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6F87BD" w14:textId="2518B4E1" w:rsidR="00C40459" w:rsidRPr="00FE4490" w:rsidRDefault="008E7C4B">
      <w:pPr>
        <w:pStyle w:val="af8"/>
        <w:ind w:firstLine="420"/>
        <w:rPr>
          <w:rFonts w:eastAsia="宋体"/>
        </w:rPr>
      </w:pPr>
      <w:r w:rsidRPr="00FE4490">
        <w:rPr>
          <w:rFonts w:eastAsia="宋体" w:hint="eastAsia"/>
        </w:rPr>
        <w:t>中国苏州· 苏州</w:t>
      </w:r>
      <w:r w:rsidR="000D29CD" w:rsidRPr="00FE4490">
        <w:rPr>
          <w:rFonts w:eastAsia="宋体" w:hint="eastAsia"/>
        </w:rPr>
        <w:t>XXXXXX</w:t>
      </w:r>
      <w:r w:rsidRPr="00FE4490">
        <w:rPr>
          <w:rFonts w:eastAsia="宋体" w:hint="eastAsia"/>
        </w:rPr>
        <w:t>信息技术有限公司</w:t>
      </w:r>
    </w:p>
    <w:p w14:paraId="0CB74E81" w14:textId="77777777" w:rsidR="00C40459" w:rsidRPr="00FE4490" w:rsidRDefault="008E7C4B">
      <w:pPr>
        <w:pStyle w:val="afa"/>
        <w:framePr w:wrap="notBeside"/>
        <w:ind w:firstLine="420"/>
        <w:rPr>
          <w:rFonts w:ascii="宋体" w:eastAsia="宋体" w:hAnsi="宋体"/>
        </w:rPr>
      </w:pPr>
      <w:r w:rsidRPr="00FE4490">
        <w:rPr>
          <w:rFonts w:ascii="宋体" w:eastAsia="宋体" w:hAnsi="宋体" w:hint="eastAsia"/>
        </w:rPr>
        <w:t>第1版</w:t>
      </w:r>
    </w:p>
    <w:p w14:paraId="6F4B739E" w14:textId="2EA11F2B" w:rsidR="00C40459" w:rsidRPr="00FE4490" w:rsidRDefault="002E3774">
      <w:pPr>
        <w:pStyle w:val="af7"/>
        <w:rPr>
          <w:rFonts w:ascii="宋体" w:eastAsia="宋体" w:hAnsi="宋体" w:hint="eastAsia"/>
        </w:rPr>
      </w:pPr>
      <w:r w:rsidRPr="00FE4490">
        <w:rPr>
          <w:rFonts w:ascii="宋体" w:eastAsia="宋体" w:hAnsi="宋体" w:hint="eastAsia"/>
        </w:rPr>
        <w:t>软件产品商城交易平台</w:t>
      </w:r>
      <w:r w:rsidRPr="00FE4490">
        <w:rPr>
          <w:rFonts w:ascii="宋体" w:eastAsia="宋体" w:hAnsi="宋体"/>
        </w:rPr>
        <w:tab/>
      </w:r>
    </w:p>
    <w:p w14:paraId="3C9F5C8D" w14:textId="3DBA2C0D" w:rsidR="00C40459" w:rsidRPr="00FE4490" w:rsidRDefault="000D29CD">
      <w:pPr>
        <w:pStyle w:val="af6"/>
        <w:ind w:firstLine="420"/>
        <w:rPr>
          <w:rFonts w:ascii="宋体" w:eastAsia="宋体" w:hAnsi="宋体"/>
        </w:rPr>
      </w:pPr>
      <w:r w:rsidRPr="00FE4490">
        <w:rPr>
          <w:rFonts w:ascii="宋体" w:eastAsia="宋体" w:hAnsi="宋体" w:hint="eastAsia"/>
        </w:rPr>
        <w:t>系统功能说明书</w:t>
      </w:r>
    </w:p>
    <w:p w14:paraId="48AE5348" w14:textId="4E65476A" w:rsidR="00C40459" w:rsidRPr="00FE4490" w:rsidRDefault="008E7C4B">
      <w:pPr>
        <w:pStyle w:val="af6"/>
        <w:ind w:firstLine="420"/>
        <w:rPr>
          <w:rFonts w:ascii="宋体" w:eastAsia="宋体" w:hAnsi="宋体"/>
        </w:rPr>
      </w:pPr>
      <w:r w:rsidRPr="00FE4490">
        <w:rPr>
          <w:rFonts w:ascii="宋体" w:eastAsia="宋体" w:hAnsi="宋体"/>
        </w:rPr>
        <w:t>(</w:t>
      </w:r>
      <w:r w:rsidR="000D29CD" w:rsidRPr="00FE4490">
        <w:rPr>
          <w:rFonts w:ascii="宋体" w:eastAsia="宋体" w:hAnsi="宋体" w:hint="eastAsia"/>
        </w:rPr>
        <w:t>Statement of Work</w:t>
      </w:r>
      <w:r w:rsidRPr="00FE4490">
        <w:rPr>
          <w:rFonts w:ascii="宋体" w:eastAsia="宋体" w:hAnsi="宋体"/>
        </w:rPr>
        <w:t>)</w:t>
      </w:r>
    </w:p>
    <w:p w14:paraId="62BDC4A0" w14:textId="77777777" w:rsidR="00C40459" w:rsidRPr="00FE4490" w:rsidRDefault="00C40459">
      <w:pPr>
        <w:ind w:firstLine="420"/>
        <w:rPr>
          <w:rFonts w:ascii="宋体" w:eastAsia="宋体" w:hAnsi="宋体"/>
          <w:lang w:bidi="he-IL"/>
        </w:rPr>
      </w:pPr>
    </w:p>
    <w:p w14:paraId="252D154E" w14:textId="77777777" w:rsidR="00C40459" w:rsidRPr="00FE4490" w:rsidRDefault="00C40459">
      <w:pPr>
        <w:ind w:firstLine="420"/>
        <w:rPr>
          <w:rFonts w:ascii="宋体" w:eastAsia="宋体" w:hAnsi="宋体"/>
          <w:lang w:bidi="he-IL"/>
        </w:rPr>
      </w:pPr>
    </w:p>
    <w:p w14:paraId="4D970962" w14:textId="77777777" w:rsidR="00C40459" w:rsidRPr="00FE4490" w:rsidRDefault="00C40459">
      <w:pPr>
        <w:ind w:firstLine="420"/>
        <w:rPr>
          <w:rFonts w:ascii="宋体" w:eastAsia="宋体" w:hAnsi="宋体"/>
          <w:lang w:bidi="he-IL"/>
        </w:rPr>
      </w:pPr>
    </w:p>
    <w:p w14:paraId="364FC959" w14:textId="77777777" w:rsidR="00C40459" w:rsidRPr="00FE4490" w:rsidRDefault="00C40459">
      <w:pPr>
        <w:ind w:firstLine="420"/>
        <w:rPr>
          <w:rFonts w:ascii="宋体" w:eastAsia="宋体" w:hAnsi="宋体"/>
          <w:lang w:bidi="he-IL"/>
        </w:rPr>
      </w:pPr>
    </w:p>
    <w:p w14:paraId="2DEC1F85" w14:textId="77777777" w:rsidR="00C40459" w:rsidRPr="00FE4490" w:rsidRDefault="00C40459">
      <w:pPr>
        <w:ind w:firstLine="420"/>
        <w:rPr>
          <w:rFonts w:ascii="宋体" w:eastAsia="宋体" w:hAnsi="宋体"/>
          <w:lang w:bidi="he-IL"/>
        </w:rPr>
      </w:pPr>
    </w:p>
    <w:p w14:paraId="5681F008" w14:textId="77777777" w:rsidR="00C40459" w:rsidRPr="00FE4490" w:rsidRDefault="008E7C4B">
      <w:pPr>
        <w:tabs>
          <w:tab w:val="left" w:pos="6405"/>
        </w:tabs>
        <w:ind w:firstLine="2129"/>
        <w:rPr>
          <w:rFonts w:ascii="宋体" w:eastAsia="宋体" w:hAnsi="宋体" w:cs="Times New Roman"/>
          <w:b/>
          <w:bCs/>
          <w:spacing w:val="-70"/>
          <w:kern w:val="28"/>
          <w:position w:val="6"/>
          <w:sz w:val="120"/>
          <w:szCs w:val="120"/>
          <w:lang w:bidi="he-IL"/>
        </w:rPr>
      </w:pPr>
      <w:r w:rsidRPr="00FE4490">
        <w:rPr>
          <w:rFonts w:ascii="宋体" w:eastAsia="宋体" w:hAnsi="宋体" w:cs="Times New Roman"/>
          <w:b/>
          <w:bCs/>
          <w:spacing w:val="-70"/>
          <w:kern w:val="28"/>
          <w:position w:val="6"/>
          <w:sz w:val="120"/>
          <w:szCs w:val="120"/>
          <w:lang w:bidi="he-IL"/>
        </w:rPr>
        <w:tab/>
      </w:r>
    </w:p>
    <w:p w14:paraId="51E23E05" w14:textId="77777777" w:rsidR="00C40459" w:rsidRPr="00FE4490" w:rsidRDefault="008E7C4B">
      <w:pPr>
        <w:tabs>
          <w:tab w:val="left" w:pos="6405"/>
        </w:tabs>
        <w:ind w:firstLine="420"/>
        <w:rPr>
          <w:rFonts w:ascii="宋体" w:eastAsia="宋体" w:hAnsi="宋体"/>
          <w:lang w:bidi="he-IL"/>
        </w:rPr>
        <w:sectPr w:rsidR="00C40459" w:rsidRPr="00FE4490">
          <w:headerReference w:type="even" r:id="rId8"/>
          <w:headerReference w:type="default" r:id="rId9"/>
          <w:footerReference w:type="even" r:id="rId10"/>
          <w:headerReference w:type="first" r:id="rId11"/>
          <w:footerReference w:type="first" r:id="rId12"/>
          <w:pgSz w:w="11909" w:h="16834"/>
          <w:pgMar w:top="965" w:right="965" w:bottom="965" w:left="965" w:header="0" w:footer="0" w:gutter="0"/>
          <w:pgNumType w:start="0"/>
          <w:cols w:space="720"/>
          <w:docGrid w:linePitch="286"/>
        </w:sectPr>
      </w:pPr>
      <w:r w:rsidRPr="00FE4490">
        <w:rPr>
          <w:rFonts w:ascii="宋体" w:eastAsia="宋体" w:hAnsi="宋体"/>
          <w:lang w:bidi="he-IL"/>
        </w:rPr>
        <w:tab/>
      </w:r>
    </w:p>
    <w:p w14:paraId="6F721ADC" w14:textId="77777777" w:rsidR="00C40459" w:rsidRPr="00FE4490" w:rsidRDefault="00C40459">
      <w:pPr>
        <w:widowControl/>
        <w:ind w:firstLine="420"/>
        <w:jc w:val="center"/>
        <w:rPr>
          <w:rFonts w:ascii="宋体" w:eastAsia="宋体" w:hAnsi="宋体"/>
        </w:rPr>
      </w:pPr>
    </w:p>
    <w:p w14:paraId="077D49FC" w14:textId="77777777" w:rsidR="00C40459" w:rsidRPr="00FE4490" w:rsidRDefault="00C40459">
      <w:pPr>
        <w:widowControl/>
        <w:ind w:firstLine="420"/>
        <w:jc w:val="center"/>
        <w:rPr>
          <w:rFonts w:ascii="宋体" w:eastAsia="宋体" w:hAnsi="宋体"/>
        </w:rPr>
      </w:pPr>
    </w:p>
    <w:p w14:paraId="6C8BF6ED" w14:textId="77777777" w:rsidR="00C40459" w:rsidRPr="00FE4490" w:rsidRDefault="008E7C4B">
      <w:pPr>
        <w:pStyle w:val="af5"/>
        <w:ind w:firstLine="643"/>
        <w:rPr>
          <w:rFonts w:ascii="宋体" w:eastAsia="宋体" w:hAnsi="宋体"/>
        </w:rPr>
      </w:pPr>
      <w:r w:rsidRPr="00FE4490">
        <w:rPr>
          <w:rFonts w:ascii="宋体" w:eastAsia="宋体" w:hAnsi="宋体" w:hint="eastAsia"/>
          <w:b/>
          <w:sz w:val="32"/>
          <w:szCs w:val="32"/>
        </w:rPr>
        <w:t>【版本历史】</w:t>
      </w:r>
    </w:p>
    <w:p w14:paraId="508CCCA5" w14:textId="77777777" w:rsidR="00C40459" w:rsidRPr="00FE4490" w:rsidRDefault="00C40459">
      <w:pPr>
        <w:widowControl/>
        <w:ind w:firstLine="420"/>
        <w:jc w:val="center"/>
        <w:rPr>
          <w:rFonts w:ascii="宋体" w:eastAsia="宋体" w:hAnsi="宋体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35"/>
        <w:gridCol w:w="2498"/>
        <w:gridCol w:w="2062"/>
        <w:gridCol w:w="2101"/>
      </w:tblGrid>
      <w:tr w:rsidR="00C40459" w:rsidRPr="00FE4490" w14:paraId="152308F1" w14:textId="77777777">
        <w:tc>
          <w:tcPr>
            <w:tcW w:w="1635" w:type="dxa"/>
          </w:tcPr>
          <w:p w14:paraId="4493BB2B" w14:textId="77777777" w:rsidR="00C40459" w:rsidRPr="00FE4490" w:rsidRDefault="008E7C4B">
            <w:pPr>
              <w:widowControl/>
              <w:ind w:firstLine="420"/>
              <w:rPr>
                <w:rFonts w:ascii="宋体" w:eastAsia="宋体" w:hAnsi="宋体"/>
              </w:rPr>
            </w:pPr>
            <w:r w:rsidRPr="00FE4490">
              <w:rPr>
                <w:rFonts w:ascii="宋体" w:eastAsia="宋体" w:hAnsi="宋体" w:hint="eastAsia"/>
              </w:rPr>
              <w:t>版本号</w:t>
            </w:r>
          </w:p>
        </w:tc>
        <w:tc>
          <w:tcPr>
            <w:tcW w:w="2498" w:type="dxa"/>
          </w:tcPr>
          <w:p w14:paraId="728049AB" w14:textId="77777777" w:rsidR="00C40459" w:rsidRPr="00FE4490" w:rsidRDefault="008E7C4B">
            <w:pPr>
              <w:widowControl/>
              <w:ind w:firstLine="420"/>
              <w:rPr>
                <w:rFonts w:ascii="宋体" w:eastAsia="宋体" w:hAnsi="宋体"/>
              </w:rPr>
            </w:pPr>
            <w:r w:rsidRPr="00FE4490">
              <w:rPr>
                <w:rFonts w:ascii="宋体" w:eastAsia="宋体" w:hAnsi="宋体" w:hint="eastAsia"/>
              </w:rPr>
              <w:t>创建说明</w:t>
            </w:r>
          </w:p>
        </w:tc>
        <w:tc>
          <w:tcPr>
            <w:tcW w:w="2062" w:type="dxa"/>
          </w:tcPr>
          <w:p w14:paraId="3E971849" w14:textId="77777777" w:rsidR="00C40459" w:rsidRPr="00FE4490" w:rsidRDefault="008E7C4B">
            <w:pPr>
              <w:widowControl/>
              <w:ind w:firstLine="420"/>
              <w:rPr>
                <w:rFonts w:ascii="宋体" w:eastAsia="宋体" w:hAnsi="宋体"/>
              </w:rPr>
            </w:pPr>
            <w:r w:rsidRPr="00FE4490">
              <w:rPr>
                <w:rFonts w:ascii="宋体" w:eastAsia="宋体" w:hAnsi="宋体" w:hint="eastAsia"/>
              </w:rPr>
              <w:t>创建人</w:t>
            </w:r>
          </w:p>
        </w:tc>
        <w:tc>
          <w:tcPr>
            <w:tcW w:w="2101" w:type="dxa"/>
          </w:tcPr>
          <w:p w14:paraId="458B8967" w14:textId="77777777" w:rsidR="00C40459" w:rsidRPr="00FE4490" w:rsidRDefault="008E7C4B">
            <w:pPr>
              <w:widowControl/>
              <w:ind w:firstLine="420"/>
              <w:rPr>
                <w:rFonts w:ascii="宋体" w:eastAsia="宋体" w:hAnsi="宋体"/>
              </w:rPr>
            </w:pPr>
            <w:r w:rsidRPr="00FE4490">
              <w:rPr>
                <w:rFonts w:ascii="宋体" w:eastAsia="宋体" w:hAnsi="宋体" w:hint="eastAsia"/>
              </w:rPr>
              <w:t>创建时间</w:t>
            </w:r>
          </w:p>
        </w:tc>
      </w:tr>
      <w:tr w:rsidR="00C40459" w:rsidRPr="00FE4490" w14:paraId="6854E587" w14:textId="77777777">
        <w:tc>
          <w:tcPr>
            <w:tcW w:w="1635" w:type="dxa"/>
          </w:tcPr>
          <w:p w14:paraId="7C1AB4D4" w14:textId="77777777" w:rsidR="00C40459" w:rsidRPr="00FE4490" w:rsidRDefault="008E7C4B">
            <w:pPr>
              <w:widowControl/>
              <w:ind w:firstLine="420"/>
              <w:rPr>
                <w:rFonts w:ascii="宋体" w:eastAsia="宋体" w:hAnsi="宋体"/>
              </w:rPr>
            </w:pPr>
            <w:r w:rsidRPr="00FE4490">
              <w:rPr>
                <w:rFonts w:ascii="宋体" w:eastAsia="宋体" w:hAnsi="宋体" w:hint="eastAsia"/>
              </w:rPr>
              <w:t>V</w:t>
            </w:r>
            <w:r w:rsidRPr="00FE4490">
              <w:rPr>
                <w:rFonts w:ascii="宋体" w:eastAsia="宋体" w:hAnsi="宋体"/>
              </w:rPr>
              <w:t>1.0</w:t>
            </w:r>
          </w:p>
        </w:tc>
        <w:tc>
          <w:tcPr>
            <w:tcW w:w="2498" w:type="dxa"/>
          </w:tcPr>
          <w:p w14:paraId="27981A75" w14:textId="77777777" w:rsidR="00C40459" w:rsidRPr="00FE4490" w:rsidRDefault="008E7C4B">
            <w:pPr>
              <w:widowControl/>
              <w:ind w:firstLine="420"/>
              <w:rPr>
                <w:rFonts w:ascii="宋体" w:eastAsia="宋体" w:hAnsi="宋体"/>
              </w:rPr>
            </w:pPr>
            <w:r w:rsidRPr="00FE4490">
              <w:rPr>
                <w:rFonts w:ascii="宋体" w:eastAsia="宋体" w:hAnsi="宋体" w:hint="eastAsia"/>
              </w:rPr>
              <w:t>用户需求分析</w:t>
            </w:r>
          </w:p>
        </w:tc>
        <w:tc>
          <w:tcPr>
            <w:tcW w:w="2062" w:type="dxa"/>
          </w:tcPr>
          <w:p w14:paraId="113BD4A5" w14:textId="099D5A3A" w:rsidR="00C40459" w:rsidRPr="00FE4490" w:rsidRDefault="002E3774">
            <w:pPr>
              <w:widowControl/>
              <w:ind w:firstLine="420"/>
              <w:rPr>
                <w:rFonts w:ascii="宋体" w:eastAsia="宋体" w:hAnsi="宋体"/>
              </w:rPr>
            </w:pPr>
            <w:r w:rsidRPr="00FE4490">
              <w:rPr>
                <w:rFonts w:ascii="宋体" w:eastAsia="宋体" w:hAnsi="宋体" w:hint="eastAsia"/>
              </w:rPr>
              <w:t>韩守坤</w:t>
            </w:r>
          </w:p>
        </w:tc>
        <w:tc>
          <w:tcPr>
            <w:tcW w:w="2101" w:type="dxa"/>
          </w:tcPr>
          <w:p w14:paraId="3F598520" w14:textId="4EFC2443" w:rsidR="00C40459" w:rsidRPr="00FE4490" w:rsidRDefault="008E7C4B">
            <w:pPr>
              <w:widowControl/>
              <w:ind w:firstLine="420"/>
              <w:rPr>
                <w:rFonts w:ascii="宋体" w:eastAsia="宋体" w:hAnsi="宋体"/>
              </w:rPr>
            </w:pPr>
            <w:r w:rsidRPr="00FE4490">
              <w:rPr>
                <w:rFonts w:ascii="宋体" w:eastAsia="宋体" w:hAnsi="宋体" w:hint="eastAsia"/>
              </w:rPr>
              <w:t>2</w:t>
            </w:r>
            <w:r w:rsidRPr="00FE4490">
              <w:rPr>
                <w:rFonts w:ascii="宋体" w:eastAsia="宋体" w:hAnsi="宋体"/>
              </w:rPr>
              <w:t>02</w:t>
            </w:r>
            <w:r w:rsidR="002E3774" w:rsidRPr="00FE4490">
              <w:rPr>
                <w:rFonts w:ascii="宋体" w:eastAsia="宋体" w:hAnsi="宋体" w:hint="eastAsia"/>
              </w:rPr>
              <w:t>4</w:t>
            </w:r>
            <w:r w:rsidRPr="00FE4490">
              <w:rPr>
                <w:rFonts w:ascii="宋体" w:eastAsia="宋体" w:hAnsi="宋体"/>
              </w:rPr>
              <w:t>.</w:t>
            </w:r>
            <w:r w:rsidR="002E3774" w:rsidRPr="00FE4490">
              <w:rPr>
                <w:rFonts w:ascii="宋体" w:eastAsia="宋体" w:hAnsi="宋体" w:hint="eastAsia"/>
              </w:rPr>
              <w:t>10</w:t>
            </w:r>
            <w:r w:rsidRPr="00FE4490">
              <w:rPr>
                <w:rFonts w:ascii="宋体" w:eastAsia="宋体" w:hAnsi="宋体"/>
              </w:rPr>
              <w:t>.</w:t>
            </w:r>
            <w:r w:rsidR="002E3774" w:rsidRPr="00FE4490">
              <w:rPr>
                <w:rFonts w:ascii="宋体" w:eastAsia="宋体" w:hAnsi="宋体" w:hint="eastAsia"/>
              </w:rPr>
              <w:t>9</w:t>
            </w:r>
          </w:p>
        </w:tc>
      </w:tr>
    </w:tbl>
    <w:p w14:paraId="1BF66222" w14:textId="77777777" w:rsidR="00C40459" w:rsidRPr="00FE4490" w:rsidRDefault="00C40459">
      <w:pPr>
        <w:widowControl/>
        <w:ind w:firstLine="420"/>
        <w:jc w:val="center"/>
        <w:rPr>
          <w:rFonts w:ascii="宋体" w:eastAsia="宋体" w:hAnsi="宋体"/>
        </w:rPr>
      </w:pPr>
    </w:p>
    <w:p w14:paraId="561F7004" w14:textId="77777777" w:rsidR="00C40459" w:rsidRPr="00FE4490" w:rsidRDefault="008E7C4B">
      <w:pPr>
        <w:widowControl/>
        <w:tabs>
          <w:tab w:val="left" w:pos="7320"/>
        </w:tabs>
        <w:ind w:firstLine="420"/>
        <w:jc w:val="left"/>
        <w:rPr>
          <w:rFonts w:ascii="宋体" w:eastAsia="宋体" w:hAnsi="宋体"/>
        </w:rPr>
      </w:pPr>
      <w:r w:rsidRPr="00FE4490">
        <w:rPr>
          <w:rFonts w:ascii="宋体" w:eastAsia="宋体" w:hAnsi="宋体"/>
        </w:rPr>
        <w:tab/>
      </w:r>
    </w:p>
    <w:p w14:paraId="0F19361A" w14:textId="77777777" w:rsidR="00C40459" w:rsidRPr="00FE4490" w:rsidRDefault="00C40459">
      <w:pPr>
        <w:widowControl/>
        <w:ind w:firstLine="420"/>
        <w:jc w:val="center"/>
        <w:rPr>
          <w:rFonts w:ascii="宋体" w:eastAsia="宋体" w:hAnsi="宋体"/>
        </w:rPr>
      </w:pPr>
    </w:p>
    <w:p w14:paraId="553D4575" w14:textId="77777777" w:rsidR="00C40459" w:rsidRPr="00FE4490" w:rsidRDefault="00C40459">
      <w:pPr>
        <w:widowControl/>
        <w:ind w:firstLine="420"/>
        <w:jc w:val="center"/>
        <w:rPr>
          <w:rFonts w:ascii="宋体" w:eastAsia="宋体" w:hAnsi="宋体"/>
        </w:rPr>
      </w:pPr>
    </w:p>
    <w:p w14:paraId="2A9E7452" w14:textId="77777777" w:rsidR="00C40459" w:rsidRPr="00FE4490" w:rsidRDefault="00C40459">
      <w:pPr>
        <w:widowControl/>
        <w:ind w:firstLine="420"/>
        <w:jc w:val="center"/>
        <w:rPr>
          <w:rFonts w:ascii="宋体" w:eastAsia="宋体" w:hAnsi="宋体"/>
        </w:rPr>
      </w:pPr>
    </w:p>
    <w:p w14:paraId="1BE126F6" w14:textId="77777777" w:rsidR="00C40459" w:rsidRPr="00FE4490" w:rsidRDefault="008E7C4B">
      <w:pPr>
        <w:pStyle w:val="af5"/>
        <w:ind w:firstLine="643"/>
        <w:rPr>
          <w:rFonts w:ascii="宋体" w:eastAsia="宋体" w:hAnsi="宋体"/>
          <w:b/>
          <w:sz w:val="32"/>
          <w:szCs w:val="32"/>
        </w:rPr>
      </w:pPr>
      <w:r w:rsidRPr="00FE4490">
        <w:rPr>
          <w:rFonts w:ascii="宋体" w:eastAsia="宋体" w:hAnsi="宋体" w:hint="eastAsia"/>
          <w:b/>
          <w:sz w:val="32"/>
          <w:szCs w:val="32"/>
        </w:rPr>
        <w:t>【文档安全级别】</w:t>
      </w:r>
    </w:p>
    <w:p w14:paraId="27A0758C" w14:textId="77777777" w:rsidR="00C40459" w:rsidRPr="00FE4490" w:rsidRDefault="00C40459">
      <w:pPr>
        <w:pStyle w:val="af5"/>
        <w:ind w:firstLine="480"/>
        <w:rPr>
          <w:rFonts w:ascii="宋体" w:eastAsia="宋体" w:hAnsi="宋体"/>
          <w:sz w:val="24"/>
        </w:rPr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129"/>
        <w:gridCol w:w="1864"/>
        <w:gridCol w:w="3381"/>
        <w:gridCol w:w="1922"/>
      </w:tblGrid>
      <w:tr w:rsidR="00C40459" w:rsidRPr="00FE4490" w14:paraId="525393A0" w14:textId="77777777">
        <w:tc>
          <w:tcPr>
            <w:tcW w:w="1129" w:type="dxa"/>
          </w:tcPr>
          <w:p w14:paraId="51CA4EF4" w14:textId="77777777" w:rsidR="00C40459" w:rsidRPr="00FE4490" w:rsidRDefault="008E7C4B">
            <w:pPr>
              <w:pStyle w:val="af5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级别类型</w:t>
            </w:r>
          </w:p>
        </w:tc>
        <w:tc>
          <w:tcPr>
            <w:tcW w:w="1864" w:type="dxa"/>
          </w:tcPr>
          <w:p w14:paraId="5943D156" w14:textId="77777777" w:rsidR="00C40459" w:rsidRPr="00FE4490" w:rsidRDefault="008E7C4B">
            <w:pPr>
              <w:pStyle w:val="af5"/>
              <w:ind w:firstLine="420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级别代号</w:t>
            </w:r>
          </w:p>
        </w:tc>
        <w:tc>
          <w:tcPr>
            <w:tcW w:w="3381" w:type="dxa"/>
          </w:tcPr>
          <w:p w14:paraId="19C2C343" w14:textId="77777777" w:rsidR="00C40459" w:rsidRPr="00FE4490" w:rsidRDefault="008E7C4B">
            <w:pPr>
              <w:pStyle w:val="af5"/>
              <w:ind w:firstLine="420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级别描述</w:t>
            </w:r>
          </w:p>
        </w:tc>
        <w:tc>
          <w:tcPr>
            <w:tcW w:w="1922" w:type="dxa"/>
          </w:tcPr>
          <w:p w14:paraId="5FC98DD8" w14:textId="77777777" w:rsidR="00C40459" w:rsidRPr="00FE4490" w:rsidRDefault="008E7C4B">
            <w:pPr>
              <w:pStyle w:val="af5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本文档隶属级别</w:t>
            </w:r>
          </w:p>
        </w:tc>
      </w:tr>
      <w:tr w:rsidR="00C40459" w:rsidRPr="00FE4490" w14:paraId="63C0DC0D" w14:textId="77777777">
        <w:tc>
          <w:tcPr>
            <w:tcW w:w="1129" w:type="dxa"/>
          </w:tcPr>
          <w:p w14:paraId="6B533A23" w14:textId="77777777" w:rsidR="00C40459" w:rsidRPr="00FE4490" w:rsidRDefault="008E7C4B">
            <w:pPr>
              <w:pStyle w:val="af5"/>
              <w:ind w:firstLine="420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绝密</w:t>
            </w:r>
          </w:p>
        </w:tc>
        <w:tc>
          <w:tcPr>
            <w:tcW w:w="1864" w:type="dxa"/>
          </w:tcPr>
          <w:p w14:paraId="72EA48D2" w14:textId="77777777" w:rsidR="00C40459" w:rsidRPr="00FE4490" w:rsidRDefault="008E7C4B">
            <w:pPr>
              <w:pStyle w:val="af5"/>
              <w:ind w:firstLine="420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★★★★</w:t>
            </w:r>
          </w:p>
        </w:tc>
        <w:tc>
          <w:tcPr>
            <w:tcW w:w="3381" w:type="dxa"/>
          </w:tcPr>
          <w:p w14:paraId="20F8A716" w14:textId="77777777" w:rsidR="00C40459" w:rsidRPr="00FE4490" w:rsidRDefault="008E7C4B">
            <w:pPr>
              <w:pStyle w:val="af5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需获得开发方和客户同时授权人员</w:t>
            </w:r>
          </w:p>
        </w:tc>
        <w:tc>
          <w:tcPr>
            <w:tcW w:w="1922" w:type="dxa"/>
          </w:tcPr>
          <w:p w14:paraId="7E2EC823" w14:textId="77777777" w:rsidR="00C40459" w:rsidRPr="00FE4490" w:rsidRDefault="00C40459">
            <w:pPr>
              <w:pStyle w:val="af5"/>
              <w:ind w:firstLine="420"/>
              <w:rPr>
                <w:rFonts w:ascii="宋体" w:eastAsia="宋体" w:hAnsi="宋体"/>
                <w:sz w:val="21"/>
                <w:szCs w:val="21"/>
              </w:rPr>
            </w:pPr>
          </w:p>
        </w:tc>
      </w:tr>
      <w:tr w:rsidR="00C40459" w:rsidRPr="00FE4490" w14:paraId="6725CD84" w14:textId="77777777">
        <w:tc>
          <w:tcPr>
            <w:tcW w:w="1129" w:type="dxa"/>
          </w:tcPr>
          <w:p w14:paraId="78C6C9F1" w14:textId="77777777" w:rsidR="00C40459" w:rsidRPr="00FE4490" w:rsidRDefault="008E7C4B">
            <w:pPr>
              <w:pStyle w:val="af5"/>
              <w:ind w:firstLine="420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机密</w:t>
            </w:r>
          </w:p>
        </w:tc>
        <w:tc>
          <w:tcPr>
            <w:tcW w:w="1864" w:type="dxa"/>
          </w:tcPr>
          <w:p w14:paraId="7D3E1FFA" w14:textId="77777777" w:rsidR="00C40459" w:rsidRPr="00FE4490" w:rsidRDefault="008E7C4B">
            <w:pPr>
              <w:pStyle w:val="af5"/>
              <w:ind w:firstLine="420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★★★</w:t>
            </w:r>
          </w:p>
        </w:tc>
        <w:tc>
          <w:tcPr>
            <w:tcW w:w="3381" w:type="dxa"/>
          </w:tcPr>
          <w:p w14:paraId="535DBCB8" w14:textId="77777777" w:rsidR="00C40459" w:rsidRPr="00FE4490" w:rsidRDefault="008E7C4B">
            <w:pPr>
              <w:pStyle w:val="af5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仅对开发方或客户授权人员</w:t>
            </w:r>
          </w:p>
        </w:tc>
        <w:tc>
          <w:tcPr>
            <w:tcW w:w="1922" w:type="dxa"/>
          </w:tcPr>
          <w:p w14:paraId="4E1DC545" w14:textId="77777777" w:rsidR="00C40459" w:rsidRPr="00FE4490" w:rsidRDefault="00C40459">
            <w:pPr>
              <w:pStyle w:val="af5"/>
              <w:ind w:firstLine="422"/>
              <w:rPr>
                <w:rFonts w:ascii="宋体" w:eastAsia="宋体" w:hAnsi="宋体"/>
                <w:b/>
                <w:sz w:val="21"/>
                <w:szCs w:val="21"/>
              </w:rPr>
            </w:pPr>
          </w:p>
        </w:tc>
      </w:tr>
      <w:tr w:rsidR="00C40459" w:rsidRPr="00FE4490" w14:paraId="1F515B49" w14:textId="77777777">
        <w:tc>
          <w:tcPr>
            <w:tcW w:w="1129" w:type="dxa"/>
          </w:tcPr>
          <w:p w14:paraId="304A3EE9" w14:textId="77777777" w:rsidR="00C40459" w:rsidRPr="00FE4490" w:rsidRDefault="008E7C4B">
            <w:pPr>
              <w:pStyle w:val="af5"/>
              <w:ind w:firstLine="420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一般</w:t>
            </w:r>
          </w:p>
        </w:tc>
        <w:tc>
          <w:tcPr>
            <w:tcW w:w="1864" w:type="dxa"/>
          </w:tcPr>
          <w:p w14:paraId="2B5C3116" w14:textId="77777777" w:rsidR="00C40459" w:rsidRPr="00FE4490" w:rsidRDefault="008E7C4B">
            <w:pPr>
              <w:pStyle w:val="af5"/>
              <w:ind w:firstLine="420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★★</w:t>
            </w:r>
          </w:p>
        </w:tc>
        <w:tc>
          <w:tcPr>
            <w:tcW w:w="3381" w:type="dxa"/>
          </w:tcPr>
          <w:p w14:paraId="0AD3D490" w14:textId="77777777" w:rsidR="00C40459" w:rsidRPr="00FE4490" w:rsidRDefault="008E7C4B">
            <w:pPr>
              <w:pStyle w:val="af5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开发方和客户可见</w:t>
            </w:r>
          </w:p>
        </w:tc>
        <w:tc>
          <w:tcPr>
            <w:tcW w:w="1922" w:type="dxa"/>
          </w:tcPr>
          <w:p w14:paraId="7B8E5B4C" w14:textId="77777777" w:rsidR="00C40459" w:rsidRPr="00FE4490" w:rsidRDefault="008E7C4B">
            <w:pPr>
              <w:pStyle w:val="af5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b/>
                <w:sz w:val="21"/>
                <w:szCs w:val="21"/>
              </w:rPr>
              <w:t>√</w:t>
            </w:r>
          </w:p>
        </w:tc>
      </w:tr>
      <w:tr w:rsidR="00C40459" w:rsidRPr="00FE4490" w14:paraId="3EA6C650" w14:textId="77777777">
        <w:tc>
          <w:tcPr>
            <w:tcW w:w="1129" w:type="dxa"/>
          </w:tcPr>
          <w:p w14:paraId="0F27CFEC" w14:textId="77777777" w:rsidR="00C40459" w:rsidRPr="00FE4490" w:rsidRDefault="008E7C4B">
            <w:pPr>
              <w:pStyle w:val="af5"/>
              <w:ind w:firstLine="420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公开</w:t>
            </w:r>
          </w:p>
        </w:tc>
        <w:tc>
          <w:tcPr>
            <w:tcW w:w="1864" w:type="dxa"/>
          </w:tcPr>
          <w:p w14:paraId="05604065" w14:textId="77777777" w:rsidR="00C40459" w:rsidRPr="00FE4490" w:rsidRDefault="008E7C4B">
            <w:pPr>
              <w:pStyle w:val="af5"/>
              <w:ind w:firstLine="420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☆</w:t>
            </w:r>
          </w:p>
        </w:tc>
        <w:tc>
          <w:tcPr>
            <w:tcW w:w="3381" w:type="dxa"/>
          </w:tcPr>
          <w:p w14:paraId="589303E2" w14:textId="77777777" w:rsidR="00C40459" w:rsidRPr="00FE4490" w:rsidRDefault="008E7C4B">
            <w:pPr>
              <w:pStyle w:val="af5"/>
              <w:rPr>
                <w:rFonts w:ascii="宋体" w:eastAsia="宋体" w:hAnsi="宋体"/>
                <w:sz w:val="21"/>
                <w:szCs w:val="21"/>
              </w:rPr>
            </w:pPr>
            <w:r w:rsidRPr="00FE4490">
              <w:rPr>
                <w:rFonts w:ascii="宋体" w:eastAsia="宋体" w:hAnsi="宋体" w:hint="eastAsia"/>
                <w:sz w:val="21"/>
                <w:szCs w:val="21"/>
              </w:rPr>
              <w:t>公开可见</w:t>
            </w:r>
          </w:p>
        </w:tc>
        <w:tc>
          <w:tcPr>
            <w:tcW w:w="1922" w:type="dxa"/>
          </w:tcPr>
          <w:p w14:paraId="1B08E0DA" w14:textId="77777777" w:rsidR="00C40459" w:rsidRPr="00FE4490" w:rsidRDefault="00C40459">
            <w:pPr>
              <w:pStyle w:val="af5"/>
              <w:ind w:firstLine="420"/>
              <w:rPr>
                <w:rFonts w:ascii="宋体" w:eastAsia="宋体" w:hAnsi="宋体"/>
                <w:sz w:val="21"/>
                <w:szCs w:val="21"/>
              </w:rPr>
            </w:pPr>
          </w:p>
        </w:tc>
      </w:tr>
    </w:tbl>
    <w:p w14:paraId="1F12D0F8" w14:textId="77777777" w:rsidR="00C40459" w:rsidRPr="00FE4490" w:rsidRDefault="00C40459">
      <w:pPr>
        <w:pStyle w:val="af5"/>
        <w:ind w:firstLine="480"/>
        <w:rPr>
          <w:rFonts w:ascii="宋体" w:eastAsia="宋体" w:hAnsi="宋体"/>
          <w:sz w:val="24"/>
        </w:rPr>
      </w:pPr>
    </w:p>
    <w:p w14:paraId="2FE76EC5" w14:textId="77777777" w:rsidR="00C40459" w:rsidRPr="00FE4490" w:rsidRDefault="00C40459">
      <w:pPr>
        <w:pStyle w:val="a5"/>
        <w:ind w:rightChars="-301" w:right="-632" w:firstLine="1124"/>
        <w:rPr>
          <w:rFonts w:ascii="宋体" w:eastAsia="宋体" w:hAnsi="宋体"/>
          <w:b/>
          <w:color w:val="000000"/>
          <w:sz w:val="56"/>
          <w:szCs w:val="56"/>
        </w:rPr>
      </w:pPr>
    </w:p>
    <w:p w14:paraId="5C9149A4" w14:textId="77777777" w:rsidR="00C40459" w:rsidRPr="00FE4490" w:rsidRDefault="00C40459">
      <w:pPr>
        <w:ind w:firstLine="1120"/>
        <w:jc w:val="center"/>
        <w:rPr>
          <w:rFonts w:ascii="宋体" w:eastAsia="宋体" w:hAnsi="宋体"/>
          <w:sz w:val="56"/>
          <w:szCs w:val="72"/>
        </w:rPr>
      </w:pPr>
    </w:p>
    <w:p w14:paraId="4CC2FCC2" w14:textId="77777777" w:rsidR="00C40459" w:rsidRPr="00FE4490" w:rsidRDefault="00C40459">
      <w:pPr>
        <w:pStyle w:val="TOC3"/>
        <w:ind w:firstLine="420"/>
        <w:rPr>
          <w:rFonts w:ascii="宋体" w:eastAsia="宋体" w:hAnsi="宋体"/>
        </w:rPr>
      </w:pPr>
    </w:p>
    <w:p w14:paraId="6F6772B2" w14:textId="77777777" w:rsidR="00C40459" w:rsidRPr="00FE4490" w:rsidRDefault="00C40459">
      <w:pPr>
        <w:ind w:firstLine="420"/>
        <w:rPr>
          <w:rFonts w:ascii="宋体" w:eastAsia="宋体" w:hAnsi="宋体"/>
        </w:rPr>
        <w:sectPr w:rsidR="00C40459" w:rsidRPr="00FE4490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440" w:right="1800" w:bottom="1440" w:left="1800" w:header="851" w:footer="992" w:gutter="0"/>
          <w:cols w:space="425"/>
          <w:titlePg/>
          <w:docGrid w:type="lines" w:linePitch="312"/>
        </w:sectPr>
      </w:pPr>
    </w:p>
    <w:p w14:paraId="3CB3CBBF" w14:textId="77777777" w:rsidR="00C40459" w:rsidRPr="00FE4490" w:rsidRDefault="008E7C4B">
      <w:pPr>
        <w:ind w:firstLine="1120"/>
        <w:jc w:val="center"/>
        <w:rPr>
          <w:rFonts w:ascii="宋体" w:eastAsia="宋体" w:hAnsi="宋体" w:hint="eastAsia"/>
        </w:rPr>
      </w:pPr>
      <w:r w:rsidRPr="00FE4490">
        <w:rPr>
          <w:rFonts w:ascii="宋体" w:eastAsia="宋体" w:hAnsi="宋体" w:hint="eastAsia"/>
          <w:sz w:val="56"/>
          <w:szCs w:val="72"/>
        </w:rPr>
        <w:lastRenderedPageBreak/>
        <w:t xml:space="preserve">   </w:t>
      </w:r>
    </w:p>
    <w:sdt>
      <w:sdtPr>
        <w:rPr>
          <w:rFonts w:ascii="宋体" w:eastAsia="宋体" w:hAnsi="宋体" w:cstheme="minorBidi"/>
          <w:color w:val="auto"/>
          <w:kern w:val="2"/>
          <w:sz w:val="21"/>
          <w:szCs w:val="22"/>
          <w:lang w:val="zh-CN"/>
        </w:rPr>
        <w:id w:val="-199447987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sdt>
          <w:sdtPr>
            <w:rPr>
              <w:rFonts w:ascii="宋体" w:eastAsia="宋体" w:hAnsi="宋体" w:cstheme="minorBidi"/>
              <w:color w:val="auto"/>
              <w:kern w:val="2"/>
              <w:sz w:val="21"/>
              <w:szCs w:val="22"/>
              <w:lang w:val="zh-CN"/>
            </w:rPr>
            <w:id w:val="2041089950"/>
            <w:docPartObj>
              <w:docPartGallery w:val="Table of Contents"/>
              <w:docPartUnique/>
            </w:docPartObj>
          </w:sdtPr>
          <w:sdtEndPr>
            <w:rPr>
              <w:b/>
              <w:bCs/>
            </w:rPr>
          </w:sdtEndPr>
          <w:sdtContent>
            <w:p w14:paraId="589C3DEB" w14:textId="77777777" w:rsidR="00C40459" w:rsidRPr="00FE4490" w:rsidRDefault="008E7C4B">
              <w:pPr>
                <w:pStyle w:val="TOC10"/>
                <w:ind w:firstLine="420"/>
                <w:rPr>
                  <w:rFonts w:ascii="宋体" w:eastAsia="宋体" w:hAnsi="宋体" w:hint="eastAsia"/>
                  <w:color w:val="000000" w:themeColor="text1"/>
                </w:rPr>
              </w:pPr>
              <w:r w:rsidRPr="00FE4490">
                <w:rPr>
                  <w:rFonts w:ascii="宋体" w:eastAsia="宋体" w:hAnsi="宋体"/>
                  <w:color w:val="000000" w:themeColor="text1"/>
                  <w:lang w:val="zh-CN"/>
                </w:rPr>
                <w:t>目录</w:t>
              </w:r>
            </w:p>
            <w:p w14:paraId="41F4A0EE" w14:textId="530FC695" w:rsidR="00626D48" w:rsidRPr="00FE4490" w:rsidRDefault="008E7C4B">
              <w:pPr>
                <w:pStyle w:val="TOC1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r w:rsidRPr="00FE4490">
                <w:rPr>
                  <w:rFonts w:ascii="宋体" w:eastAsia="宋体" w:hAnsi="宋体"/>
                </w:rPr>
                <w:fldChar w:fldCharType="begin"/>
              </w:r>
              <w:r w:rsidRPr="00FE4490">
                <w:rPr>
                  <w:rFonts w:ascii="宋体" w:eastAsia="宋体" w:hAnsi="宋体"/>
                </w:rPr>
                <w:instrText xml:space="preserve"> TOC \o "1-3" \h \z \u </w:instrText>
              </w:r>
              <w:r w:rsidRPr="00FE4490">
                <w:rPr>
                  <w:rFonts w:ascii="宋体" w:eastAsia="宋体" w:hAnsi="宋体"/>
                </w:rPr>
                <w:fldChar w:fldCharType="separate"/>
              </w:r>
              <w:hyperlink w:anchor="_Toc179383110" w:history="1">
                <w:r w:rsidR="00626D48" w:rsidRPr="00FE4490">
                  <w:rPr>
                    <w:rStyle w:val="af1"/>
                    <w:rFonts w:ascii="宋体" w:eastAsia="宋体" w:hAnsi="宋体" w:hint="eastAsia"/>
                    <w:noProof/>
                  </w:rPr>
                  <w:t>1.概述</w:t>
                </w:r>
                <w:r w:rsidR="00626D48"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="00626D48"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="00626D48"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="00626D48"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10 \h</w:instrText>
                </w:r>
                <w:r w:rsidR="00626D48"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="00626D48"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="00626D48"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="00626D48" w:rsidRPr="00FE4490">
                  <w:rPr>
                    <w:rFonts w:ascii="宋体" w:eastAsia="宋体" w:hAnsi="宋体" w:hint="eastAsia"/>
                    <w:noProof/>
                    <w:webHidden/>
                  </w:rPr>
                  <w:t>3</w:t>
                </w:r>
                <w:r w:rsidR="00626D48"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60CE9FBA" w14:textId="10B79149" w:rsidR="00626D48" w:rsidRPr="00FE4490" w:rsidRDefault="00626D48">
              <w:pPr>
                <w:pStyle w:val="TOC1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11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</w:rPr>
                  <w:t>2. 核心功能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11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5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71D29788" w14:textId="39751C8D" w:rsidR="00626D48" w:rsidRPr="00FE4490" w:rsidRDefault="00626D48">
              <w:pPr>
                <w:pStyle w:val="TOC2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12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  <w:kern w:val="44"/>
                  </w:rPr>
                  <w:t>2.1 软件搜索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12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5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370C2B00" w14:textId="4716B12B" w:rsidR="00626D48" w:rsidRPr="00FE4490" w:rsidRDefault="00626D48">
              <w:pPr>
                <w:pStyle w:val="TOC2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13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  <w:kern w:val="44"/>
                  </w:rPr>
                  <w:t>2.2软件购买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13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6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68DA7CBC" w14:textId="62445628" w:rsidR="00626D48" w:rsidRPr="00FE4490" w:rsidRDefault="00626D48">
              <w:pPr>
                <w:pStyle w:val="TOC2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14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  <w:kern w:val="44"/>
                  </w:rPr>
                  <w:t>2.2.1 用户查看软件信息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14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6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20F01B0E" w14:textId="3AD1CE6F" w:rsidR="00626D48" w:rsidRPr="00FE4490" w:rsidRDefault="00626D48">
              <w:pPr>
                <w:pStyle w:val="TOC2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15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  <w:kern w:val="44"/>
                  </w:rPr>
                  <w:t>2.2.2 下单购买软件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15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7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364AAAFF" w14:textId="2D1432F0" w:rsidR="00626D48" w:rsidRPr="00FE4490" w:rsidRDefault="00626D48">
              <w:pPr>
                <w:pStyle w:val="TOC1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16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</w:rPr>
                  <w:t>3. 基础功能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16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7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698EDA57" w14:textId="12441C2B" w:rsidR="00626D48" w:rsidRPr="00FE4490" w:rsidRDefault="00626D48">
              <w:pPr>
                <w:pStyle w:val="TOC2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17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  <w:kern w:val="44"/>
                  </w:rPr>
                  <w:t>3.1 软件商品信息管理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17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7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285B366A" w14:textId="77E5A3F6" w:rsidR="00626D48" w:rsidRPr="00FE4490" w:rsidRDefault="00626D48">
              <w:pPr>
                <w:pStyle w:val="TOC2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18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  <w:kern w:val="44"/>
                  </w:rPr>
                  <w:t>3.1.1 后台管理信息总览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18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7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4E434F2F" w14:textId="08FD7B9B" w:rsidR="00626D48" w:rsidRPr="00FE4490" w:rsidRDefault="00626D48">
              <w:pPr>
                <w:pStyle w:val="TOC2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19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  <w:kern w:val="44"/>
                  </w:rPr>
                  <w:t>3.1.2 软件商品信息录入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19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8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07418D47" w14:textId="764BFDE5" w:rsidR="00626D48" w:rsidRPr="00FE4490" w:rsidRDefault="00626D48">
              <w:pPr>
                <w:pStyle w:val="TOC2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20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  <w:kern w:val="44"/>
                  </w:rPr>
                  <w:t>3.1.3 软件商品信息查看编辑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20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9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78D5900A" w14:textId="456C0BD7" w:rsidR="00626D48" w:rsidRPr="00FE4490" w:rsidRDefault="00626D48">
              <w:pPr>
                <w:pStyle w:val="TOC2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21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  <w:kern w:val="44"/>
                  </w:rPr>
                  <w:t>3.2 用户信息管理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21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10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3403D921" w14:textId="01FB907C" w:rsidR="00626D48" w:rsidRPr="00FE4490" w:rsidRDefault="00626D48">
              <w:pPr>
                <w:pStyle w:val="TOC2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22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  <w:kern w:val="44"/>
                  </w:rPr>
                  <w:t>3.2.1前台用户查看基本信息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22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10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12AD8675" w14:textId="7727A802" w:rsidR="00626D48" w:rsidRPr="00FE4490" w:rsidRDefault="00626D48">
              <w:pPr>
                <w:pStyle w:val="TOC2"/>
                <w:tabs>
                  <w:tab w:val="right" w:leader="dot" w:pos="8296"/>
                </w:tabs>
                <w:rPr>
                  <w:rFonts w:ascii="宋体" w:eastAsia="宋体" w:hAnsi="宋体" w:hint="eastAsia"/>
                  <w:noProof/>
                  <w14:ligatures w14:val="standardContextual"/>
                </w:rPr>
              </w:pPr>
              <w:hyperlink w:anchor="_Toc179383123" w:history="1">
                <w:r w:rsidRPr="00FE4490">
                  <w:rPr>
                    <w:rStyle w:val="af1"/>
                    <w:rFonts w:ascii="宋体" w:eastAsia="宋体" w:hAnsi="宋体" w:hint="eastAsia"/>
                    <w:noProof/>
                    <w:kern w:val="44"/>
                  </w:rPr>
                  <w:t>3.2.2后台查看用户基本信息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ab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begin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/>
                    <w:noProof/>
                    <w:webHidden/>
                  </w:rPr>
                  <w:instrText>PAGEREF _Toc179383123 \h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instrText xml:space="preserve"> </w:instrTex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separate"/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t>11</w:t>
                </w:r>
                <w:r w:rsidRPr="00FE4490">
                  <w:rPr>
                    <w:rFonts w:ascii="宋体" w:eastAsia="宋体" w:hAnsi="宋体" w:hint="eastAsia"/>
                    <w:noProof/>
                    <w:webHidden/>
                  </w:rPr>
                  <w:fldChar w:fldCharType="end"/>
                </w:r>
              </w:hyperlink>
            </w:p>
            <w:p w14:paraId="072FF273" w14:textId="5D273869" w:rsidR="00C40459" w:rsidRPr="00FE4490" w:rsidRDefault="008E7C4B" w:rsidP="008E7C4B">
              <w:pPr>
                <w:ind w:firstLine="420"/>
                <w:rPr>
                  <w:rFonts w:ascii="宋体" w:eastAsia="宋体" w:hAnsi="宋体" w:hint="eastAsia"/>
                </w:rPr>
              </w:pPr>
              <w:r w:rsidRPr="00FE4490">
                <w:rPr>
                  <w:rFonts w:ascii="宋体" w:eastAsia="宋体" w:hAnsi="宋体"/>
                  <w:bCs/>
                  <w:lang w:val="zh-CN"/>
                </w:rPr>
                <w:fldChar w:fldCharType="end"/>
              </w:r>
            </w:p>
          </w:sdtContent>
        </w:sdt>
      </w:sdtContent>
    </w:sdt>
    <w:p w14:paraId="5574C878" w14:textId="77777777" w:rsidR="00C40459" w:rsidRPr="00FE4490" w:rsidRDefault="008E7C4B">
      <w:pPr>
        <w:pStyle w:val="1"/>
        <w:pageBreakBefore/>
        <w:rPr>
          <w:rFonts w:ascii="宋体" w:eastAsia="宋体" w:hAnsi="宋体" w:hint="eastAsia"/>
          <w:sz w:val="36"/>
          <w:szCs w:val="36"/>
        </w:rPr>
      </w:pPr>
      <w:bookmarkStart w:id="0" w:name="_Toc179383110"/>
      <w:r w:rsidRPr="00FE4490">
        <w:rPr>
          <w:rFonts w:ascii="宋体" w:eastAsia="宋体" w:hAnsi="宋体" w:hint="eastAsia"/>
          <w:sz w:val="36"/>
          <w:szCs w:val="36"/>
        </w:rPr>
        <w:lastRenderedPageBreak/>
        <w:t>1.概述</w:t>
      </w:r>
      <w:bookmarkEnd w:id="0"/>
    </w:p>
    <w:p w14:paraId="03767F7A" w14:textId="7C0745E2" w:rsidR="002E3774" w:rsidRPr="00FE4490" w:rsidRDefault="002E3774" w:rsidP="002E3774">
      <w:pPr>
        <w:rPr>
          <w:rFonts w:ascii="宋体" w:eastAsia="宋体" w:hAnsi="宋体" w:hint="eastAsia"/>
        </w:rPr>
      </w:pPr>
      <w:r w:rsidRPr="00FE4490">
        <w:rPr>
          <w:rFonts w:ascii="宋体" w:eastAsia="宋体" w:hAnsi="宋体"/>
        </w:rPr>
        <w:t>软件产品商城，</w:t>
      </w:r>
      <w:r w:rsidRPr="00FE4490">
        <w:rPr>
          <w:rFonts w:ascii="宋体" w:eastAsia="宋体" w:hAnsi="宋体" w:hint="eastAsia"/>
        </w:rPr>
        <w:t>功能</w:t>
      </w:r>
      <w:r w:rsidRPr="00FE4490">
        <w:rPr>
          <w:rFonts w:ascii="宋体" w:eastAsia="宋体" w:hAnsi="宋体"/>
        </w:rPr>
        <w:t>包括：</w:t>
      </w:r>
    </w:p>
    <w:p w14:paraId="7405265C" w14:textId="77777777" w:rsidR="002E3774" w:rsidRPr="00FE4490" w:rsidRDefault="002E3774" w:rsidP="002E3774">
      <w:pPr>
        <w:pStyle w:val="af3"/>
        <w:numPr>
          <w:ilvl w:val="0"/>
          <w:numId w:val="1"/>
        </w:numPr>
        <w:rPr>
          <w:rFonts w:ascii="宋体" w:eastAsia="宋体" w:hAnsi="宋体" w:hint="eastAsia"/>
        </w:rPr>
      </w:pPr>
      <w:r w:rsidRPr="00FE4490">
        <w:rPr>
          <w:rFonts w:ascii="宋体" w:eastAsia="宋体" w:hAnsi="宋体"/>
        </w:rPr>
        <w:t>提供多种软件产品的在线销售与下载服务，满足用户对不同软件需求的购买和使用体验。</w:t>
      </w:r>
    </w:p>
    <w:p w14:paraId="049D9CB9" w14:textId="77777777" w:rsidR="002E3774" w:rsidRPr="00FE4490" w:rsidRDefault="002E3774" w:rsidP="002E3774">
      <w:pPr>
        <w:numPr>
          <w:ilvl w:val="0"/>
          <w:numId w:val="1"/>
        </w:numPr>
        <w:rPr>
          <w:rFonts w:ascii="宋体" w:eastAsia="宋体" w:hAnsi="宋体" w:hint="eastAsia"/>
        </w:rPr>
      </w:pPr>
      <w:r w:rsidRPr="00FE4490">
        <w:rPr>
          <w:rFonts w:ascii="宋体" w:eastAsia="宋体" w:hAnsi="宋体"/>
        </w:rPr>
        <w:t>实现高效的用户管理功能，包括注册、登录、个人信息维护和密码重置。</w:t>
      </w:r>
    </w:p>
    <w:p w14:paraId="2D921E14" w14:textId="77777777" w:rsidR="002E3774" w:rsidRPr="00FE4490" w:rsidRDefault="002E3774" w:rsidP="002E3774">
      <w:pPr>
        <w:numPr>
          <w:ilvl w:val="0"/>
          <w:numId w:val="1"/>
        </w:numPr>
        <w:rPr>
          <w:rFonts w:ascii="宋体" w:eastAsia="宋体" w:hAnsi="宋体" w:hint="eastAsia"/>
        </w:rPr>
      </w:pPr>
      <w:r w:rsidRPr="00FE4490">
        <w:rPr>
          <w:rFonts w:ascii="宋体" w:eastAsia="宋体" w:hAnsi="宋体"/>
        </w:rPr>
        <w:t>建立完善的订单管理系统，支持用户的在线支付、订单查询和历史订单管理。</w:t>
      </w:r>
    </w:p>
    <w:p w14:paraId="5998B9EF" w14:textId="77777777" w:rsidR="002E3774" w:rsidRPr="00FE4490" w:rsidRDefault="002E3774" w:rsidP="002E3774">
      <w:pPr>
        <w:numPr>
          <w:ilvl w:val="0"/>
          <w:numId w:val="1"/>
        </w:numPr>
        <w:rPr>
          <w:rFonts w:ascii="宋体" w:eastAsia="宋体" w:hAnsi="宋体" w:hint="eastAsia"/>
        </w:rPr>
      </w:pPr>
      <w:r w:rsidRPr="00FE4490">
        <w:rPr>
          <w:rFonts w:ascii="宋体" w:eastAsia="宋体" w:hAnsi="宋体"/>
        </w:rPr>
        <w:t>提供用户反馈和评价功能，让用户可以对所购买的软件进行评分和评论，提升社区互动。</w:t>
      </w:r>
    </w:p>
    <w:p w14:paraId="5321E967" w14:textId="77777777" w:rsidR="002E3774" w:rsidRPr="00FE4490" w:rsidRDefault="002E3774" w:rsidP="002E3774">
      <w:pPr>
        <w:numPr>
          <w:ilvl w:val="0"/>
          <w:numId w:val="1"/>
        </w:numPr>
        <w:rPr>
          <w:rFonts w:ascii="宋体" w:eastAsia="宋体" w:hAnsi="宋体" w:hint="eastAsia"/>
        </w:rPr>
      </w:pPr>
      <w:r w:rsidRPr="00FE4490">
        <w:rPr>
          <w:rFonts w:ascii="宋体" w:eastAsia="宋体" w:hAnsi="宋体"/>
        </w:rPr>
        <w:t>设计直观易用的用户界面，确保不同设备（PC、手机）上的良好体验。</w:t>
      </w:r>
    </w:p>
    <w:p w14:paraId="5703FD9E" w14:textId="77777777" w:rsidR="002E3774" w:rsidRPr="00FE4490" w:rsidRDefault="002E3774" w:rsidP="002E3774">
      <w:pPr>
        <w:numPr>
          <w:ilvl w:val="0"/>
          <w:numId w:val="1"/>
        </w:numPr>
        <w:rPr>
          <w:rFonts w:ascii="宋体" w:eastAsia="宋体" w:hAnsi="宋体" w:hint="eastAsia"/>
        </w:rPr>
      </w:pPr>
      <w:r w:rsidRPr="00FE4490">
        <w:rPr>
          <w:rFonts w:ascii="宋体" w:eastAsia="宋体" w:hAnsi="宋体"/>
        </w:rPr>
        <w:t>确保系统的安全性，保护用户信息及交易安全。</w:t>
      </w:r>
    </w:p>
    <w:p w14:paraId="11DA7667" w14:textId="6D31E9C3" w:rsidR="00C40459" w:rsidRPr="00FE4490" w:rsidRDefault="00C40459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</w:rPr>
      </w:pPr>
    </w:p>
    <w:p w14:paraId="04FD1487" w14:textId="77777777" w:rsidR="00C40459" w:rsidRPr="00FE4490" w:rsidRDefault="008E7C4B">
      <w:pPr>
        <w:ind w:firstLine="420"/>
        <w:rPr>
          <w:rFonts w:ascii="宋体" w:eastAsia="宋体" w:hAnsi="宋体" w:hint="eastAsia"/>
        </w:rPr>
      </w:pPr>
      <w:r w:rsidRPr="00FE4490">
        <w:rPr>
          <w:rFonts w:ascii="宋体" w:eastAsia="宋体" w:hAnsi="宋体" w:hint="eastAsia"/>
        </w:rPr>
        <w:t>所有任务展示页面如下图所示。</w:t>
      </w:r>
    </w:p>
    <w:p w14:paraId="7C0940FA" w14:textId="4862471D" w:rsidR="00C40459" w:rsidRPr="00FE4490" w:rsidRDefault="008E7C4B">
      <w:pPr>
        <w:adjustRightInd w:val="0"/>
        <w:snapToGrid w:val="0"/>
        <w:rPr>
          <w:rFonts w:ascii="宋体" w:eastAsia="宋体" w:hAnsi="宋体"/>
          <w:b/>
          <w:bCs/>
          <w:sz w:val="24"/>
          <w:szCs w:val="24"/>
        </w:rPr>
      </w:pPr>
      <w:r w:rsidRPr="00FE4490">
        <w:rPr>
          <w:rFonts w:ascii="宋体" w:eastAsia="宋体" w:hAnsi="宋体" w:hint="eastAsia"/>
          <w:b/>
          <w:bCs/>
          <w:sz w:val="24"/>
          <w:szCs w:val="24"/>
        </w:rPr>
        <w:t>【特别说明】本文随后的图形界面仅为展示功能需要，实际软件界面可能并不完全一致；最终功能界面以交付完成的软件实际界面为准。</w:t>
      </w:r>
    </w:p>
    <w:p w14:paraId="70895DD6" w14:textId="0C3C181C" w:rsidR="00022FAF" w:rsidRPr="00FE4490" w:rsidRDefault="00022FAF">
      <w:pPr>
        <w:adjustRightInd w:val="0"/>
        <w:snapToGrid w:val="0"/>
        <w:rPr>
          <w:rFonts w:ascii="宋体" w:eastAsia="宋体" w:hAnsi="宋体" w:hint="eastAsia"/>
          <w:b/>
          <w:bCs/>
          <w:sz w:val="24"/>
          <w:szCs w:val="24"/>
        </w:rPr>
      </w:pPr>
      <w:r w:rsidRPr="00FE4490">
        <w:rPr>
          <w:rFonts w:ascii="宋体" w:eastAsia="宋体" w:hAnsi="宋体"/>
          <w:b/>
          <w:bCs/>
          <w:sz w:val="24"/>
          <w:szCs w:val="24"/>
        </w:rPr>
        <w:drawing>
          <wp:inline distT="0" distB="0" distL="0" distR="0" wp14:anchorId="78759D1F" wp14:editId="22685388">
            <wp:extent cx="5274310" cy="2969260"/>
            <wp:effectExtent l="0" t="0" r="2540" b="2540"/>
            <wp:docPr id="94062686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62686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F5E61" w14:textId="2186D942" w:rsidR="002E3774" w:rsidRPr="00FE4490" w:rsidRDefault="00EE4B0F">
      <w:pPr>
        <w:adjustRightInd w:val="0"/>
        <w:snapToGrid w:val="0"/>
        <w:rPr>
          <w:rFonts w:ascii="宋体" w:eastAsia="宋体" w:hAnsi="宋体" w:hint="eastAsia"/>
          <w:b/>
          <w:bCs/>
          <w:sz w:val="24"/>
          <w:szCs w:val="24"/>
        </w:rPr>
      </w:pPr>
      <w:r w:rsidRPr="00FE4490">
        <w:rPr>
          <w:rFonts w:ascii="宋体" w:eastAsia="宋体" w:hAnsi="宋体"/>
          <w:b/>
          <w:bCs/>
          <w:sz w:val="24"/>
          <w:szCs w:val="24"/>
        </w:rPr>
        <w:lastRenderedPageBreak/>
        <w:drawing>
          <wp:inline distT="0" distB="0" distL="0" distR="0" wp14:anchorId="4D49713F" wp14:editId="149E5D05">
            <wp:extent cx="5274310" cy="2930525"/>
            <wp:effectExtent l="0" t="0" r="2540" b="3175"/>
            <wp:docPr id="2400195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01957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B108" w14:textId="6B5919FF" w:rsidR="00C40459" w:rsidRPr="00FE4490" w:rsidRDefault="00C40459">
      <w:pPr>
        <w:widowControl/>
        <w:jc w:val="left"/>
        <w:rPr>
          <w:rFonts w:ascii="宋体" w:eastAsia="宋体" w:hAnsi="宋体" w:hint="eastAsia"/>
        </w:rPr>
      </w:pPr>
    </w:p>
    <w:p w14:paraId="089DA191" w14:textId="54E3114A" w:rsidR="008E7C4B" w:rsidRPr="00FE4490" w:rsidRDefault="002E3774">
      <w:pPr>
        <w:widowControl/>
        <w:jc w:val="left"/>
        <w:rPr>
          <w:rFonts w:ascii="宋体" w:eastAsia="宋体" w:hAnsi="宋体" w:hint="eastAsia"/>
        </w:rPr>
      </w:pPr>
      <w:r w:rsidRPr="00FE4490">
        <w:rPr>
          <w:rFonts w:ascii="宋体" w:eastAsia="宋体" w:hAnsi="宋体"/>
          <w:noProof/>
        </w:rPr>
        <w:drawing>
          <wp:inline distT="0" distB="0" distL="0" distR="0" wp14:anchorId="4D0F7E35" wp14:editId="5B86AD50">
            <wp:extent cx="5274310" cy="3004820"/>
            <wp:effectExtent l="0" t="0" r="2540" b="5080"/>
            <wp:docPr id="20201566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15661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B2511" w14:textId="77777777" w:rsidR="008E7C4B" w:rsidRPr="00FE4490" w:rsidRDefault="008E7C4B">
      <w:pPr>
        <w:widowControl/>
        <w:jc w:val="left"/>
        <w:rPr>
          <w:rFonts w:ascii="宋体" w:eastAsia="宋体" w:hAnsi="宋体" w:hint="eastAsia"/>
        </w:rPr>
      </w:pPr>
      <w:r w:rsidRPr="00FE4490">
        <w:rPr>
          <w:rFonts w:ascii="宋体" w:eastAsia="宋体" w:hAnsi="宋体" w:hint="eastAsia"/>
        </w:rPr>
        <w:br w:type="page"/>
      </w:r>
    </w:p>
    <w:p w14:paraId="4C7B69DA" w14:textId="7050B08F" w:rsidR="009C4471" w:rsidRPr="00FE4490" w:rsidRDefault="008E7C4B" w:rsidP="009C4471">
      <w:pPr>
        <w:pStyle w:val="1"/>
        <w:rPr>
          <w:rFonts w:ascii="宋体" w:eastAsia="宋体" w:hAnsi="宋体"/>
          <w:sz w:val="36"/>
          <w:szCs w:val="36"/>
        </w:rPr>
      </w:pPr>
      <w:bookmarkStart w:id="1" w:name="_Toc24543"/>
      <w:bookmarkStart w:id="2" w:name="_Toc179383111"/>
      <w:r w:rsidRPr="00FE4490">
        <w:rPr>
          <w:rFonts w:ascii="宋体" w:eastAsia="宋体" w:hAnsi="宋体" w:hint="eastAsia"/>
          <w:sz w:val="36"/>
          <w:szCs w:val="36"/>
        </w:rPr>
        <w:lastRenderedPageBreak/>
        <w:t xml:space="preserve">2. </w:t>
      </w:r>
      <w:bookmarkEnd w:id="1"/>
      <w:r w:rsidRPr="00FE4490">
        <w:rPr>
          <w:rFonts w:ascii="宋体" w:eastAsia="宋体" w:hAnsi="宋体" w:hint="eastAsia"/>
          <w:sz w:val="36"/>
          <w:szCs w:val="36"/>
        </w:rPr>
        <w:t>核心功能</w:t>
      </w:r>
      <w:bookmarkEnd w:id="2"/>
    </w:p>
    <w:p w14:paraId="0FD2D88A" w14:textId="15E1ECEA" w:rsidR="00C40459" w:rsidRPr="00FE4490" w:rsidRDefault="008E7C4B">
      <w:pPr>
        <w:pStyle w:val="2"/>
        <w:ind w:firstLine="420"/>
        <w:rPr>
          <w:rFonts w:ascii="宋体" w:eastAsia="宋体" w:hAnsi="宋体" w:cstheme="minorBidi"/>
          <w:kern w:val="44"/>
        </w:rPr>
      </w:pPr>
      <w:bookmarkStart w:id="3" w:name="_Toc21842"/>
      <w:bookmarkStart w:id="4" w:name="_Toc179383112"/>
      <w:r w:rsidRPr="00FE4490">
        <w:rPr>
          <w:rFonts w:ascii="宋体" w:eastAsia="宋体" w:hAnsi="宋体" w:cstheme="minorBidi" w:hint="eastAsia"/>
          <w:kern w:val="44"/>
        </w:rPr>
        <w:t xml:space="preserve">2.1 </w:t>
      </w:r>
      <w:bookmarkEnd w:id="3"/>
      <w:r w:rsidR="009C4471" w:rsidRPr="00FE4490">
        <w:rPr>
          <w:rFonts w:ascii="宋体" w:eastAsia="宋体" w:hAnsi="宋体" w:cstheme="minorBidi" w:hint="eastAsia"/>
          <w:kern w:val="44"/>
        </w:rPr>
        <w:t>软件搜索</w:t>
      </w:r>
      <w:bookmarkEnd w:id="4"/>
    </w:p>
    <w:p w14:paraId="5E1E7CCE" w14:textId="4B547A88" w:rsidR="009C4471" w:rsidRPr="00FE4490" w:rsidRDefault="009C4471" w:rsidP="009C4471">
      <w:pPr>
        <w:rPr>
          <w:rFonts w:ascii="宋体" w:eastAsia="宋体" w:hAnsi="宋体" w:hint="eastAsia"/>
        </w:rPr>
      </w:pPr>
      <w:r w:rsidRPr="00FE4490">
        <w:rPr>
          <w:rFonts w:ascii="宋体" w:eastAsia="宋体" w:hAnsi="宋体"/>
        </w:rPr>
        <w:tab/>
      </w:r>
      <w:r w:rsidRPr="00FE4490">
        <w:rPr>
          <w:rFonts w:ascii="宋体" w:eastAsia="宋体" w:hAnsi="宋体" w:hint="eastAsia"/>
        </w:rPr>
        <w:t>输入关键词后可以查找到相关联的软件商品。</w:t>
      </w:r>
    </w:p>
    <w:p w14:paraId="51628FC2" w14:textId="77777777" w:rsidR="009C4471" w:rsidRPr="00FE4490" w:rsidRDefault="009C4471" w:rsidP="009C4471">
      <w:pPr>
        <w:rPr>
          <w:rFonts w:ascii="宋体" w:eastAsia="宋体" w:hAnsi="宋体" w:hint="eastAsia"/>
        </w:rPr>
      </w:pPr>
    </w:p>
    <w:p w14:paraId="0DC6D2CC" w14:textId="77777777" w:rsidR="009C4471" w:rsidRPr="00FE4490" w:rsidRDefault="009C4471" w:rsidP="009C4471">
      <w:pPr>
        <w:rPr>
          <w:rFonts w:ascii="宋体" w:eastAsia="宋体" w:hAnsi="宋体" w:hint="eastAsia"/>
        </w:rPr>
      </w:pPr>
    </w:p>
    <w:p w14:paraId="5A3C9C98" w14:textId="2BDBDEDD" w:rsidR="00C40459" w:rsidRPr="00FE4490" w:rsidRDefault="009C4471">
      <w:pPr>
        <w:rPr>
          <w:rFonts w:ascii="宋体" w:eastAsia="宋体" w:hAnsi="宋体"/>
          <w:sz w:val="18"/>
          <w:szCs w:val="18"/>
        </w:rPr>
      </w:pPr>
      <w:r w:rsidRPr="00FE4490">
        <w:rPr>
          <w:rFonts w:ascii="宋体" w:eastAsia="宋体" w:hAnsi="宋体"/>
          <w:noProof/>
        </w:rPr>
        <w:drawing>
          <wp:inline distT="0" distB="0" distL="0" distR="0" wp14:anchorId="2D019582" wp14:editId="79225224">
            <wp:extent cx="5274310" cy="2952115"/>
            <wp:effectExtent l="0" t="0" r="2540" b="635"/>
            <wp:docPr id="133476792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76792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61D15" w14:textId="7A69C734" w:rsidR="008E7C4B" w:rsidRPr="00FE4490" w:rsidRDefault="008E7C4B">
      <w:pPr>
        <w:widowControl/>
        <w:jc w:val="left"/>
        <w:rPr>
          <w:rFonts w:ascii="宋体" w:eastAsia="宋体" w:hAnsi="宋体"/>
          <w:sz w:val="18"/>
          <w:szCs w:val="18"/>
        </w:rPr>
      </w:pPr>
      <w:r w:rsidRPr="00FE4490">
        <w:rPr>
          <w:rFonts w:ascii="宋体" w:eastAsia="宋体" w:hAnsi="宋体"/>
          <w:sz w:val="18"/>
          <w:szCs w:val="18"/>
        </w:rPr>
        <w:br w:type="page"/>
      </w:r>
    </w:p>
    <w:p w14:paraId="62505B5E" w14:textId="71AA93AC" w:rsidR="00C40459" w:rsidRPr="00FE4490" w:rsidRDefault="008E7C4B">
      <w:pPr>
        <w:pStyle w:val="2"/>
        <w:ind w:firstLine="420"/>
        <w:rPr>
          <w:rFonts w:ascii="宋体" w:eastAsia="宋体" w:hAnsi="宋体" w:hint="eastAsia"/>
        </w:rPr>
      </w:pPr>
      <w:bookmarkStart w:id="5" w:name="_Toc1298"/>
      <w:bookmarkStart w:id="6" w:name="_Toc179383113"/>
      <w:r w:rsidRPr="00FE4490">
        <w:rPr>
          <w:rFonts w:ascii="宋体" w:eastAsia="宋体" w:hAnsi="宋体" w:cstheme="minorBidi" w:hint="eastAsia"/>
          <w:kern w:val="44"/>
        </w:rPr>
        <w:lastRenderedPageBreak/>
        <w:t>2.2</w:t>
      </w:r>
      <w:bookmarkEnd w:id="5"/>
      <w:r w:rsidR="009C4471" w:rsidRPr="00FE4490">
        <w:rPr>
          <w:rFonts w:ascii="宋体" w:eastAsia="宋体" w:hAnsi="宋体" w:cstheme="minorBidi" w:hint="eastAsia"/>
          <w:kern w:val="44"/>
        </w:rPr>
        <w:t>软件购买</w:t>
      </w:r>
      <w:bookmarkEnd w:id="6"/>
    </w:p>
    <w:p w14:paraId="3FCE116C" w14:textId="0CC8DF48" w:rsidR="00C40459" w:rsidRPr="00FE4490" w:rsidRDefault="008E7C4B">
      <w:pPr>
        <w:pStyle w:val="2"/>
        <w:ind w:firstLine="420"/>
        <w:rPr>
          <w:rFonts w:ascii="宋体" w:eastAsia="宋体" w:hAnsi="宋体" w:cstheme="minorBidi"/>
          <w:kern w:val="44"/>
          <w:sz w:val="21"/>
          <w:szCs w:val="21"/>
        </w:rPr>
      </w:pPr>
      <w:bookmarkStart w:id="7" w:name="_Toc179383114"/>
      <w:bookmarkStart w:id="8" w:name="_Toc23670"/>
      <w:r w:rsidRPr="00FE4490">
        <w:rPr>
          <w:rFonts w:ascii="宋体" w:eastAsia="宋体" w:hAnsi="宋体" w:cstheme="minorBidi" w:hint="eastAsia"/>
          <w:kern w:val="44"/>
          <w:sz w:val="21"/>
          <w:szCs w:val="21"/>
        </w:rPr>
        <w:t xml:space="preserve">2.2.1 </w:t>
      </w:r>
      <w:r w:rsidR="009C4471" w:rsidRPr="00FE4490">
        <w:rPr>
          <w:rFonts w:ascii="宋体" w:eastAsia="宋体" w:hAnsi="宋体" w:cstheme="minorBidi" w:hint="eastAsia"/>
          <w:kern w:val="44"/>
          <w:sz w:val="21"/>
          <w:szCs w:val="21"/>
        </w:rPr>
        <w:t>用户查看软件信息</w:t>
      </w:r>
      <w:bookmarkEnd w:id="7"/>
    </w:p>
    <w:p w14:paraId="27D78A0A" w14:textId="75C8D135" w:rsidR="009C4471" w:rsidRPr="00FE4490" w:rsidRDefault="009C4471" w:rsidP="009C4471">
      <w:pPr>
        <w:rPr>
          <w:rFonts w:ascii="宋体" w:eastAsia="宋体" w:hAnsi="宋体" w:hint="eastAsia"/>
        </w:rPr>
      </w:pPr>
      <w:r w:rsidRPr="00FE4490">
        <w:rPr>
          <w:rFonts w:ascii="宋体" w:eastAsia="宋体" w:hAnsi="宋体"/>
        </w:rPr>
        <w:tab/>
      </w:r>
      <w:r w:rsidRPr="00FE4490">
        <w:rPr>
          <w:rFonts w:ascii="宋体" w:eastAsia="宋体" w:hAnsi="宋体" w:hint="eastAsia"/>
        </w:rPr>
        <w:t>用户点击对应的软件商品后进入商品详细界面</w:t>
      </w:r>
    </w:p>
    <w:p w14:paraId="7B0BE037" w14:textId="7A182BD4" w:rsidR="009C4471" w:rsidRPr="00FE4490" w:rsidRDefault="009C4471" w:rsidP="009C4471">
      <w:pPr>
        <w:rPr>
          <w:rFonts w:ascii="宋体" w:eastAsia="宋体" w:hAnsi="宋体" w:hint="eastAsia"/>
        </w:rPr>
      </w:pPr>
      <w:r w:rsidRPr="00FE4490">
        <w:rPr>
          <w:rFonts w:ascii="宋体" w:eastAsia="宋体" w:hAnsi="宋体"/>
          <w:noProof/>
        </w:rPr>
        <w:drawing>
          <wp:inline distT="0" distB="0" distL="0" distR="0" wp14:anchorId="0C56639F" wp14:editId="359D014F">
            <wp:extent cx="5274310" cy="2875915"/>
            <wp:effectExtent l="0" t="0" r="2540" b="635"/>
            <wp:docPr id="13422810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28109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0689D" w14:textId="5C5A4B98" w:rsidR="009C4471" w:rsidRPr="00FE4490" w:rsidRDefault="009C4471" w:rsidP="009C4471">
      <w:pPr>
        <w:rPr>
          <w:rFonts w:ascii="宋体" w:eastAsia="宋体" w:hAnsi="宋体" w:hint="eastAsia"/>
        </w:rPr>
      </w:pPr>
      <w:r w:rsidRPr="00FE4490">
        <w:rPr>
          <w:rFonts w:ascii="宋体" w:eastAsia="宋体" w:hAnsi="宋体"/>
          <w:noProof/>
        </w:rPr>
        <w:drawing>
          <wp:inline distT="0" distB="0" distL="0" distR="0" wp14:anchorId="0F12EAB3" wp14:editId="6028C7AC">
            <wp:extent cx="5274310" cy="2708910"/>
            <wp:effectExtent l="0" t="0" r="2540" b="0"/>
            <wp:docPr id="1455851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8511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253C5" w14:textId="77777777" w:rsidR="008E7C4B" w:rsidRPr="00FE4490" w:rsidRDefault="008E7C4B">
      <w:pPr>
        <w:widowControl/>
        <w:jc w:val="left"/>
        <w:rPr>
          <w:rFonts w:ascii="宋体" w:eastAsia="宋体" w:hAnsi="宋体"/>
          <w:b/>
          <w:bCs/>
          <w:kern w:val="44"/>
          <w:szCs w:val="21"/>
        </w:rPr>
      </w:pPr>
      <w:bookmarkStart w:id="9" w:name="_Toc179383115"/>
      <w:r w:rsidRPr="00FE4490">
        <w:rPr>
          <w:rFonts w:ascii="宋体" w:eastAsia="宋体" w:hAnsi="宋体"/>
          <w:kern w:val="44"/>
          <w:szCs w:val="21"/>
        </w:rPr>
        <w:br w:type="page"/>
      </w:r>
    </w:p>
    <w:p w14:paraId="2D7656FA" w14:textId="329F0C29" w:rsidR="009C4471" w:rsidRPr="00FE4490" w:rsidRDefault="009C4471" w:rsidP="009C4471">
      <w:pPr>
        <w:pStyle w:val="2"/>
        <w:ind w:firstLine="420"/>
        <w:rPr>
          <w:rFonts w:ascii="宋体" w:eastAsia="宋体" w:hAnsi="宋体" w:cstheme="minorBidi"/>
          <w:kern w:val="44"/>
          <w:sz w:val="21"/>
          <w:szCs w:val="21"/>
        </w:rPr>
      </w:pPr>
      <w:r w:rsidRPr="00FE4490">
        <w:rPr>
          <w:rFonts w:ascii="宋体" w:eastAsia="宋体" w:hAnsi="宋体" w:cstheme="minorBidi" w:hint="eastAsia"/>
          <w:kern w:val="44"/>
          <w:sz w:val="21"/>
          <w:szCs w:val="21"/>
        </w:rPr>
        <w:lastRenderedPageBreak/>
        <w:t>2.2.2 下单购买软件</w:t>
      </w:r>
      <w:bookmarkEnd w:id="9"/>
    </w:p>
    <w:p w14:paraId="3A5941B4" w14:textId="415DC903" w:rsidR="009C4471" w:rsidRPr="00FE4490" w:rsidRDefault="009C4471" w:rsidP="009C4471">
      <w:pPr>
        <w:rPr>
          <w:rFonts w:ascii="宋体" w:eastAsia="宋体" w:hAnsi="宋体"/>
        </w:rPr>
      </w:pPr>
      <w:r w:rsidRPr="00FE4490">
        <w:rPr>
          <w:rFonts w:ascii="宋体" w:eastAsia="宋体" w:hAnsi="宋体"/>
        </w:rPr>
        <w:tab/>
      </w:r>
      <w:r w:rsidRPr="00FE4490">
        <w:rPr>
          <w:rFonts w:ascii="宋体" w:eastAsia="宋体" w:hAnsi="宋体" w:hint="eastAsia"/>
        </w:rPr>
        <w:t>用户点击下单购买后进入相应的支付界面</w:t>
      </w:r>
    </w:p>
    <w:p w14:paraId="560464E9" w14:textId="396F82E9" w:rsidR="00A24F66" w:rsidRPr="00FE4490" w:rsidRDefault="00A24F66" w:rsidP="009C4471">
      <w:pPr>
        <w:rPr>
          <w:rFonts w:ascii="宋体" w:eastAsia="宋体" w:hAnsi="宋体" w:hint="eastAsia"/>
        </w:rPr>
      </w:pPr>
      <w:r w:rsidRPr="00FE4490">
        <w:rPr>
          <w:rFonts w:ascii="宋体" w:eastAsia="宋体" w:hAnsi="宋体"/>
        </w:rPr>
        <w:drawing>
          <wp:inline distT="0" distB="0" distL="0" distR="0" wp14:anchorId="05FDE696" wp14:editId="212E570B">
            <wp:extent cx="5274310" cy="1992630"/>
            <wp:effectExtent l="0" t="0" r="2540" b="7620"/>
            <wp:docPr id="31285850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85850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8"/>
    <w:p w14:paraId="68AF165E" w14:textId="5888731C" w:rsidR="008E7C4B" w:rsidRPr="00FE4490" w:rsidRDefault="008E7C4B">
      <w:pPr>
        <w:widowControl/>
        <w:jc w:val="left"/>
        <w:rPr>
          <w:rFonts w:ascii="宋体" w:eastAsia="宋体" w:hAnsi="宋体"/>
          <w:sz w:val="18"/>
          <w:szCs w:val="18"/>
        </w:rPr>
      </w:pPr>
      <w:r w:rsidRPr="00FE4490">
        <w:rPr>
          <w:rFonts w:ascii="宋体" w:eastAsia="宋体" w:hAnsi="宋体"/>
          <w:sz w:val="18"/>
          <w:szCs w:val="18"/>
        </w:rPr>
        <w:br w:type="page"/>
      </w:r>
    </w:p>
    <w:p w14:paraId="1FFA1481" w14:textId="77777777" w:rsidR="00C40459" w:rsidRPr="00FE4490" w:rsidRDefault="008E7C4B">
      <w:pPr>
        <w:pStyle w:val="1"/>
        <w:rPr>
          <w:rFonts w:ascii="宋体" w:eastAsia="宋体" w:hAnsi="宋体"/>
          <w:sz w:val="36"/>
          <w:szCs w:val="36"/>
        </w:rPr>
      </w:pPr>
      <w:bookmarkStart w:id="10" w:name="_Toc21240"/>
      <w:bookmarkStart w:id="11" w:name="_Toc179383116"/>
      <w:r w:rsidRPr="00FE4490">
        <w:rPr>
          <w:rFonts w:ascii="宋体" w:eastAsia="宋体" w:hAnsi="宋体" w:hint="eastAsia"/>
          <w:sz w:val="36"/>
          <w:szCs w:val="36"/>
        </w:rPr>
        <w:lastRenderedPageBreak/>
        <w:t xml:space="preserve">3. </w:t>
      </w:r>
      <w:bookmarkEnd w:id="10"/>
      <w:r w:rsidRPr="00FE4490">
        <w:rPr>
          <w:rFonts w:ascii="宋体" w:eastAsia="宋体" w:hAnsi="宋体" w:hint="eastAsia"/>
          <w:sz w:val="36"/>
          <w:szCs w:val="36"/>
        </w:rPr>
        <w:t>基础功能</w:t>
      </w:r>
      <w:bookmarkEnd w:id="11"/>
    </w:p>
    <w:p w14:paraId="57F1521B" w14:textId="427B92D9" w:rsidR="00C40459" w:rsidRPr="00FE4490" w:rsidRDefault="008E7C4B">
      <w:pPr>
        <w:pStyle w:val="2"/>
        <w:ind w:firstLine="420"/>
        <w:rPr>
          <w:rFonts w:ascii="宋体" w:eastAsia="宋体" w:hAnsi="宋体" w:cstheme="minorBidi"/>
          <w:kern w:val="44"/>
        </w:rPr>
      </w:pPr>
      <w:bookmarkStart w:id="12" w:name="_Toc7514"/>
      <w:bookmarkStart w:id="13" w:name="_Toc179383117"/>
      <w:r w:rsidRPr="00FE4490">
        <w:rPr>
          <w:rFonts w:ascii="宋体" w:eastAsia="宋体" w:hAnsi="宋体" w:cstheme="minorBidi" w:hint="eastAsia"/>
          <w:kern w:val="44"/>
        </w:rPr>
        <w:t xml:space="preserve">3.1 </w:t>
      </w:r>
      <w:bookmarkEnd w:id="12"/>
      <w:r w:rsidR="00977809" w:rsidRPr="00FE4490">
        <w:rPr>
          <w:rFonts w:ascii="宋体" w:eastAsia="宋体" w:hAnsi="宋体" w:cstheme="minorBidi" w:hint="eastAsia"/>
          <w:kern w:val="44"/>
        </w:rPr>
        <w:t>软件商品信息管理</w:t>
      </w:r>
      <w:bookmarkEnd w:id="13"/>
    </w:p>
    <w:p w14:paraId="6DB89EDF" w14:textId="274471B1" w:rsidR="00B80749" w:rsidRPr="00FE4490" w:rsidRDefault="00B80749" w:rsidP="00B80749">
      <w:pPr>
        <w:pStyle w:val="2"/>
        <w:ind w:firstLine="420"/>
        <w:rPr>
          <w:rFonts w:ascii="宋体" w:eastAsia="宋体" w:hAnsi="宋体" w:cstheme="minorBidi"/>
          <w:kern w:val="44"/>
          <w:sz w:val="21"/>
          <w:szCs w:val="21"/>
        </w:rPr>
      </w:pPr>
      <w:bookmarkStart w:id="14" w:name="_Toc179383118"/>
      <w:r w:rsidRPr="00FE4490">
        <w:rPr>
          <w:rFonts w:ascii="宋体" w:eastAsia="宋体" w:hAnsi="宋体" w:cstheme="minorBidi" w:hint="eastAsia"/>
          <w:kern w:val="44"/>
          <w:sz w:val="21"/>
          <w:szCs w:val="21"/>
        </w:rPr>
        <w:t>3.1.1 后台管理信息总览</w:t>
      </w:r>
      <w:bookmarkEnd w:id="14"/>
    </w:p>
    <w:p w14:paraId="4ED62272" w14:textId="1D1F571E" w:rsidR="00A40CEC" w:rsidRPr="00FE4490" w:rsidRDefault="00A40CEC" w:rsidP="00A40CEC">
      <w:pPr>
        <w:rPr>
          <w:rFonts w:ascii="宋体" w:eastAsia="宋体" w:hAnsi="宋体" w:hint="eastAsia"/>
        </w:rPr>
      </w:pPr>
      <w:r w:rsidRPr="00FE4490">
        <w:rPr>
          <w:rFonts w:ascii="宋体" w:eastAsia="宋体" w:hAnsi="宋体" w:hint="eastAsia"/>
        </w:rPr>
        <w:t>后台管理界面原型，查看订单，商品，用户等。</w:t>
      </w:r>
    </w:p>
    <w:p w14:paraId="621C2B5E" w14:textId="5835187B" w:rsidR="00B80749" w:rsidRDefault="00B80749" w:rsidP="00B80749">
      <w:pPr>
        <w:rPr>
          <w:rFonts w:ascii="宋体" w:eastAsia="宋体" w:hAnsi="宋体"/>
        </w:rPr>
      </w:pPr>
      <w:r w:rsidRPr="00FE4490">
        <w:rPr>
          <w:rFonts w:ascii="宋体" w:eastAsia="宋体" w:hAnsi="宋体"/>
          <w:noProof/>
        </w:rPr>
        <w:drawing>
          <wp:inline distT="0" distB="0" distL="0" distR="0" wp14:anchorId="1876090D" wp14:editId="7329C031">
            <wp:extent cx="5274310" cy="3284220"/>
            <wp:effectExtent l="0" t="0" r="2540" b="0"/>
            <wp:docPr id="160208550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6C426" w14:textId="77777777" w:rsidR="00FE4490" w:rsidRDefault="00FE4490" w:rsidP="00B80749">
      <w:pPr>
        <w:rPr>
          <w:rFonts w:ascii="宋体" w:eastAsia="宋体" w:hAnsi="宋体"/>
        </w:rPr>
      </w:pPr>
    </w:p>
    <w:p w14:paraId="74F641D0" w14:textId="77777777" w:rsidR="00FE4490" w:rsidRDefault="00FE4490" w:rsidP="00B80749">
      <w:pPr>
        <w:rPr>
          <w:rFonts w:ascii="宋体" w:eastAsia="宋体" w:hAnsi="宋体"/>
        </w:rPr>
      </w:pPr>
    </w:p>
    <w:p w14:paraId="283B917B" w14:textId="77777777" w:rsidR="00FE4490" w:rsidRDefault="00FE4490" w:rsidP="00B80749">
      <w:pPr>
        <w:rPr>
          <w:rFonts w:ascii="宋体" w:eastAsia="宋体" w:hAnsi="宋体"/>
        </w:rPr>
      </w:pPr>
    </w:p>
    <w:p w14:paraId="0B63B296" w14:textId="77777777" w:rsidR="00FE4490" w:rsidRDefault="00FE4490" w:rsidP="00B80749">
      <w:pPr>
        <w:rPr>
          <w:rFonts w:ascii="宋体" w:eastAsia="宋体" w:hAnsi="宋体"/>
        </w:rPr>
      </w:pPr>
    </w:p>
    <w:p w14:paraId="01F8C924" w14:textId="77777777" w:rsidR="00FE4490" w:rsidRDefault="00FE4490" w:rsidP="00B80749">
      <w:pPr>
        <w:rPr>
          <w:rFonts w:ascii="宋体" w:eastAsia="宋体" w:hAnsi="宋体"/>
        </w:rPr>
      </w:pPr>
    </w:p>
    <w:p w14:paraId="797A663E" w14:textId="77777777" w:rsidR="00FE4490" w:rsidRDefault="00FE4490" w:rsidP="00B80749">
      <w:pPr>
        <w:rPr>
          <w:rFonts w:ascii="宋体" w:eastAsia="宋体" w:hAnsi="宋体"/>
        </w:rPr>
      </w:pPr>
    </w:p>
    <w:p w14:paraId="724C77A3" w14:textId="77777777" w:rsidR="00FE4490" w:rsidRDefault="00FE4490" w:rsidP="00B80749">
      <w:pPr>
        <w:rPr>
          <w:rFonts w:ascii="宋体" w:eastAsia="宋体" w:hAnsi="宋体"/>
        </w:rPr>
      </w:pPr>
    </w:p>
    <w:p w14:paraId="284CA4E3" w14:textId="77777777" w:rsidR="00FE4490" w:rsidRDefault="00FE4490" w:rsidP="00B80749">
      <w:pPr>
        <w:rPr>
          <w:rFonts w:ascii="宋体" w:eastAsia="宋体" w:hAnsi="宋体"/>
        </w:rPr>
      </w:pPr>
    </w:p>
    <w:p w14:paraId="4C464F67" w14:textId="77777777" w:rsidR="00FE4490" w:rsidRDefault="00FE4490" w:rsidP="00B80749">
      <w:pPr>
        <w:rPr>
          <w:rFonts w:ascii="宋体" w:eastAsia="宋体" w:hAnsi="宋体"/>
        </w:rPr>
      </w:pPr>
    </w:p>
    <w:p w14:paraId="17F9E525" w14:textId="77777777" w:rsidR="00FE4490" w:rsidRDefault="00FE4490" w:rsidP="00B80749">
      <w:pPr>
        <w:rPr>
          <w:rFonts w:ascii="宋体" w:eastAsia="宋体" w:hAnsi="宋体"/>
        </w:rPr>
      </w:pPr>
    </w:p>
    <w:p w14:paraId="6FF6A4FB" w14:textId="77777777" w:rsidR="00FE4490" w:rsidRDefault="00FE4490" w:rsidP="00B80749">
      <w:pPr>
        <w:rPr>
          <w:rFonts w:ascii="宋体" w:eastAsia="宋体" w:hAnsi="宋体"/>
        </w:rPr>
      </w:pPr>
    </w:p>
    <w:p w14:paraId="57C1C53B" w14:textId="77777777" w:rsidR="00FE4490" w:rsidRDefault="00FE4490" w:rsidP="00B80749">
      <w:pPr>
        <w:rPr>
          <w:rFonts w:ascii="宋体" w:eastAsia="宋体" w:hAnsi="宋体"/>
        </w:rPr>
      </w:pPr>
    </w:p>
    <w:p w14:paraId="37CC7BEA" w14:textId="77777777" w:rsidR="00FE4490" w:rsidRDefault="00FE4490" w:rsidP="00B80749">
      <w:pPr>
        <w:rPr>
          <w:rFonts w:ascii="宋体" w:eastAsia="宋体" w:hAnsi="宋体"/>
        </w:rPr>
      </w:pPr>
    </w:p>
    <w:p w14:paraId="4DD34F0D" w14:textId="77777777" w:rsidR="00FE4490" w:rsidRPr="00FE4490" w:rsidRDefault="00FE4490" w:rsidP="00B80749">
      <w:pPr>
        <w:rPr>
          <w:rFonts w:ascii="宋体" w:eastAsia="宋体" w:hAnsi="宋体" w:hint="eastAsia"/>
        </w:rPr>
      </w:pPr>
    </w:p>
    <w:p w14:paraId="5FE7CD51" w14:textId="317EC283" w:rsidR="00C40459" w:rsidRPr="00FE4490" w:rsidRDefault="008E7C4B">
      <w:pPr>
        <w:pStyle w:val="2"/>
        <w:ind w:firstLine="420"/>
        <w:rPr>
          <w:rFonts w:ascii="宋体" w:eastAsia="宋体" w:hAnsi="宋体" w:hint="eastAsia"/>
        </w:rPr>
      </w:pPr>
      <w:bookmarkStart w:id="15" w:name="_Toc179383119"/>
      <w:r w:rsidRPr="00FE4490">
        <w:rPr>
          <w:rFonts w:ascii="宋体" w:eastAsia="宋体" w:hAnsi="宋体" w:cstheme="minorBidi" w:hint="eastAsia"/>
          <w:kern w:val="44"/>
          <w:sz w:val="21"/>
          <w:szCs w:val="21"/>
        </w:rPr>
        <w:lastRenderedPageBreak/>
        <w:t>3.1.</w:t>
      </w:r>
      <w:r w:rsidR="00B80749" w:rsidRPr="00FE4490">
        <w:rPr>
          <w:rFonts w:ascii="宋体" w:eastAsia="宋体" w:hAnsi="宋体" w:cstheme="minorBidi" w:hint="eastAsia"/>
          <w:kern w:val="44"/>
          <w:sz w:val="21"/>
          <w:szCs w:val="21"/>
        </w:rPr>
        <w:t>2</w:t>
      </w:r>
      <w:r w:rsidRPr="00FE4490">
        <w:rPr>
          <w:rFonts w:ascii="宋体" w:eastAsia="宋体" w:hAnsi="宋体" w:cstheme="minorBidi" w:hint="eastAsia"/>
          <w:kern w:val="44"/>
          <w:sz w:val="21"/>
          <w:szCs w:val="21"/>
        </w:rPr>
        <w:t xml:space="preserve"> </w:t>
      </w:r>
      <w:r w:rsidR="00386816" w:rsidRPr="00FE4490">
        <w:rPr>
          <w:rFonts w:ascii="宋体" w:eastAsia="宋体" w:hAnsi="宋体" w:cstheme="minorBidi" w:hint="eastAsia"/>
          <w:kern w:val="44"/>
          <w:sz w:val="21"/>
          <w:szCs w:val="21"/>
        </w:rPr>
        <w:t>软件商品信息录入</w:t>
      </w:r>
      <w:bookmarkEnd w:id="15"/>
    </w:p>
    <w:p w14:paraId="5ABC91C3" w14:textId="4B8DD90A" w:rsidR="00C40459" w:rsidRPr="00FE4490" w:rsidRDefault="00386816">
      <w:pPr>
        <w:ind w:firstLineChars="200" w:firstLine="420"/>
        <w:rPr>
          <w:rFonts w:ascii="宋体" w:eastAsia="宋体" w:hAnsi="宋体" w:hint="eastAsia"/>
        </w:rPr>
      </w:pPr>
      <w:bookmarkStart w:id="16" w:name="_Toc16430"/>
      <w:r w:rsidRPr="00FE4490">
        <w:rPr>
          <w:rFonts w:ascii="宋体" w:eastAsia="宋体" w:hAnsi="宋体" w:hint="eastAsia"/>
        </w:rPr>
        <w:t>软件信息页面中，录入商品的基本信息，如价格，功能介绍，演示视频，图片，源代码。</w:t>
      </w:r>
    </w:p>
    <w:p w14:paraId="5ECB6A23" w14:textId="5DDD3F2E" w:rsidR="00C40459" w:rsidRPr="00FE4490" w:rsidRDefault="00C40459">
      <w:pPr>
        <w:ind w:firstLineChars="200" w:firstLine="420"/>
        <w:jc w:val="center"/>
        <w:rPr>
          <w:rFonts w:ascii="宋体" w:eastAsia="宋体" w:hAnsi="宋体" w:hint="eastAsia"/>
        </w:rPr>
      </w:pPr>
    </w:p>
    <w:p w14:paraId="123664CD" w14:textId="5DA96EA3" w:rsidR="00386816" w:rsidRPr="00FE4490" w:rsidRDefault="00626D48" w:rsidP="00386816">
      <w:pPr>
        <w:ind w:firstLineChars="200" w:firstLine="420"/>
        <w:rPr>
          <w:rFonts w:ascii="宋体" w:eastAsia="宋体" w:hAnsi="宋体" w:hint="eastAsia"/>
        </w:rPr>
      </w:pPr>
      <w:r w:rsidRPr="00FE4490">
        <w:rPr>
          <w:rFonts w:ascii="宋体" w:eastAsia="宋体" w:hAnsi="宋体"/>
          <w:noProof/>
        </w:rPr>
        <w:drawing>
          <wp:inline distT="0" distB="0" distL="0" distR="0" wp14:anchorId="2FC6D00E" wp14:editId="60219819">
            <wp:extent cx="5274310" cy="3896995"/>
            <wp:effectExtent l="0" t="0" r="2540" b="8255"/>
            <wp:docPr id="183603401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9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96128" w14:textId="3CB1A128" w:rsidR="00626D48" w:rsidRPr="00FE4490" w:rsidRDefault="00626D48" w:rsidP="00626D48">
      <w:pPr>
        <w:widowControl/>
        <w:jc w:val="left"/>
        <w:rPr>
          <w:rFonts w:ascii="宋体" w:eastAsia="宋体" w:hAnsi="宋体" w:hint="eastAsia"/>
        </w:rPr>
      </w:pPr>
    </w:p>
    <w:p w14:paraId="54B34C83" w14:textId="07122334" w:rsidR="00386816" w:rsidRPr="00FE4490" w:rsidRDefault="00386816" w:rsidP="00386816">
      <w:pPr>
        <w:pStyle w:val="2"/>
        <w:ind w:firstLine="420"/>
        <w:rPr>
          <w:rFonts w:ascii="宋体" w:eastAsia="宋体" w:hAnsi="宋体" w:cstheme="minorBidi"/>
          <w:kern w:val="44"/>
          <w:sz w:val="21"/>
          <w:szCs w:val="21"/>
        </w:rPr>
      </w:pPr>
      <w:bookmarkStart w:id="17" w:name="_Toc179383120"/>
      <w:r w:rsidRPr="00FE4490">
        <w:rPr>
          <w:rFonts w:ascii="宋体" w:eastAsia="宋体" w:hAnsi="宋体" w:cstheme="minorBidi" w:hint="eastAsia"/>
          <w:kern w:val="44"/>
          <w:sz w:val="21"/>
          <w:szCs w:val="21"/>
        </w:rPr>
        <w:t>3.1.</w:t>
      </w:r>
      <w:r w:rsidR="00B80749" w:rsidRPr="00FE4490">
        <w:rPr>
          <w:rFonts w:ascii="宋体" w:eastAsia="宋体" w:hAnsi="宋体" w:cstheme="minorBidi" w:hint="eastAsia"/>
          <w:kern w:val="44"/>
          <w:sz w:val="21"/>
          <w:szCs w:val="21"/>
        </w:rPr>
        <w:t>3</w:t>
      </w:r>
      <w:r w:rsidRPr="00FE4490">
        <w:rPr>
          <w:rFonts w:ascii="宋体" w:eastAsia="宋体" w:hAnsi="宋体" w:cstheme="minorBidi" w:hint="eastAsia"/>
          <w:kern w:val="44"/>
          <w:sz w:val="21"/>
          <w:szCs w:val="21"/>
        </w:rPr>
        <w:t xml:space="preserve"> 软件商品信息</w:t>
      </w:r>
      <w:r w:rsidR="00F45981" w:rsidRPr="00FE4490">
        <w:rPr>
          <w:rFonts w:ascii="宋体" w:eastAsia="宋体" w:hAnsi="宋体" w:cstheme="minorBidi" w:hint="eastAsia"/>
          <w:kern w:val="44"/>
          <w:sz w:val="21"/>
          <w:szCs w:val="21"/>
        </w:rPr>
        <w:t>查看编辑</w:t>
      </w:r>
      <w:bookmarkEnd w:id="17"/>
    </w:p>
    <w:p w14:paraId="6E14095A" w14:textId="75A5B027" w:rsidR="00F45981" w:rsidRPr="00FE4490" w:rsidRDefault="00F45981" w:rsidP="00F45981">
      <w:pPr>
        <w:rPr>
          <w:rFonts w:ascii="宋体" w:eastAsia="宋体" w:hAnsi="宋体" w:hint="eastAsia"/>
        </w:rPr>
      </w:pPr>
      <w:r w:rsidRPr="00FE4490">
        <w:rPr>
          <w:rFonts w:ascii="宋体" w:eastAsia="宋体" w:hAnsi="宋体" w:hint="eastAsia"/>
        </w:rPr>
        <w:t>软件商品信息总览</w:t>
      </w:r>
    </w:p>
    <w:p w14:paraId="60ABA547" w14:textId="3E2C4B32" w:rsidR="00F45981" w:rsidRPr="00FE4490" w:rsidRDefault="00F45981" w:rsidP="00F45981">
      <w:pPr>
        <w:rPr>
          <w:rFonts w:ascii="宋体" w:eastAsia="宋体" w:hAnsi="宋体" w:hint="eastAsia"/>
        </w:rPr>
      </w:pPr>
      <w:r w:rsidRPr="00FE4490">
        <w:rPr>
          <w:rFonts w:ascii="宋体" w:eastAsia="宋体" w:hAnsi="宋体"/>
          <w:noProof/>
        </w:rPr>
        <w:drawing>
          <wp:inline distT="0" distB="0" distL="0" distR="0" wp14:anchorId="444D8E3D" wp14:editId="7D318441">
            <wp:extent cx="5274310" cy="2242185"/>
            <wp:effectExtent l="0" t="0" r="2540" b="5715"/>
            <wp:docPr id="3246205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620595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304B7" w14:textId="2A514159" w:rsidR="00626D48" w:rsidRPr="00FE4490" w:rsidRDefault="00626D48">
      <w:pPr>
        <w:widowControl/>
        <w:jc w:val="left"/>
        <w:rPr>
          <w:rFonts w:ascii="宋体" w:eastAsia="宋体" w:hAnsi="宋体"/>
          <w:kern w:val="44"/>
        </w:rPr>
      </w:pPr>
      <w:r w:rsidRPr="00FE4490">
        <w:rPr>
          <w:rFonts w:ascii="宋体" w:eastAsia="宋体" w:hAnsi="宋体"/>
          <w:kern w:val="44"/>
        </w:rPr>
        <w:br w:type="page"/>
      </w:r>
    </w:p>
    <w:p w14:paraId="24015547" w14:textId="43BB759F" w:rsidR="00F45981" w:rsidRPr="00FE4490" w:rsidRDefault="00F45981" w:rsidP="00386816">
      <w:pPr>
        <w:ind w:firstLineChars="200" w:firstLine="420"/>
        <w:rPr>
          <w:rFonts w:ascii="宋体" w:eastAsia="宋体" w:hAnsi="宋体"/>
          <w:kern w:val="44"/>
        </w:rPr>
      </w:pPr>
      <w:r w:rsidRPr="00FE4490">
        <w:rPr>
          <w:rFonts w:ascii="宋体" w:eastAsia="宋体" w:hAnsi="宋体" w:hint="eastAsia"/>
          <w:kern w:val="44"/>
        </w:rPr>
        <w:lastRenderedPageBreak/>
        <w:t>软件商品信息详细编辑查看</w:t>
      </w:r>
    </w:p>
    <w:p w14:paraId="2B6626BD" w14:textId="77777777" w:rsidR="00F45981" w:rsidRPr="00FE4490" w:rsidRDefault="00F45981" w:rsidP="00386816">
      <w:pPr>
        <w:ind w:firstLineChars="200" w:firstLine="420"/>
        <w:rPr>
          <w:rFonts w:ascii="宋体" w:eastAsia="宋体" w:hAnsi="宋体"/>
          <w:kern w:val="44"/>
        </w:rPr>
      </w:pPr>
    </w:p>
    <w:p w14:paraId="44D4BCB9" w14:textId="22752B68" w:rsidR="00F45981" w:rsidRPr="00FE4490" w:rsidRDefault="00F45981" w:rsidP="00386816">
      <w:pPr>
        <w:ind w:firstLineChars="200" w:firstLine="420"/>
        <w:rPr>
          <w:rFonts w:ascii="宋体" w:eastAsia="宋体" w:hAnsi="宋体"/>
          <w:kern w:val="44"/>
        </w:rPr>
      </w:pPr>
      <w:r w:rsidRPr="00FE4490">
        <w:rPr>
          <w:rFonts w:ascii="宋体" w:eastAsia="宋体" w:hAnsi="宋体"/>
          <w:noProof/>
        </w:rPr>
        <w:drawing>
          <wp:inline distT="0" distB="0" distL="0" distR="0" wp14:anchorId="040EF5F9" wp14:editId="33B96F6B">
            <wp:extent cx="5274310" cy="6093460"/>
            <wp:effectExtent l="0" t="0" r="2540" b="2540"/>
            <wp:docPr id="159973135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73135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9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14FAB" w14:textId="5BDC212E" w:rsidR="008E7C4B" w:rsidRPr="00FE4490" w:rsidRDefault="008E7C4B">
      <w:pPr>
        <w:widowControl/>
        <w:jc w:val="left"/>
        <w:rPr>
          <w:rFonts w:ascii="宋体" w:eastAsia="宋体" w:hAnsi="宋体"/>
          <w:kern w:val="44"/>
        </w:rPr>
      </w:pPr>
      <w:r w:rsidRPr="00FE4490">
        <w:rPr>
          <w:rFonts w:ascii="宋体" w:eastAsia="宋体" w:hAnsi="宋体"/>
          <w:kern w:val="44"/>
        </w:rPr>
        <w:br w:type="page"/>
      </w:r>
    </w:p>
    <w:p w14:paraId="3CB3A558" w14:textId="0A93784C" w:rsidR="00C40459" w:rsidRPr="00FE4490" w:rsidRDefault="008E7C4B">
      <w:pPr>
        <w:pStyle w:val="2"/>
        <w:ind w:firstLine="420"/>
        <w:rPr>
          <w:rFonts w:ascii="宋体" w:eastAsia="宋体" w:hAnsi="宋体" w:cstheme="minorBidi"/>
          <w:kern w:val="44"/>
        </w:rPr>
      </w:pPr>
      <w:bookmarkStart w:id="18" w:name="_Toc179383121"/>
      <w:r w:rsidRPr="00FE4490">
        <w:rPr>
          <w:rFonts w:ascii="宋体" w:eastAsia="宋体" w:hAnsi="宋体" w:cstheme="minorBidi" w:hint="eastAsia"/>
          <w:kern w:val="44"/>
        </w:rPr>
        <w:lastRenderedPageBreak/>
        <w:t xml:space="preserve">3.2 </w:t>
      </w:r>
      <w:bookmarkEnd w:id="16"/>
      <w:r w:rsidR="00386816" w:rsidRPr="00FE4490">
        <w:rPr>
          <w:rFonts w:ascii="宋体" w:eastAsia="宋体" w:hAnsi="宋体" w:cstheme="minorBidi" w:hint="eastAsia"/>
          <w:kern w:val="44"/>
        </w:rPr>
        <w:t>用户信息管理</w:t>
      </w:r>
      <w:bookmarkEnd w:id="18"/>
    </w:p>
    <w:p w14:paraId="4E1AE525" w14:textId="5984F0D3" w:rsidR="00F45981" w:rsidRPr="00FE4490" w:rsidRDefault="00F45981" w:rsidP="00F45981">
      <w:pPr>
        <w:pStyle w:val="2"/>
        <w:ind w:firstLine="420"/>
        <w:rPr>
          <w:rFonts w:ascii="宋体" w:eastAsia="宋体" w:hAnsi="宋体" w:cstheme="minorBidi"/>
          <w:kern w:val="44"/>
          <w:sz w:val="21"/>
          <w:szCs w:val="21"/>
        </w:rPr>
      </w:pPr>
      <w:bookmarkStart w:id="19" w:name="_Toc179383122"/>
      <w:r w:rsidRPr="00FE4490">
        <w:rPr>
          <w:rFonts w:ascii="宋体" w:eastAsia="宋体" w:hAnsi="宋体" w:cstheme="minorBidi" w:hint="eastAsia"/>
          <w:kern w:val="44"/>
          <w:sz w:val="21"/>
          <w:szCs w:val="21"/>
        </w:rPr>
        <w:t>3.2.1前台用户查看基本信息</w:t>
      </w:r>
      <w:bookmarkEnd w:id="19"/>
    </w:p>
    <w:p w14:paraId="26D7679C" w14:textId="2A1CB762" w:rsidR="00F45981" w:rsidRPr="00FE4490" w:rsidRDefault="00626D48" w:rsidP="00F45981">
      <w:pPr>
        <w:rPr>
          <w:rFonts w:ascii="宋体" w:eastAsia="宋体" w:hAnsi="宋体" w:hint="eastAsia"/>
        </w:rPr>
      </w:pPr>
      <w:r w:rsidRPr="00FE4490">
        <w:rPr>
          <w:rFonts w:ascii="宋体" w:eastAsia="宋体" w:hAnsi="宋体"/>
          <w:noProof/>
        </w:rPr>
        <w:drawing>
          <wp:inline distT="0" distB="0" distL="0" distR="0" wp14:anchorId="2AB40232" wp14:editId="6C74C215">
            <wp:extent cx="5274310" cy="6236970"/>
            <wp:effectExtent l="0" t="0" r="2540" b="0"/>
            <wp:docPr id="184997703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97703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3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D02A2" w14:textId="77777777" w:rsidR="00626D48" w:rsidRPr="00FE4490" w:rsidRDefault="00626D48" w:rsidP="00F45981">
      <w:pPr>
        <w:rPr>
          <w:rFonts w:ascii="宋体" w:eastAsia="宋体" w:hAnsi="宋体" w:hint="eastAsia"/>
        </w:rPr>
      </w:pPr>
    </w:p>
    <w:p w14:paraId="4A5E1034" w14:textId="77777777" w:rsidR="00626D48" w:rsidRPr="00FE4490" w:rsidRDefault="00626D48" w:rsidP="00F45981">
      <w:pPr>
        <w:rPr>
          <w:rFonts w:ascii="宋体" w:eastAsia="宋体" w:hAnsi="宋体" w:hint="eastAsia"/>
        </w:rPr>
      </w:pPr>
    </w:p>
    <w:p w14:paraId="09EF351B" w14:textId="77777777" w:rsidR="00626D48" w:rsidRPr="00FE4490" w:rsidRDefault="00626D48" w:rsidP="00F45981">
      <w:pPr>
        <w:rPr>
          <w:rFonts w:ascii="宋体" w:eastAsia="宋体" w:hAnsi="宋体" w:hint="eastAsia"/>
        </w:rPr>
      </w:pPr>
    </w:p>
    <w:p w14:paraId="52DAF8A2" w14:textId="6712B526" w:rsidR="00C40459" w:rsidRPr="00FE4490" w:rsidRDefault="008E7C4B">
      <w:pPr>
        <w:pStyle w:val="2"/>
        <w:ind w:firstLine="420"/>
        <w:rPr>
          <w:rFonts w:ascii="宋体" w:eastAsia="宋体" w:hAnsi="宋体" w:cstheme="minorBidi"/>
          <w:kern w:val="44"/>
          <w:sz w:val="21"/>
          <w:szCs w:val="21"/>
        </w:rPr>
      </w:pPr>
      <w:bookmarkStart w:id="20" w:name="_Toc179383123"/>
      <w:r w:rsidRPr="00FE4490">
        <w:rPr>
          <w:rFonts w:ascii="宋体" w:eastAsia="宋体" w:hAnsi="宋体" w:cstheme="minorBidi" w:hint="eastAsia"/>
          <w:kern w:val="44"/>
          <w:sz w:val="21"/>
          <w:szCs w:val="21"/>
        </w:rPr>
        <w:lastRenderedPageBreak/>
        <w:t>3.2.</w:t>
      </w:r>
      <w:r w:rsidR="00F45981" w:rsidRPr="00FE4490">
        <w:rPr>
          <w:rFonts w:ascii="宋体" w:eastAsia="宋体" w:hAnsi="宋体" w:cstheme="minorBidi" w:hint="eastAsia"/>
          <w:kern w:val="44"/>
          <w:sz w:val="21"/>
          <w:szCs w:val="21"/>
        </w:rPr>
        <w:t>2后台</w:t>
      </w:r>
      <w:r w:rsidR="00B80749" w:rsidRPr="00FE4490">
        <w:rPr>
          <w:rFonts w:ascii="宋体" w:eastAsia="宋体" w:hAnsi="宋体" w:cstheme="minorBidi" w:hint="eastAsia"/>
          <w:kern w:val="44"/>
          <w:sz w:val="21"/>
          <w:szCs w:val="21"/>
        </w:rPr>
        <w:t>查看用户基本信息</w:t>
      </w:r>
      <w:bookmarkEnd w:id="20"/>
    </w:p>
    <w:p w14:paraId="35814C9F" w14:textId="319AD0F1" w:rsidR="00C40459" w:rsidRPr="00FE4490" w:rsidRDefault="00B80749">
      <w:pPr>
        <w:ind w:firstLineChars="200" w:firstLine="420"/>
        <w:rPr>
          <w:rFonts w:ascii="宋体" w:eastAsia="宋体" w:hAnsi="宋体" w:hint="eastAsia"/>
        </w:rPr>
      </w:pPr>
      <w:r w:rsidRPr="00FE4490">
        <w:rPr>
          <w:rFonts w:ascii="宋体" w:eastAsia="宋体" w:hAnsi="宋体" w:hint="eastAsia"/>
        </w:rPr>
        <w:t>后台可以查看用户的相关信息，并且可以删除用户，但不可以对用户的信息就行修改。</w:t>
      </w:r>
    </w:p>
    <w:p w14:paraId="328535E7" w14:textId="77777777" w:rsidR="00B80749" w:rsidRPr="00FE4490" w:rsidRDefault="00B80749">
      <w:pPr>
        <w:jc w:val="center"/>
        <w:rPr>
          <w:rFonts w:ascii="宋体" w:eastAsia="宋体" w:hAnsi="宋体" w:hint="eastAsia"/>
          <w:noProof/>
        </w:rPr>
      </w:pPr>
    </w:p>
    <w:p w14:paraId="4C35CC64" w14:textId="25D4AAD7" w:rsidR="00B80749" w:rsidRPr="00FE4490" w:rsidRDefault="00B80749">
      <w:pPr>
        <w:jc w:val="center"/>
        <w:rPr>
          <w:rFonts w:ascii="宋体" w:eastAsia="宋体" w:hAnsi="宋体" w:hint="eastAsia"/>
        </w:rPr>
      </w:pPr>
      <w:r w:rsidRPr="00FE4490">
        <w:rPr>
          <w:rFonts w:ascii="宋体" w:eastAsia="宋体" w:hAnsi="宋体"/>
          <w:noProof/>
        </w:rPr>
        <w:drawing>
          <wp:inline distT="0" distB="0" distL="0" distR="0" wp14:anchorId="6AAABD8A" wp14:editId="51C31AD8">
            <wp:extent cx="5274310" cy="980440"/>
            <wp:effectExtent l="0" t="0" r="2540" b="0"/>
            <wp:docPr id="211272309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723096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DEDB2" w14:textId="77777777" w:rsidR="00C40459" w:rsidRPr="00FE4490" w:rsidRDefault="00C40459">
      <w:pPr>
        <w:rPr>
          <w:rFonts w:ascii="宋体" w:eastAsia="宋体" w:hAnsi="宋体"/>
          <w:sz w:val="18"/>
          <w:szCs w:val="18"/>
        </w:rPr>
      </w:pPr>
    </w:p>
    <w:sectPr w:rsidR="00C40459" w:rsidRPr="00FE449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BC5EA7" w14:textId="77777777" w:rsidR="00704721" w:rsidRDefault="00704721">
      <w:pPr>
        <w:rPr>
          <w:rFonts w:hint="eastAsia"/>
        </w:rPr>
      </w:pPr>
      <w:r>
        <w:separator/>
      </w:r>
    </w:p>
  </w:endnote>
  <w:endnote w:type="continuationSeparator" w:id="0">
    <w:p w14:paraId="74A775EE" w14:textId="77777777" w:rsidR="00704721" w:rsidRDefault="00704721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大标宋简体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A9C1A0" w14:textId="77777777" w:rsidR="00C40459" w:rsidRDefault="008E7C4B">
    <w:pPr>
      <w:pStyle w:val="a9"/>
      <w:framePr w:wrap="around" w:vAnchor="text" w:hAnchor="margin" w:xAlign="right" w:y="1"/>
      <w:ind w:firstLine="361"/>
      <w:rPr>
        <w:rStyle w:val="af0"/>
        <w:rFonts w:hint="eastAsia"/>
      </w:rPr>
    </w:pPr>
    <w:r>
      <w:rPr>
        <w:rStyle w:val="af0"/>
      </w:rPr>
      <w:fldChar w:fldCharType="begin"/>
    </w:r>
    <w:r>
      <w:rPr>
        <w:rStyle w:val="af0"/>
      </w:rPr>
      <w:instrText xml:space="preserve">PAGE  </w:instrText>
    </w:r>
    <w:r>
      <w:rPr>
        <w:rStyle w:val="af0"/>
      </w:rPr>
      <w:fldChar w:fldCharType="separate"/>
    </w:r>
    <w:r>
      <w:rPr>
        <w:rStyle w:val="af0"/>
      </w:rPr>
      <w:t>3</w:t>
    </w:r>
    <w:r>
      <w:rPr>
        <w:rStyle w:val="af0"/>
      </w:rPr>
      <w:fldChar w:fldCharType="end"/>
    </w:r>
  </w:p>
  <w:p w14:paraId="7175D2B1" w14:textId="77777777" w:rsidR="00C40459" w:rsidRDefault="00C40459">
    <w:pPr>
      <w:pStyle w:val="a9"/>
      <w:ind w:right="360" w:firstLine="360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AA5C0E" w14:textId="77777777" w:rsidR="00C40459" w:rsidRDefault="00C40459">
    <w:pPr>
      <w:pStyle w:val="a9"/>
      <w:framePr w:w="9840" w:h="240" w:hRule="exact" w:wrap="around" w:vAnchor="page" w:hAnchor="page" w:x="14881" w:y="1201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line="240" w:lineRule="atLeast"/>
      <w:ind w:firstLine="360"/>
      <w:rPr>
        <w:rFonts w:hint="eastAsia"/>
      </w:rPr>
    </w:pPr>
  </w:p>
  <w:p w14:paraId="489A77E0" w14:textId="77777777" w:rsidR="00C40459" w:rsidRDefault="00C40459">
    <w:pPr>
      <w:pStyle w:val="af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25D0D2" w14:textId="77777777" w:rsidR="00C40459" w:rsidRDefault="00C40459">
    <w:pPr>
      <w:pStyle w:val="a9"/>
      <w:ind w:firstLine="360"/>
      <w:rPr>
        <w:rFonts w:hint="eastAsia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059395"/>
    </w:sdtPr>
    <w:sdtEndPr>
      <w:rPr>
        <w:rFonts w:ascii="宋体" w:hAnsi="宋体"/>
        <w:sz w:val="21"/>
        <w:szCs w:val="21"/>
      </w:rPr>
    </w:sdtEndPr>
    <w:sdtContent>
      <w:p w14:paraId="3B745A3A" w14:textId="77777777" w:rsidR="00C40459" w:rsidRDefault="008E7C4B">
        <w:pPr>
          <w:pStyle w:val="a9"/>
          <w:ind w:firstLine="360"/>
          <w:jc w:val="center"/>
          <w:rPr>
            <w:rFonts w:ascii="宋体" w:hAnsi="宋体" w:hint="eastAsia"/>
            <w:sz w:val="21"/>
            <w:szCs w:val="21"/>
          </w:rPr>
        </w:pPr>
        <w:r>
          <w:rPr>
            <w:rFonts w:ascii="宋体" w:hAnsi="宋体"/>
            <w:sz w:val="21"/>
            <w:szCs w:val="21"/>
          </w:rPr>
          <w:fldChar w:fldCharType="begin"/>
        </w:r>
        <w:r>
          <w:rPr>
            <w:rFonts w:ascii="宋体" w:hAnsi="宋体"/>
            <w:sz w:val="21"/>
            <w:szCs w:val="21"/>
          </w:rPr>
          <w:instrText>PAGE   \* MERGEFORMAT</w:instrText>
        </w:r>
        <w:r>
          <w:rPr>
            <w:rFonts w:ascii="宋体" w:hAnsi="宋体"/>
            <w:sz w:val="21"/>
            <w:szCs w:val="21"/>
          </w:rPr>
          <w:fldChar w:fldCharType="separate"/>
        </w:r>
        <w:r>
          <w:rPr>
            <w:rFonts w:ascii="宋体" w:hAnsi="宋体"/>
            <w:sz w:val="21"/>
            <w:szCs w:val="21"/>
            <w:lang w:val="zh-CN"/>
          </w:rPr>
          <w:t>2</w:t>
        </w:r>
        <w:r>
          <w:rPr>
            <w:rFonts w:ascii="宋体" w:hAnsi="宋体"/>
            <w:sz w:val="21"/>
            <w:szCs w:val="21"/>
          </w:rPr>
          <w:fldChar w:fldCharType="end"/>
        </w:r>
      </w:p>
    </w:sdtContent>
  </w:sdt>
  <w:p w14:paraId="79B64094" w14:textId="77777777" w:rsidR="00C40459" w:rsidRDefault="00C40459">
    <w:pPr>
      <w:pStyle w:val="a9"/>
      <w:ind w:firstLine="360"/>
      <w:rPr>
        <w:rFonts w:hint="eastAsia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A2F005" w14:textId="77777777" w:rsidR="00C40459" w:rsidRDefault="00C40459">
    <w:pPr>
      <w:pStyle w:val="a9"/>
      <w:ind w:firstLine="360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BC1DD8" w14:textId="77777777" w:rsidR="00704721" w:rsidRDefault="00704721">
      <w:pPr>
        <w:rPr>
          <w:rFonts w:hint="eastAsia"/>
        </w:rPr>
      </w:pPr>
      <w:r>
        <w:separator/>
      </w:r>
    </w:p>
  </w:footnote>
  <w:footnote w:type="continuationSeparator" w:id="0">
    <w:p w14:paraId="74B9F755" w14:textId="77777777" w:rsidR="00704721" w:rsidRDefault="00704721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901123" w14:textId="77777777" w:rsidR="00C40459" w:rsidRDefault="00C40459">
    <w:pPr>
      <w:pStyle w:val="ab"/>
      <w:ind w:firstLine="360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1256BF" w14:textId="77777777" w:rsidR="00C40459" w:rsidRDefault="00C40459">
    <w:pPr>
      <w:ind w:firstLine="420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7EFE22" w14:textId="77777777" w:rsidR="00C40459" w:rsidRDefault="00C40459">
    <w:pPr>
      <w:pStyle w:val="ab"/>
      <w:ind w:firstLine="360"/>
      <w:rPr>
        <w:rFonts w:hint="eastAsia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88CB8C" w14:textId="77777777" w:rsidR="00C40459" w:rsidRDefault="00C40459">
    <w:pPr>
      <w:pStyle w:val="ab"/>
      <w:ind w:firstLine="360"/>
      <w:rPr>
        <w:rFonts w:hint="eastAsia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E54F10" w14:textId="7C2E2BC0" w:rsidR="00C40459" w:rsidRDefault="002E3774">
    <w:pPr>
      <w:pStyle w:val="ab"/>
      <w:ind w:firstLine="360"/>
      <w:rPr>
        <w:rFonts w:hint="eastAsia"/>
      </w:rPr>
    </w:pPr>
    <w:r>
      <w:rPr>
        <w:rFonts w:hint="eastAsia"/>
      </w:rPr>
      <w:t xml:space="preserve">软件产品商城交易平台 </w:t>
    </w:r>
    <w:r>
      <w:t xml:space="preserve">                                                </w:t>
    </w:r>
    <w:r w:rsidR="000D29CD">
      <w:rPr>
        <w:rFonts w:hint="eastAsia"/>
      </w:rPr>
      <w:t>系统</w:t>
    </w:r>
    <w:r w:rsidR="009C4471">
      <w:rPr>
        <w:rFonts w:hint="eastAsia"/>
      </w:rPr>
      <w:t>界面</w:t>
    </w:r>
    <w:r w:rsidR="000D29CD">
      <w:rPr>
        <w:rFonts w:hint="eastAsia"/>
      </w:rPr>
      <w:t>功能说明书</w:t>
    </w:r>
    <w:r>
      <w:rPr>
        <w:rFonts w:hint="eastAsia"/>
      </w:rPr>
      <w:t xml:space="preserve"> </w:t>
    </w:r>
    <w:r>
      <w:t xml:space="preserve">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EB75AD" w14:textId="77777777" w:rsidR="00C40459" w:rsidRDefault="00C40459">
    <w:pPr>
      <w:pStyle w:val="ab"/>
      <w:ind w:firstLine="360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4333F2"/>
    <w:multiLevelType w:val="multilevel"/>
    <w:tmpl w:val="D80604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宋体" w:hAnsi="Times New Roman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71010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bordersDoNotSurroundHeader/>
  <w:bordersDoNotSurroundFooter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K0MDM3NDEwNTMzsTBW0lEKTi0uzszPAykwrwUA1r1XYCwAAAA="/>
    <w:docVar w:name="commondata" w:val="eyJoZGlkIjoiNDI0ZTIzOGMzOTVhNjViYTNlMmFhZTZkNzUzODhiZDgifQ=="/>
  </w:docVars>
  <w:rsids>
    <w:rsidRoot w:val="008B6676"/>
    <w:rsid w:val="00000203"/>
    <w:rsid w:val="000013E6"/>
    <w:rsid w:val="00002185"/>
    <w:rsid w:val="00003B0C"/>
    <w:rsid w:val="0000671B"/>
    <w:rsid w:val="00010873"/>
    <w:rsid w:val="00022FAF"/>
    <w:rsid w:val="00026476"/>
    <w:rsid w:val="00035E18"/>
    <w:rsid w:val="000365F0"/>
    <w:rsid w:val="00037710"/>
    <w:rsid w:val="00040748"/>
    <w:rsid w:val="000420D3"/>
    <w:rsid w:val="0004382C"/>
    <w:rsid w:val="000535A5"/>
    <w:rsid w:val="00054C00"/>
    <w:rsid w:val="000564AE"/>
    <w:rsid w:val="0006396D"/>
    <w:rsid w:val="00070E5E"/>
    <w:rsid w:val="00071102"/>
    <w:rsid w:val="0007169E"/>
    <w:rsid w:val="000732A9"/>
    <w:rsid w:val="000732AB"/>
    <w:rsid w:val="000745FD"/>
    <w:rsid w:val="000764F0"/>
    <w:rsid w:val="00080145"/>
    <w:rsid w:val="0008233E"/>
    <w:rsid w:val="00093384"/>
    <w:rsid w:val="00094053"/>
    <w:rsid w:val="0009547E"/>
    <w:rsid w:val="00097D0F"/>
    <w:rsid w:val="000A093D"/>
    <w:rsid w:val="000A2120"/>
    <w:rsid w:val="000B3B51"/>
    <w:rsid w:val="000C4DAA"/>
    <w:rsid w:val="000D29CD"/>
    <w:rsid w:val="000D6055"/>
    <w:rsid w:val="000E10E1"/>
    <w:rsid w:val="000E65AA"/>
    <w:rsid w:val="00102B64"/>
    <w:rsid w:val="00106755"/>
    <w:rsid w:val="001143AB"/>
    <w:rsid w:val="0011460D"/>
    <w:rsid w:val="00115139"/>
    <w:rsid w:val="00117446"/>
    <w:rsid w:val="00125876"/>
    <w:rsid w:val="00126938"/>
    <w:rsid w:val="00127635"/>
    <w:rsid w:val="00130294"/>
    <w:rsid w:val="00131046"/>
    <w:rsid w:val="0013346A"/>
    <w:rsid w:val="00140F1A"/>
    <w:rsid w:val="001410EE"/>
    <w:rsid w:val="00142114"/>
    <w:rsid w:val="00142485"/>
    <w:rsid w:val="00144732"/>
    <w:rsid w:val="00155395"/>
    <w:rsid w:val="0016001D"/>
    <w:rsid w:val="00161317"/>
    <w:rsid w:val="001805BF"/>
    <w:rsid w:val="0018386C"/>
    <w:rsid w:val="00191DAD"/>
    <w:rsid w:val="00191E73"/>
    <w:rsid w:val="00192DF0"/>
    <w:rsid w:val="001947BD"/>
    <w:rsid w:val="001A4875"/>
    <w:rsid w:val="001C7679"/>
    <w:rsid w:val="001D0AF7"/>
    <w:rsid w:val="001D21CD"/>
    <w:rsid w:val="001D523B"/>
    <w:rsid w:val="0020383C"/>
    <w:rsid w:val="00203FC4"/>
    <w:rsid w:val="00210274"/>
    <w:rsid w:val="002126B5"/>
    <w:rsid w:val="00212ED8"/>
    <w:rsid w:val="00215567"/>
    <w:rsid w:val="002225A1"/>
    <w:rsid w:val="002346FE"/>
    <w:rsid w:val="00234F14"/>
    <w:rsid w:val="00241434"/>
    <w:rsid w:val="0024621E"/>
    <w:rsid w:val="00271068"/>
    <w:rsid w:val="00273059"/>
    <w:rsid w:val="00273EFD"/>
    <w:rsid w:val="0028622D"/>
    <w:rsid w:val="00286BB4"/>
    <w:rsid w:val="002875BE"/>
    <w:rsid w:val="00290401"/>
    <w:rsid w:val="002911C7"/>
    <w:rsid w:val="00295D6C"/>
    <w:rsid w:val="002A3768"/>
    <w:rsid w:val="002A77FA"/>
    <w:rsid w:val="002B2D57"/>
    <w:rsid w:val="002B5A13"/>
    <w:rsid w:val="002C2522"/>
    <w:rsid w:val="002D2D3A"/>
    <w:rsid w:val="002D6DDC"/>
    <w:rsid w:val="002E3774"/>
    <w:rsid w:val="002E709C"/>
    <w:rsid w:val="002E7B0D"/>
    <w:rsid w:val="002F0BAD"/>
    <w:rsid w:val="002F361C"/>
    <w:rsid w:val="002F4F75"/>
    <w:rsid w:val="002F5F44"/>
    <w:rsid w:val="0030125B"/>
    <w:rsid w:val="003015AD"/>
    <w:rsid w:val="00302035"/>
    <w:rsid w:val="00303CB9"/>
    <w:rsid w:val="00306AAD"/>
    <w:rsid w:val="0030734C"/>
    <w:rsid w:val="00313DB1"/>
    <w:rsid w:val="00327F86"/>
    <w:rsid w:val="00335002"/>
    <w:rsid w:val="00336C5F"/>
    <w:rsid w:val="00337488"/>
    <w:rsid w:val="003544F4"/>
    <w:rsid w:val="003609C2"/>
    <w:rsid w:val="00367061"/>
    <w:rsid w:val="00374FAF"/>
    <w:rsid w:val="00380F67"/>
    <w:rsid w:val="00384359"/>
    <w:rsid w:val="00386816"/>
    <w:rsid w:val="00386FDB"/>
    <w:rsid w:val="003902DC"/>
    <w:rsid w:val="003A1CB1"/>
    <w:rsid w:val="003A549C"/>
    <w:rsid w:val="003A7F41"/>
    <w:rsid w:val="003B4283"/>
    <w:rsid w:val="003B79EC"/>
    <w:rsid w:val="003C1C4E"/>
    <w:rsid w:val="003C7DDF"/>
    <w:rsid w:val="003D7D74"/>
    <w:rsid w:val="003E0858"/>
    <w:rsid w:val="003E154B"/>
    <w:rsid w:val="003F11A3"/>
    <w:rsid w:val="00401C8E"/>
    <w:rsid w:val="00404C1F"/>
    <w:rsid w:val="004064D5"/>
    <w:rsid w:val="004065D7"/>
    <w:rsid w:val="00414976"/>
    <w:rsid w:val="004163ED"/>
    <w:rsid w:val="004223D9"/>
    <w:rsid w:val="00430C14"/>
    <w:rsid w:val="004358B3"/>
    <w:rsid w:val="00445647"/>
    <w:rsid w:val="004470B8"/>
    <w:rsid w:val="0045165E"/>
    <w:rsid w:val="0045706A"/>
    <w:rsid w:val="00462B16"/>
    <w:rsid w:val="004666BD"/>
    <w:rsid w:val="00467550"/>
    <w:rsid w:val="00471CB2"/>
    <w:rsid w:val="00474F2B"/>
    <w:rsid w:val="004867F4"/>
    <w:rsid w:val="004948C1"/>
    <w:rsid w:val="00494FFB"/>
    <w:rsid w:val="00495CEC"/>
    <w:rsid w:val="004A0603"/>
    <w:rsid w:val="004A198E"/>
    <w:rsid w:val="004B7DFD"/>
    <w:rsid w:val="004C689A"/>
    <w:rsid w:val="004C74C5"/>
    <w:rsid w:val="005001CF"/>
    <w:rsid w:val="005048C6"/>
    <w:rsid w:val="005049F9"/>
    <w:rsid w:val="0050775D"/>
    <w:rsid w:val="00515C99"/>
    <w:rsid w:val="005236D7"/>
    <w:rsid w:val="00525634"/>
    <w:rsid w:val="00534F3D"/>
    <w:rsid w:val="00541109"/>
    <w:rsid w:val="005449B3"/>
    <w:rsid w:val="00544E02"/>
    <w:rsid w:val="0054566B"/>
    <w:rsid w:val="00555D86"/>
    <w:rsid w:val="00564D2B"/>
    <w:rsid w:val="005654CA"/>
    <w:rsid w:val="00590AB1"/>
    <w:rsid w:val="005941F6"/>
    <w:rsid w:val="005953B1"/>
    <w:rsid w:val="005A18A8"/>
    <w:rsid w:val="005B0BD4"/>
    <w:rsid w:val="005B31DB"/>
    <w:rsid w:val="005B4B44"/>
    <w:rsid w:val="005C6920"/>
    <w:rsid w:val="005D056C"/>
    <w:rsid w:val="005D6B18"/>
    <w:rsid w:val="005E2FC2"/>
    <w:rsid w:val="005E604D"/>
    <w:rsid w:val="005F30C5"/>
    <w:rsid w:val="005F47C9"/>
    <w:rsid w:val="00601406"/>
    <w:rsid w:val="006014B3"/>
    <w:rsid w:val="006045BE"/>
    <w:rsid w:val="006049A7"/>
    <w:rsid w:val="00612A29"/>
    <w:rsid w:val="00613EA6"/>
    <w:rsid w:val="006201A5"/>
    <w:rsid w:val="00621018"/>
    <w:rsid w:val="00624D10"/>
    <w:rsid w:val="00626D48"/>
    <w:rsid w:val="00630703"/>
    <w:rsid w:val="00631B47"/>
    <w:rsid w:val="006359FD"/>
    <w:rsid w:val="00644BC6"/>
    <w:rsid w:val="00657E35"/>
    <w:rsid w:val="00657EFF"/>
    <w:rsid w:val="00661F17"/>
    <w:rsid w:val="00662566"/>
    <w:rsid w:val="00665547"/>
    <w:rsid w:val="00674D3A"/>
    <w:rsid w:val="006765FE"/>
    <w:rsid w:val="006800A3"/>
    <w:rsid w:val="00680B3C"/>
    <w:rsid w:val="006841D4"/>
    <w:rsid w:val="006842EB"/>
    <w:rsid w:val="006A360A"/>
    <w:rsid w:val="006A7781"/>
    <w:rsid w:val="006B34E1"/>
    <w:rsid w:val="006B5FAF"/>
    <w:rsid w:val="006C105D"/>
    <w:rsid w:val="006C1E4E"/>
    <w:rsid w:val="006D2A98"/>
    <w:rsid w:val="006D3D39"/>
    <w:rsid w:val="006E6ACF"/>
    <w:rsid w:val="006E6FF4"/>
    <w:rsid w:val="006E7369"/>
    <w:rsid w:val="00700263"/>
    <w:rsid w:val="00704721"/>
    <w:rsid w:val="00711A35"/>
    <w:rsid w:val="007222EE"/>
    <w:rsid w:val="00724B1F"/>
    <w:rsid w:val="0073028C"/>
    <w:rsid w:val="00734D86"/>
    <w:rsid w:val="00737076"/>
    <w:rsid w:val="007377B0"/>
    <w:rsid w:val="00737EEF"/>
    <w:rsid w:val="00741C10"/>
    <w:rsid w:val="00744467"/>
    <w:rsid w:val="007455B3"/>
    <w:rsid w:val="00747016"/>
    <w:rsid w:val="00752427"/>
    <w:rsid w:val="00761457"/>
    <w:rsid w:val="00761AA7"/>
    <w:rsid w:val="00777E10"/>
    <w:rsid w:val="00780136"/>
    <w:rsid w:val="00783D02"/>
    <w:rsid w:val="00785E21"/>
    <w:rsid w:val="00786D6F"/>
    <w:rsid w:val="0079123E"/>
    <w:rsid w:val="007A0069"/>
    <w:rsid w:val="007A31B5"/>
    <w:rsid w:val="007A5528"/>
    <w:rsid w:val="007B290E"/>
    <w:rsid w:val="007B64C4"/>
    <w:rsid w:val="007C6CE5"/>
    <w:rsid w:val="007F55BC"/>
    <w:rsid w:val="007F5C5D"/>
    <w:rsid w:val="007F690D"/>
    <w:rsid w:val="00802272"/>
    <w:rsid w:val="008049D8"/>
    <w:rsid w:val="00807439"/>
    <w:rsid w:val="00811D7B"/>
    <w:rsid w:val="00813D47"/>
    <w:rsid w:val="00815D90"/>
    <w:rsid w:val="00820F10"/>
    <w:rsid w:val="0082171B"/>
    <w:rsid w:val="00824F14"/>
    <w:rsid w:val="00825C4A"/>
    <w:rsid w:val="00833202"/>
    <w:rsid w:val="00836D45"/>
    <w:rsid w:val="00842F97"/>
    <w:rsid w:val="00842FD4"/>
    <w:rsid w:val="00857F03"/>
    <w:rsid w:val="00861CE7"/>
    <w:rsid w:val="008630BC"/>
    <w:rsid w:val="00873821"/>
    <w:rsid w:val="008849BC"/>
    <w:rsid w:val="00885C41"/>
    <w:rsid w:val="00894752"/>
    <w:rsid w:val="00894C5C"/>
    <w:rsid w:val="008A0218"/>
    <w:rsid w:val="008B0E34"/>
    <w:rsid w:val="008B603F"/>
    <w:rsid w:val="008B65ED"/>
    <w:rsid w:val="008B6676"/>
    <w:rsid w:val="008C1716"/>
    <w:rsid w:val="008C2E5A"/>
    <w:rsid w:val="008E4564"/>
    <w:rsid w:val="008E6713"/>
    <w:rsid w:val="008E7C4B"/>
    <w:rsid w:val="00902D8D"/>
    <w:rsid w:val="00921327"/>
    <w:rsid w:val="0092195F"/>
    <w:rsid w:val="009240B8"/>
    <w:rsid w:val="00934B5F"/>
    <w:rsid w:val="009369FC"/>
    <w:rsid w:val="00941F16"/>
    <w:rsid w:val="009535ED"/>
    <w:rsid w:val="00955A69"/>
    <w:rsid w:val="00962813"/>
    <w:rsid w:val="00965149"/>
    <w:rsid w:val="00972C9F"/>
    <w:rsid w:val="00973657"/>
    <w:rsid w:val="00974697"/>
    <w:rsid w:val="00977809"/>
    <w:rsid w:val="009802AF"/>
    <w:rsid w:val="009815E0"/>
    <w:rsid w:val="00991672"/>
    <w:rsid w:val="009A79FC"/>
    <w:rsid w:val="009B1C73"/>
    <w:rsid w:val="009B2845"/>
    <w:rsid w:val="009B4DF6"/>
    <w:rsid w:val="009B516D"/>
    <w:rsid w:val="009C4471"/>
    <w:rsid w:val="009C7247"/>
    <w:rsid w:val="009D2CEC"/>
    <w:rsid w:val="009D4BC5"/>
    <w:rsid w:val="009D4C57"/>
    <w:rsid w:val="009D73C5"/>
    <w:rsid w:val="009E3ADD"/>
    <w:rsid w:val="009E56A9"/>
    <w:rsid w:val="009E75AD"/>
    <w:rsid w:val="009E7DE0"/>
    <w:rsid w:val="009F0B9A"/>
    <w:rsid w:val="009F6D80"/>
    <w:rsid w:val="009F79D3"/>
    <w:rsid w:val="00A01401"/>
    <w:rsid w:val="00A02D64"/>
    <w:rsid w:val="00A14305"/>
    <w:rsid w:val="00A24F66"/>
    <w:rsid w:val="00A278F5"/>
    <w:rsid w:val="00A40CEC"/>
    <w:rsid w:val="00A7374A"/>
    <w:rsid w:val="00A767EF"/>
    <w:rsid w:val="00A8496B"/>
    <w:rsid w:val="00A853CD"/>
    <w:rsid w:val="00A90376"/>
    <w:rsid w:val="00A92452"/>
    <w:rsid w:val="00A924A7"/>
    <w:rsid w:val="00A94F46"/>
    <w:rsid w:val="00AA3287"/>
    <w:rsid w:val="00AA568C"/>
    <w:rsid w:val="00AB3265"/>
    <w:rsid w:val="00AC01A4"/>
    <w:rsid w:val="00AC56B7"/>
    <w:rsid w:val="00AC6559"/>
    <w:rsid w:val="00AD3C70"/>
    <w:rsid w:val="00AE4397"/>
    <w:rsid w:val="00AE5205"/>
    <w:rsid w:val="00AE5300"/>
    <w:rsid w:val="00B04EF8"/>
    <w:rsid w:val="00B34171"/>
    <w:rsid w:val="00B46B49"/>
    <w:rsid w:val="00B637EB"/>
    <w:rsid w:val="00B71A56"/>
    <w:rsid w:val="00B74A66"/>
    <w:rsid w:val="00B75698"/>
    <w:rsid w:val="00B80749"/>
    <w:rsid w:val="00B84586"/>
    <w:rsid w:val="00B84B23"/>
    <w:rsid w:val="00B94F5D"/>
    <w:rsid w:val="00B951B4"/>
    <w:rsid w:val="00B97553"/>
    <w:rsid w:val="00B97686"/>
    <w:rsid w:val="00BA6208"/>
    <w:rsid w:val="00BA6602"/>
    <w:rsid w:val="00BB00DE"/>
    <w:rsid w:val="00BB1585"/>
    <w:rsid w:val="00BB638A"/>
    <w:rsid w:val="00BC0F31"/>
    <w:rsid w:val="00BC6023"/>
    <w:rsid w:val="00BD669C"/>
    <w:rsid w:val="00BE6C4D"/>
    <w:rsid w:val="00BF31E2"/>
    <w:rsid w:val="00BF55E4"/>
    <w:rsid w:val="00BF5A53"/>
    <w:rsid w:val="00BF6CE8"/>
    <w:rsid w:val="00C05189"/>
    <w:rsid w:val="00C05C88"/>
    <w:rsid w:val="00C103CD"/>
    <w:rsid w:val="00C149B2"/>
    <w:rsid w:val="00C23456"/>
    <w:rsid w:val="00C23E2F"/>
    <w:rsid w:val="00C326E0"/>
    <w:rsid w:val="00C353A8"/>
    <w:rsid w:val="00C40459"/>
    <w:rsid w:val="00C448C1"/>
    <w:rsid w:val="00C4627F"/>
    <w:rsid w:val="00C5280B"/>
    <w:rsid w:val="00C52E25"/>
    <w:rsid w:val="00C60B0D"/>
    <w:rsid w:val="00C61775"/>
    <w:rsid w:val="00C70D68"/>
    <w:rsid w:val="00C7522A"/>
    <w:rsid w:val="00C804FD"/>
    <w:rsid w:val="00C820D8"/>
    <w:rsid w:val="00C850BA"/>
    <w:rsid w:val="00C85F50"/>
    <w:rsid w:val="00CC3D5B"/>
    <w:rsid w:val="00CC5EF5"/>
    <w:rsid w:val="00CD1A33"/>
    <w:rsid w:val="00CE2FE1"/>
    <w:rsid w:val="00CF286A"/>
    <w:rsid w:val="00CF3200"/>
    <w:rsid w:val="00D3020F"/>
    <w:rsid w:val="00D32706"/>
    <w:rsid w:val="00D465B8"/>
    <w:rsid w:val="00D47E62"/>
    <w:rsid w:val="00D5113D"/>
    <w:rsid w:val="00D520D4"/>
    <w:rsid w:val="00D54187"/>
    <w:rsid w:val="00D61A7F"/>
    <w:rsid w:val="00D625E2"/>
    <w:rsid w:val="00D67A92"/>
    <w:rsid w:val="00D728F7"/>
    <w:rsid w:val="00D7352A"/>
    <w:rsid w:val="00D81D6E"/>
    <w:rsid w:val="00D84D70"/>
    <w:rsid w:val="00D87DC0"/>
    <w:rsid w:val="00D90E36"/>
    <w:rsid w:val="00DA0536"/>
    <w:rsid w:val="00DA6F42"/>
    <w:rsid w:val="00DB0C0F"/>
    <w:rsid w:val="00DB4925"/>
    <w:rsid w:val="00DB4B5A"/>
    <w:rsid w:val="00DC3C02"/>
    <w:rsid w:val="00DC676A"/>
    <w:rsid w:val="00DD0937"/>
    <w:rsid w:val="00DD26F7"/>
    <w:rsid w:val="00DD7F11"/>
    <w:rsid w:val="00DF2C83"/>
    <w:rsid w:val="00DF6CC5"/>
    <w:rsid w:val="00E13E46"/>
    <w:rsid w:val="00E208EF"/>
    <w:rsid w:val="00E24302"/>
    <w:rsid w:val="00E25B5C"/>
    <w:rsid w:val="00E434B1"/>
    <w:rsid w:val="00E45551"/>
    <w:rsid w:val="00E45CC0"/>
    <w:rsid w:val="00E53CD5"/>
    <w:rsid w:val="00E6471A"/>
    <w:rsid w:val="00E819E8"/>
    <w:rsid w:val="00E85A2E"/>
    <w:rsid w:val="00E92363"/>
    <w:rsid w:val="00E96161"/>
    <w:rsid w:val="00E965F4"/>
    <w:rsid w:val="00EB09F2"/>
    <w:rsid w:val="00EB2590"/>
    <w:rsid w:val="00EC0807"/>
    <w:rsid w:val="00EC0F21"/>
    <w:rsid w:val="00EC2A0C"/>
    <w:rsid w:val="00EC4E29"/>
    <w:rsid w:val="00ED01D2"/>
    <w:rsid w:val="00ED0995"/>
    <w:rsid w:val="00ED1872"/>
    <w:rsid w:val="00ED35CA"/>
    <w:rsid w:val="00EE2A2D"/>
    <w:rsid w:val="00EE4B0F"/>
    <w:rsid w:val="00EE6F49"/>
    <w:rsid w:val="00EF33E5"/>
    <w:rsid w:val="00F02AF5"/>
    <w:rsid w:val="00F04344"/>
    <w:rsid w:val="00F075E2"/>
    <w:rsid w:val="00F12019"/>
    <w:rsid w:val="00F12BF1"/>
    <w:rsid w:val="00F14759"/>
    <w:rsid w:val="00F1575E"/>
    <w:rsid w:val="00F1698E"/>
    <w:rsid w:val="00F1712F"/>
    <w:rsid w:val="00F211B2"/>
    <w:rsid w:val="00F24D45"/>
    <w:rsid w:val="00F250E4"/>
    <w:rsid w:val="00F2706D"/>
    <w:rsid w:val="00F45981"/>
    <w:rsid w:val="00F61364"/>
    <w:rsid w:val="00F61690"/>
    <w:rsid w:val="00F616C0"/>
    <w:rsid w:val="00F63103"/>
    <w:rsid w:val="00F65E5D"/>
    <w:rsid w:val="00F66217"/>
    <w:rsid w:val="00F703D0"/>
    <w:rsid w:val="00F7578D"/>
    <w:rsid w:val="00F75A77"/>
    <w:rsid w:val="00F87052"/>
    <w:rsid w:val="00F874CE"/>
    <w:rsid w:val="00FA587D"/>
    <w:rsid w:val="00FB06EE"/>
    <w:rsid w:val="00FC7A38"/>
    <w:rsid w:val="00FD3FBC"/>
    <w:rsid w:val="00FE4490"/>
    <w:rsid w:val="00FF3357"/>
    <w:rsid w:val="011172E2"/>
    <w:rsid w:val="011F3D5F"/>
    <w:rsid w:val="013712F7"/>
    <w:rsid w:val="01AA1C1B"/>
    <w:rsid w:val="01AA7AD0"/>
    <w:rsid w:val="0213766F"/>
    <w:rsid w:val="021A32E2"/>
    <w:rsid w:val="02355837"/>
    <w:rsid w:val="02713C9A"/>
    <w:rsid w:val="02855B8F"/>
    <w:rsid w:val="0293200C"/>
    <w:rsid w:val="02B65367"/>
    <w:rsid w:val="03B51295"/>
    <w:rsid w:val="03D8360B"/>
    <w:rsid w:val="045240F5"/>
    <w:rsid w:val="04632828"/>
    <w:rsid w:val="049529EA"/>
    <w:rsid w:val="04A42800"/>
    <w:rsid w:val="04B54A0D"/>
    <w:rsid w:val="04E64752"/>
    <w:rsid w:val="05031C1C"/>
    <w:rsid w:val="0548762F"/>
    <w:rsid w:val="06043E9E"/>
    <w:rsid w:val="06045CA9"/>
    <w:rsid w:val="061122F9"/>
    <w:rsid w:val="06361B7E"/>
    <w:rsid w:val="06627BEB"/>
    <w:rsid w:val="067032E2"/>
    <w:rsid w:val="06B75339"/>
    <w:rsid w:val="06F93DD4"/>
    <w:rsid w:val="070D4D1D"/>
    <w:rsid w:val="07195D48"/>
    <w:rsid w:val="07465DF0"/>
    <w:rsid w:val="0749768F"/>
    <w:rsid w:val="076A61B1"/>
    <w:rsid w:val="07D50509"/>
    <w:rsid w:val="07F47C55"/>
    <w:rsid w:val="07F615C4"/>
    <w:rsid w:val="07F72DDE"/>
    <w:rsid w:val="08031F33"/>
    <w:rsid w:val="08074C63"/>
    <w:rsid w:val="080D4B38"/>
    <w:rsid w:val="082F2D28"/>
    <w:rsid w:val="08426C66"/>
    <w:rsid w:val="08442073"/>
    <w:rsid w:val="084E2AA7"/>
    <w:rsid w:val="08511B7C"/>
    <w:rsid w:val="087E65FF"/>
    <w:rsid w:val="089A4646"/>
    <w:rsid w:val="08BF7442"/>
    <w:rsid w:val="08C4379E"/>
    <w:rsid w:val="08C5055B"/>
    <w:rsid w:val="08C960CA"/>
    <w:rsid w:val="08E615F6"/>
    <w:rsid w:val="09141C71"/>
    <w:rsid w:val="092928E3"/>
    <w:rsid w:val="096C0E30"/>
    <w:rsid w:val="097D1872"/>
    <w:rsid w:val="09A3577C"/>
    <w:rsid w:val="09B039F5"/>
    <w:rsid w:val="09DB3168"/>
    <w:rsid w:val="09F71624"/>
    <w:rsid w:val="09F75C16"/>
    <w:rsid w:val="0A0A0447"/>
    <w:rsid w:val="0A2A19F9"/>
    <w:rsid w:val="0A4A3E4A"/>
    <w:rsid w:val="0AAF0151"/>
    <w:rsid w:val="0AD83C5C"/>
    <w:rsid w:val="0ADE076F"/>
    <w:rsid w:val="0B08583F"/>
    <w:rsid w:val="0B09160F"/>
    <w:rsid w:val="0B167077"/>
    <w:rsid w:val="0B515223"/>
    <w:rsid w:val="0B6902FF"/>
    <w:rsid w:val="0BA12A33"/>
    <w:rsid w:val="0BBA64EF"/>
    <w:rsid w:val="0BE85FCA"/>
    <w:rsid w:val="0C05514E"/>
    <w:rsid w:val="0C453F76"/>
    <w:rsid w:val="0C5A0CFF"/>
    <w:rsid w:val="0C6C1F94"/>
    <w:rsid w:val="0C923042"/>
    <w:rsid w:val="0C970E9C"/>
    <w:rsid w:val="0CDC5C3A"/>
    <w:rsid w:val="0CF84AC9"/>
    <w:rsid w:val="0D186481"/>
    <w:rsid w:val="0D732A4F"/>
    <w:rsid w:val="0DCB704F"/>
    <w:rsid w:val="0DEB132F"/>
    <w:rsid w:val="0DEE408A"/>
    <w:rsid w:val="0E1A3B33"/>
    <w:rsid w:val="0E275FFE"/>
    <w:rsid w:val="0E48264A"/>
    <w:rsid w:val="0E5619F5"/>
    <w:rsid w:val="0E6037F2"/>
    <w:rsid w:val="0EF24E1E"/>
    <w:rsid w:val="0F110AE2"/>
    <w:rsid w:val="0F192B9A"/>
    <w:rsid w:val="0F1F50AF"/>
    <w:rsid w:val="0F3330FE"/>
    <w:rsid w:val="0F566DED"/>
    <w:rsid w:val="0F64150A"/>
    <w:rsid w:val="0F670FFA"/>
    <w:rsid w:val="0F7933B0"/>
    <w:rsid w:val="0FD43E0E"/>
    <w:rsid w:val="0FF21C07"/>
    <w:rsid w:val="10074479"/>
    <w:rsid w:val="10423BF8"/>
    <w:rsid w:val="106D1372"/>
    <w:rsid w:val="10701544"/>
    <w:rsid w:val="108C3C50"/>
    <w:rsid w:val="10A36062"/>
    <w:rsid w:val="10A5590E"/>
    <w:rsid w:val="10AD6EE0"/>
    <w:rsid w:val="110411F6"/>
    <w:rsid w:val="110E3E08"/>
    <w:rsid w:val="112F5E54"/>
    <w:rsid w:val="11786165"/>
    <w:rsid w:val="119B4655"/>
    <w:rsid w:val="119D51A7"/>
    <w:rsid w:val="11BE3F9B"/>
    <w:rsid w:val="11C73FD2"/>
    <w:rsid w:val="11CB257E"/>
    <w:rsid w:val="1216104D"/>
    <w:rsid w:val="122B630F"/>
    <w:rsid w:val="122C0067"/>
    <w:rsid w:val="124A1FF0"/>
    <w:rsid w:val="126A32DB"/>
    <w:rsid w:val="12706417"/>
    <w:rsid w:val="12A10CC7"/>
    <w:rsid w:val="12CD4BAE"/>
    <w:rsid w:val="12D80DAC"/>
    <w:rsid w:val="12EA5817"/>
    <w:rsid w:val="132009B5"/>
    <w:rsid w:val="13581385"/>
    <w:rsid w:val="1376180B"/>
    <w:rsid w:val="137809C1"/>
    <w:rsid w:val="13794547"/>
    <w:rsid w:val="14681A9C"/>
    <w:rsid w:val="146B4811"/>
    <w:rsid w:val="14AB1989"/>
    <w:rsid w:val="14F05A03"/>
    <w:rsid w:val="15006914"/>
    <w:rsid w:val="15267261"/>
    <w:rsid w:val="15443F80"/>
    <w:rsid w:val="154A73F4"/>
    <w:rsid w:val="15514FB4"/>
    <w:rsid w:val="1559294C"/>
    <w:rsid w:val="15825748"/>
    <w:rsid w:val="15877D00"/>
    <w:rsid w:val="15BE749A"/>
    <w:rsid w:val="15CD4E49"/>
    <w:rsid w:val="15D619E6"/>
    <w:rsid w:val="15D6298C"/>
    <w:rsid w:val="15E15C75"/>
    <w:rsid w:val="160A307A"/>
    <w:rsid w:val="16361726"/>
    <w:rsid w:val="16797F1C"/>
    <w:rsid w:val="16797F90"/>
    <w:rsid w:val="167A18C1"/>
    <w:rsid w:val="167C04F3"/>
    <w:rsid w:val="16A232FC"/>
    <w:rsid w:val="16AB5C70"/>
    <w:rsid w:val="16C94183"/>
    <w:rsid w:val="16C953B9"/>
    <w:rsid w:val="16E32FB8"/>
    <w:rsid w:val="16FF0DF1"/>
    <w:rsid w:val="17033CFE"/>
    <w:rsid w:val="175224D1"/>
    <w:rsid w:val="1759391E"/>
    <w:rsid w:val="1775412A"/>
    <w:rsid w:val="17A96653"/>
    <w:rsid w:val="17B46C12"/>
    <w:rsid w:val="17D17958"/>
    <w:rsid w:val="17E31439"/>
    <w:rsid w:val="18047521"/>
    <w:rsid w:val="181F6915"/>
    <w:rsid w:val="1821268E"/>
    <w:rsid w:val="187355C6"/>
    <w:rsid w:val="1888635B"/>
    <w:rsid w:val="18893D8F"/>
    <w:rsid w:val="18A06742"/>
    <w:rsid w:val="18AE4BF9"/>
    <w:rsid w:val="18B828C6"/>
    <w:rsid w:val="18F12C99"/>
    <w:rsid w:val="191C2E55"/>
    <w:rsid w:val="195724B3"/>
    <w:rsid w:val="19600F94"/>
    <w:rsid w:val="196D1903"/>
    <w:rsid w:val="197D41BD"/>
    <w:rsid w:val="19960C56"/>
    <w:rsid w:val="199D176C"/>
    <w:rsid w:val="1A141D7E"/>
    <w:rsid w:val="1A42779C"/>
    <w:rsid w:val="1A435C2A"/>
    <w:rsid w:val="1A7F18ED"/>
    <w:rsid w:val="1ABF23C4"/>
    <w:rsid w:val="1AF36070"/>
    <w:rsid w:val="1AF377E3"/>
    <w:rsid w:val="1B0D6EF9"/>
    <w:rsid w:val="1B1606AA"/>
    <w:rsid w:val="1B57312E"/>
    <w:rsid w:val="1B6D5BEA"/>
    <w:rsid w:val="1B7E7DF7"/>
    <w:rsid w:val="1B9D7C6F"/>
    <w:rsid w:val="1BD143CB"/>
    <w:rsid w:val="1BD17F21"/>
    <w:rsid w:val="1BE9691A"/>
    <w:rsid w:val="1C47468D"/>
    <w:rsid w:val="1C534DE0"/>
    <w:rsid w:val="1C981A4A"/>
    <w:rsid w:val="1CBF5FD1"/>
    <w:rsid w:val="1CF00880"/>
    <w:rsid w:val="1D0E51AB"/>
    <w:rsid w:val="1D6D3C7F"/>
    <w:rsid w:val="1D821DA1"/>
    <w:rsid w:val="1DE877AA"/>
    <w:rsid w:val="1E2E283D"/>
    <w:rsid w:val="1E337F5E"/>
    <w:rsid w:val="1E58735A"/>
    <w:rsid w:val="1EAE09F3"/>
    <w:rsid w:val="1ED65DE0"/>
    <w:rsid w:val="1EF36406"/>
    <w:rsid w:val="1F0C1276"/>
    <w:rsid w:val="1F185E6D"/>
    <w:rsid w:val="1F697A7C"/>
    <w:rsid w:val="1FCB3362"/>
    <w:rsid w:val="20322D51"/>
    <w:rsid w:val="205904EB"/>
    <w:rsid w:val="2069639C"/>
    <w:rsid w:val="2085324E"/>
    <w:rsid w:val="20E86686"/>
    <w:rsid w:val="212D7433"/>
    <w:rsid w:val="21676C37"/>
    <w:rsid w:val="216C51E7"/>
    <w:rsid w:val="21D06ED2"/>
    <w:rsid w:val="21F30AB1"/>
    <w:rsid w:val="22146DBF"/>
    <w:rsid w:val="222769CD"/>
    <w:rsid w:val="22751C79"/>
    <w:rsid w:val="22774B9A"/>
    <w:rsid w:val="228E2802"/>
    <w:rsid w:val="22C5455D"/>
    <w:rsid w:val="239874A9"/>
    <w:rsid w:val="23CB3D85"/>
    <w:rsid w:val="242B219E"/>
    <w:rsid w:val="2436525A"/>
    <w:rsid w:val="24B4583E"/>
    <w:rsid w:val="24C13FA7"/>
    <w:rsid w:val="24F350DC"/>
    <w:rsid w:val="25896D09"/>
    <w:rsid w:val="25AA28E6"/>
    <w:rsid w:val="25B34B41"/>
    <w:rsid w:val="261B47DF"/>
    <w:rsid w:val="261F3F85"/>
    <w:rsid w:val="263B7010"/>
    <w:rsid w:val="267B029F"/>
    <w:rsid w:val="26954850"/>
    <w:rsid w:val="269E134D"/>
    <w:rsid w:val="26A84957"/>
    <w:rsid w:val="26CF59AB"/>
    <w:rsid w:val="27321A96"/>
    <w:rsid w:val="274C0DA9"/>
    <w:rsid w:val="275B0518"/>
    <w:rsid w:val="28412338"/>
    <w:rsid w:val="287539D4"/>
    <w:rsid w:val="28912C19"/>
    <w:rsid w:val="28B93790"/>
    <w:rsid w:val="28BE3C36"/>
    <w:rsid w:val="28E30524"/>
    <w:rsid w:val="2904030F"/>
    <w:rsid w:val="29220014"/>
    <w:rsid w:val="29256BC1"/>
    <w:rsid w:val="295E3016"/>
    <w:rsid w:val="29AF21BA"/>
    <w:rsid w:val="29B82494"/>
    <w:rsid w:val="2A1B3B07"/>
    <w:rsid w:val="2A7C19A5"/>
    <w:rsid w:val="2A7D127A"/>
    <w:rsid w:val="2AB70A95"/>
    <w:rsid w:val="2B2E7052"/>
    <w:rsid w:val="2B7A6A7B"/>
    <w:rsid w:val="2B8417B3"/>
    <w:rsid w:val="2B980A61"/>
    <w:rsid w:val="2BB86A0D"/>
    <w:rsid w:val="2BC809DB"/>
    <w:rsid w:val="2BE912BD"/>
    <w:rsid w:val="2BF043F9"/>
    <w:rsid w:val="2BFD4416"/>
    <w:rsid w:val="2C0B2743"/>
    <w:rsid w:val="2C2A0752"/>
    <w:rsid w:val="2CA13945"/>
    <w:rsid w:val="2CA43435"/>
    <w:rsid w:val="2CAF7483"/>
    <w:rsid w:val="2CC161BC"/>
    <w:rsid w:val="2CD6384B"/>
    <w:rsid w:val="2CE81574"/>
    <w:rsid w:val="2CF75313"/>
    <w:rsid w:val="2CFE66A2"/>
    <w:rsid w:val="2D071FE3"/>
    <w:rsid w:val="2D5C161A"/>
    <w:rsid w:val="2D88240F"/>
    <w:rsid w:val="2D964B2C"/>
    <w:rsid w:val="2D984D48"/>
    <w:rsid w:val="2DAF51B2"/>
    <w:rsid w:val="2DB52BFD"/>
    <w:rsid w:val="2DBA12B4"/>
    <w:rsid w:val="2DBC0253"/>
    <w:rsid w:val="2DCD0A11"/>
    <w:rsid w:val="2DE13A11"/>
    <w:rsid w:val="2E0306E6"/>
    <w:rsid w:val="2E083CC9"/>
    <w:rsid w:val="2E0D4610"/>
    <w:rsid w:val="2E351C61"/>
    <w:rsid w:val="2E620032"/>
    <w:rsid w:val="2E7014D8"/>
    <w:rsid w:val="2E7B2D9F"/>
    <w:rsid w:val="2E7D577C"/>
    <w:rsid w:val="2E845276"/>
    <w:rsid w:val="2EA22B7F"/>
    <w:rsid w:val="2EA26DF5"/>
    <w:rsid w:val="2EA712DE"/>
    <w:rsid w:val="2ED31DB0"/>
    <w:rsid w:val="2EEB1023"/>
    <w:rsid w:val="2EF57F78"/>
    <w:rsid w:val="2EF76B07"/>
    <w:rsid w:val="2F072BB9"/>
    <w:rsid w:val="2F176141"/>
    <w:rsid w:val="2F307202"/>
    <w:rsid w:val="2F581A9D"/>
    <w:rsid w:val="2F6B28A2"/>
    <w:rsid w:val="2FE34275"/>
    <w:rsid w:val="300246FB"/>
    <w:rsid w:val="301D7B57"/>
    <w:rsid w:val="302461C0"/>
    <w:rsid w:val="3071099D"/>
    <w:rsid w:val="309923A3"/>
    <w:rsid w:val="30BE33DD"/>
    <w:rsid w:val="30D34DD0"/>
    <w:rsid w:val="30F027A5"/>
    <w:rsid w:val="315D0875"/>
    <w:rsid w:val="3163741B"/>
    <w:rsid w:val="31670571"/>
    <w:rsid w:val="316A69FC"/>
    <w:rsid w:val="319375DC"/>
    <w:rsid w:val="31B00187"/>
    <w:rsid w:val="31EA5FAE"/>
    <w:rsid w:val="324E00CB"/>
    <w:rsid w:val="325E7BE3"/>
    <w:rsid w:val="326A6587"/>
    <w:rsid w:val="32737B32"/>
    <w:rsid w:val="32A55811"/>
    <w:rsid w:val="32D63637"/>
    <w:rsid w:val="33210D4B"/>
    <w:rsid w:val="332E1CAB"/>
    <w:rsid w:val="3330157F"/>
    <w:rsid w:val="3335516F"/>
    <w:rsid w:val="33845CF5"/>
    <w:rsid w:val="33CE0351"/>
    <w:rsid w:val="33E12879"/>
    <w:rsid w:val="33E67E90"/>
    <w:rsid w:val="33E97A6D"/>
    <w:rsid w:val="33F0483B"/>
    <w:rsid w:val="3404729C"/>
    <w:rsid w:val="34487ABC"/>
    <w:rsid w:val="349476C3"/>
    <w:rsid w:val="34BE18EB"/>
    <w:rsid w:val="3518051D"/>
    <w:rsid w:val="3574669E"/>
    <w:rsid w:val="35CC0677"/>
    <w:rsid w:val="35DA3A24"/>
    <w:rsid w:val="35F662F4"/>
    <w:rsid w:val="36274FEC"/>
    <w:rsid w:val="36851BE2"/>
    <w:rsid w:val="36E64A82"/>
    <w:rsid w:val="37282DFD"/>
    <w:rsid w:val="37456263"/>
    <w:rsid w:val="37490E61"/>
    <w:rsid w:val="37A96F0F"/>
    <w:rsid w:val="37A96FA0"/>
    <w:rsid w:val="37EC77AB"/>
    <w:rsid w:val="37EE5D3C"/>
    <w:rsid w:val="38120A66"/>
    <w:rsid w:val="381D4E7B"/>
    <w:rsid w:val="388A1731"/>
    <w:rsid w:val="38CC1D4A"/>
    <w:rsid w:val="39134960"/>
    <w:rsid w:val="39610843"/>
    <w:rsid w:val="3971644D"/>
    <w:rsid w:val="39941F91"/>
    <w:rsid w:val="39A44A75"/>
    <w:rsid w:val="39AB2465"/>
    <w:rsid w:val="3A1C71C2"/>
    <w:rsid w:val="3A3C2818"/>
    <w:rsid w:val="3A3E7B24"/>
    <w:rsid w:val="3A403D16"/>
    <w:rsid w:val="3A6D4E67"/>
    <w:rsid w:val="3A7D5371"/>
    <w:rsid w:val="3ADC2F6D"/>
    <w:rsid w:val="3AF9494C"/>
    <w:rsid w:val="3B0B730F"/>
    <w:rsid w:val="3B121A28"/>
    <w:rsid w:val="3B39619E"/>
    <w:rsid w:val="3B516536"/>
    <w:rsid w:val="3BE178D8"/>
    <w:rsid w:val="3C1C5B8A"/>
    <w:rsid w:val="3C4B1408"/>
    <w:rsid w:val="3C543448"/>
    <w:rsid w:val="3C706E90"/>
    <w:rsid w:val="3C716E3D"/>
    <w:rsid w:val="3CA31C94"/>
    <w:rsid w:val="3CB61E3C"/>
    <w:rsid w:val="3CBB49F7"/>
    <w:rsid w:val="3CD740E1"/>
    <w:rsid w:val="3CDB7EAF"/>
    <w:rsid w:val="3CEC29D9"/>
    <w:rsid w:val="3D200590"/>
    <w:rsid w:val="3D22462E"/>
    <w:rsid w:val="3D622C7D"/>
    <w:rsid w:val="3D74475E"/>
    <w:rsid w:val="3DBB2017"/>
    <w:rsid w:val="3E4B6CCC"/>
    <w:rsid w:val="3E5C7924"/>
    <w:rsid w:val="3E602FB4"/>
    <w:rsid w:val="3E810EE1"/>
    <w:rsid w:val="3E8310FD"/>
    <w:rsid w:val="3EDB5211"/>
    <w:rsid w:val="3F2C077B"/>
    <w:rsid w:val="3F3D5999"/>
    <w:rsid w:val="3F430711"/>
    <w:rsid w:val="3F4C14EF"/>
    <w:rsid w:val="3F6902F3"/>
    <w:rsid w:val="3FDD2F6E"/>
    <w:rsid w:val="3FEF15FE"/>
    <w:rsid w:val="3FF84933"/>
    <w:rsid w:val="3FF96DA3"/>
    <w:rsid w:val="3FFA0B05"/>
    <w:rsid w:val="40842F0A"/>
    <w:rsid w:val="40CD48B1"/>
    <w:rsid w:val="40EF2A79"/>
    <w:rsid w:val="40FE127D"/>
    <w:rsid w:val="412D008E"/>
    <w:rsid w:val="413A7574"/>
    <w:rsid w:val="413D1A37"/>
    <w:rsid w:val="414473D5"/>
    <w:rsid w:val="4156362F"/>
    <w:rsid w:val="41AA2E44"/>
    <w:rsid w:val="41AD15F9"/>
    <w:rsid w:val="41B42CAF"/>
    <w:rsid w:val="420376E3"/>
    <w:rsid w:val="420C1409"/>
    <w:rsid w:val="42111F5E"/>
    <w:rsid w:val="4230127B"/>
    <w:rsid w:val="423B3A9C"/>
    <w:rsid w:val="4253528A"/>
    <w:rsid w:val="428773A5"/>
    <w:rsid w:val="42B279CF"/>
    <w:rsid w:val="42C23AD9"/>
    <w:rsid w:val="430E2736"/>
    <w:rsid w:val="432E273B"/>
    <w:rsid w:val="43741E3D"/>
    <w:rsid w:val="438E2B8A"/>
    <w:rsid w:val="43C73B63"/>
    <w:rsid w:val="44577515"/>
    <w:rsid w:val="446D610C"/>
    <w:rsid w:val="44867251"/>
    <w:rsid w:val="44B70DF0"/>
    <w:rsid w:val="44BD0E94"/>
    <w:rsid w:val="44BE2E8F"/>
    <w:rsid w:val="44D34460"/>
    <w:rsid w:val="44F22B38"/>
    <w:rsid w:val="4541586E"/>
    <w:rsid w:val="45493EBB"/>
    <w:rsid w:val="45967968"/>
    <w:rsid w:val="46081EE8"/>
    <w:rsid w:val="465E707E"/>
    <w:rsid w:val="46776BCE"/>
    <w:rsid w:val="467F664E"/>
    <w:rsid w:val="46DC3AA0"/>
    <w:rsid w:val="47156F84"/>
    <w:rsid w:val="47451645"/>
    <w:rsid w:val="4761585B"/>
    <w:rsid w:val="47F81B94"/>
    <w:rsid w:val="480C42AF"/>
    <w:rsid w:val="481F4681"/>
    <w:rsid w:val="48483353"/>
    <w:rsid w:val="48616A98"/>
    <w:rsid w:val="4888456C"/>
    <w:rsid w:val="48C9234E"/>
    <w:rsid w:val="4904108C"/>
    <w:rsid w:val="498E0956"/>
    <w:rsid w:val="4999217F"/>
    <w:rsid w:val="49C425C9"/>
    <w:rsid w:val="4A25750C"/>
    <w:rsid w:val="4A271687"/>
    <w:rsid w:val="4A8B0DC3"/>
    <w:rsid w:val="4AC5484B"/>
    <w:rsid w:val="4AD351BA"/>
    <w:rsid w:val="4AE95C77"/>
    <w:rsid w:val="4AFD7BB9"/>
    <w:rsid w:val="4AFF1B0B"/>
    <w:rsid w:val="4B0E7FA0"/>
    <w:rsid w:val="4B1732F9"/>
    <w:rsid w:val="4B2B0B52"/>
    <w:rsid w:val="4B460B9A"/>
    <w:rsid w:val="4B6026B5"/>
    <w:rsid w:val="4B6353B0"/>
    <w:rsid w:val="4BA754D9"/>
    <w:rsid w:val="4BB11687"/>
    <w:rsid w:val="4BD02FA4"/>
    <w:rsid w:val="4BDB773A"/>
    <w:rsid w:val="4BDC62B6"/>
    <w:rsid w:val="4BE56910"/>
    <w:rsid w:val="4BF9178D"/>
    <w:rsid w:val="4BF93791"/>
    <w:rsid w:val="4C082C41"/>
    <w:rsid w:val="4C183B1D"/>
    <w:rsid w:val="4C9C44C8"/>
    <w:rsid w:val="4CEE2794"/>
    <w:rsid w:val="4CF3569F"/>
    <w:rsid w:val="4CF431C6"/>
    <w:rsid w:val="4D0E24D9"/>
    <w:rsid w:val="4D5C0ED1"/>
    <w:rsid w:val="4DF71F30"/>
    <w:rsid w:val="4E9133C2"/>
    <w:rsid w:val="4EAC3D58"/>
    <w:rsid w:val="4EC940DA"/>
    <w:rsid w:val="4ECA68D4"/>
    <w:rsid w:val="4F1813ED"/>
    <w:rsid w:val="4F350C23"/>
    <w:rsid w:val="4F351F9F"/>
    <w:rsid w:val="4F4308C4"/>
    <w:rsid w:val="4F4C63BB"/>
    <w:rsid w:val="4F527C10"/>
    <w:rsid w:val="4F6665FD"/>
    <w:rsid w:val="4F6B3C13"/>
    <w:rsid w:val="4FD00EF9"/>
    <w:rsid w:val="4FD51C85"/>
    <w:rsid w:val="4FD94922"/>
    <w:rsid w:val="50067498"/>
    <w:rsid w:val="500B71A4"/>
    <w:rsid w:val="505F69DA"/>
    <w:rsid w:val="50F546A4"/>
    <w:rsid w:val="5116283C"/>
    <w:rsid w:val="513E2C61"/>
    <w:rsid w:val="51654EC6"/>
    <w:rsid w:val="516D25B1"/>
    <w:rsid w:val="5174353A"/>
    <w:rsid w:val="51861434"/>
    <w:rsid w:val="5198054E"/>
    <w:rsid w:val="51F53C68"/>
    <w:rsid w:val="5208323E"/>
    <w:rsid w:val="522879F5"/>
    <w:rsid w:val="524C0E37"/>
    <w:rsid w:val="52806EC8"/>
    <w:rsid w:val="52822E41"/>
    <w:rsid w:val="52D01A4D"/>
    <w:rsid w:val="52F25F10"/>
    <w:rsid w:val="52F87979"/>
    <w:rsid w:val="537E27F3"/>
    <w:rsid w:val="53DF697E"/>
    <w:rsid w:val="53F43A13"/>
    <w:rsid w:val="540713E9"/>
    <w:rsid w:val="540856AE"/>
    <w:rsid w:val="54322F51"/>
    <w:rsid w:val="543A5843"/>
    <w:rsid w:val="54640C31"/>
    <w:rsid w:val="54AE25C6"/>
    <w:rsid w:val="54E02A28"/>
    <w:rsid w:val="55164621"/>
    <w:rsid w:val="552903C9"/>
    <w:rsid w:val="557B0BC6"/>
    <w:rsid w:val="55975E0A"/>
    <w:rsid w:val="55A57753"/>
    <w:rsid w:val="55C91CBC"/>
    <w:rsid w:val="55DF1C20"/>
    <w:rsid w:val="561A3C9D"/>
    <w:rsid w:val="561D373C"/>
    <w:rsid w:val="564C7BCE"/>
    <w:rsid w:val="56A97ADB"/>
    <w:rsid w:val="56BC64CD"/>
    <w:rsid w:val="56D121EE"/>
    <w:rsid w:val="56D34D8D"/>
    <w:rsid w:val="56EF3C74"/>
    <w:rsid w:val="572A43B4"/>
    <w:rsid w:val="57415259"/>
    <w:rsid w:val="574761CB"/>
    <w:rsid w:val="57A27062"/>
    <w:rsid w:val="57A611B2"/>
    <w:rsid w:val="57DB7A88"/>
    <w:rsid w:val="57E25777"/>
    <w:rsid w:val="58311772"/>
    <w:rsid w:val="584C2108"/>
    <w:rsid w:val="5858676E"/>
    <w:rsid w:val="58D2260D"/>
    <w:rsid w:val="592937AF"/>
    <w:rsid w:val="592D39AB"/>
    <w:rsid w:val="59532F0F"/>
    <w:rsid w:val="595A2602"/>
    <w:rsid w:val="59776A2D"/>
    <w:rsid w:val="59796455"/>
    <w:rsid w:val="598220BE"/>
    <w:rsid w:val="59926B38"/>
    <w:rsid w:val="59B3578A"/>
    <w:rsid w:val="59E051FD"/>
    <w:rsid w:val="59E92304"/>
    <w:rsid w:val="59F50C65"/>
    <w:rsid w:val="5A026F22"/>
    <w:rsid w:val="5A6D4DC8"/>
    <w:rsid w:val="5A82412A"/>
    <w:rsid w:val="5A9102A6"/>
    <w:rsid w:val="5AB00365"/>
    <w:rsid w:val="5AC37882"/>
    <w:rsid w:val="5B0B65AF"/>
    <w:rsid w:val="5B1B6067"/>
    <w:rsid w:val="5B6470BA"/>
    <w:rsid w:val="5B6D2AC1"/>
    <w:rsid w:val="5B79359D"/>
    <w:rsid w:val="5B953DC6"/>
    <w:rsid w:val="5B9E5921"/>
    <w:rsid w:val="5B9E7D89"/>
    <w:rsid w:val="5BBC25EB"/>
    <w:rsid w:val="5BDC37A3"/>
    <w:rsid w:val="5BF74427"/>
    <w:rsid w:val="5C0276AD"/>
    <w:rsid w:val="5C1448D1"/>
    <w:rsid w:val="5C292008"/>
    <w:rsid w:val="5C50053D"/>
    <w:rsid w:val="5C6241EF"/>
    <w:rsid w:val="5CF9771D"/>
    <w:rsid w:val="5D600B2F"/>
    <w:rsid w:val="5D83314F"/>
    <w:rsid w:val="5DEB1FD6"/>
    <w:rsid w:val="5DFF65DD"/>
    <w:rsid w:val="5E0729B3"/>
    <w:rsid w:val="5E7C38D3"/>
    <w:rsid w:val="5EF23FD7"/>
    <w:rsid w:val="5EFD3883"/>
    <w:rsid w:val="5F2466BD"/>
    <w:rsid w:val="5F7408C2"/>
    <w:rsid w:val="5F750196"/>
    <w:rsid w:val="5F7833AB"/>
    <w:rsid w:val="5F797C86"/>
    <w:rsid w:val="5F93061C"/>
    <w:rsid w:val="5FEA7CA4"/>
    <w:rsid w:val="600E33F2"/>
    <w:rsid w:val="608E41B0"/>
    <w:rsid w:val="61016185"/>
    <w:rsid w:val="61112641"/>
    <w:rsid w:val="61397569"/>
    <w:rsid w:val="614E5143"/>
    <w:rsid w:val="615D5386"/>
    <w:rsid w:val="6171780C"/>
    <w:rsid w:val="61970B68"/>
    <w:rsid w:val="61AD3C17"/>
    <w:rsid w:val="61B256D1"/>
    <w:rsid w:val="61DF32DB"/>
    <w:rsid w:val="61E15FB7"/>
    <w:rsid w:val="61E93A20"/>
    <w:rsid w:val="62411A9B"/>
    <w:rsid w:val="62897FF7"/>
    <w:rsid w:val="62B33B03"/>
    <w:rsid w:val="62BE2ED2"/>
    <w:rsid w:val="62D54756"/>
    <w:rsid w:val="62DF48B4"/>
    <w:rsid w:val="62E53885"/>
    <w:rsid w:val="63013921"/>
    <w:rsid w:val="63390100"/>
    <w:rsid w:val="639024FE"/>
    <w:rsid w:val="639874EB"/>
    <w:rsid w:val="63AC469A"/>
    <w:rsid w:val="63B4465B"/>
    <w:rsid w:val="63C112E0"/>
    <w:rsid w:val="63FE0403"/>
    <w:rsid w:val="64191A38"/>
    <w:rsid w:val="642D55E5"/>
    <w:rsid w:val="64393E88"/>
    <w:rsid w:val="64532D31"/>
    <w:rsid w:val="64AC59AB"/>
    <w:rsid w:val="64AE2BB3"/>
    <w:rsid w:val="64CA4AE0"/>
    <w:rsid w:val="64CF10F8"/>
    <w:rsid w:val="64EA5182"/>
    <w:rsid w:val="64F94F3D"/>
    <w:rsid w:val="651A34B6"/>
    <w:rsid w:val="65765664"/>
    <w:rsid w:val="65766A05"/>
    <w:rsid w:val="65B27D31"/>
    <w:rsid w:val="65CB6D62"/>
    <w:rsid w:val="65D5373C"/>
    <w:rsid w:val="65E137EA"/>
    <w:rsid w:val="65E21236"/>
    <w:rsid w:val="66081549"/>
    <w:rsid w:val="66214BD4"/>
    <w:rsid w:val="66647D24"/>
    <w:rsid w:val="66747CBB"/>
    <w:rsid w:val="66852D0B"/>
    <w:rsid w:val="6691080B"/>
    <w:rsid w:val="66A852F5"/>
    <w:rsid w:val="66DE0D17"/>
    <w:rsid w:val="66E613FC"/>
    <w:rsid w:val="66E72694"/>
    <w:rsid w:val="672C1A82"/>
    <w:rsid w:val="679078F8"/>
    <w:rsid w:val="67925221"/>
    <w:rsid w:val="679414CB"/>
    <w:rsid w:val="67AC166B"/>
    <w:rsid w:val="681C5400"/>
    <w:rsid w:val="682146A2"/>
    <w:rsid w:val="68311BC3"/>
    <w:rsid w:val="68466B73"/>
    <w:rsid w:val="68816294"/>
    <w:rsid w:val="688527C6"/>
    <w:rsid w:val="68A65864"/>
    <w:rsid w:val="69203182"/>
    <w:rsid w:val="693140B5"/>
    <w:rsid w:val="6935090A"/>
    <w:rsid w:val="694A5C75"/>
    <w:rsid w:val="697A2F79"/>
    <w:rsid w:val="698336F8"/>
    <w:rsid w:val="69917D90"/>
    <w:rsid w:val="69931820"/>
    <w:rsid w:val="69A04061"/>
    <w:rsid w:val="69D501AF"/>
    <w:rsid w:val="6A044FF3"/>
    <w:rsid w:val="6A633A0D"/>
    <w:rsid w:val="6A9E4A45"/>
    <w:rsid w:val="6ABC3A74"/>
    <w:rsid w:val="6ACC6406"/>
    <w:rsid w:val="6AD70A0E"/>
    <w:rsid w:val="6B8237B9"/>
    <w:rsid w:val="6BEE1E27"/>
    <w:rsid w:val="6BFA214F"/>
    <w:rsid w:val="6C084B58"/>
    <w:rsid w:val="6C0C7A8D"/>
    <w:rsid w:val="6C3E3329"/>
    <w:rsid w:val="6C8639E2"/>
    <w:rsid w:val="6C974BB4"/>
    <w:rsid w:val="6CB06150"/>
    <w:rsid w:val="6DE866D9"/>
    <w:rsid w:val="6DFB21AE"/>
    <w:rsid w:val="6E710E3B"/>
    <w:rsid w:val="6EAE5DA4"/>
    <w:rsid w:val="6ED97404"/>
    <w:rsid w:val="6EDB7AB7"/>
    <w:rsid w:val="6F05172D"/>
    <w:rsid w:val="6F27744D"/>
    <w:rsid w:val="6F4E0CB0"/>
    <w:rsid w:val="6F5941FD"/>
    <w:rsid w:val="6F6C348A"/>
    <w:rsid w:val="6F71457E"/>
    <w:rsid w:val="6F7246F2"/>
    <w:rsid w:val="6F8D3F04"/>
    <w:rsid w:val="6FA36659"/>
    <w:rsid w:val="6FB44E68"/>
    <w:rsid w:val="6FBE1FCF"/>
    <w:rsid w:val="6FFC0FEF"/>
    <w:rsid w:val="6FFC6BA5"/>
    <w:rsid w:val="7020414E"/>
    <w:rsid w:val="7031782C"/>
    <w:rsid w:val="7038438C"/>
    <w:rsid w:val="706065A5"/>
    <w:rsid w:val="70952156"/>
    <w:rsid w:val="70D8307B"/>
    <w:rsid w:val="713319AE"/>
    <w:rsid w:val="71381023"/>
    <w:rsid w:val="71D07A86"/>
    <w:rsid w:val="71D7083C"/>
    <w:rsid w:val="71DB43CD"/>
    <w:rsid w:val="72161365"/>
    <w:rsid w:val="72B55050"/>
    <w:rsid w:val="734E4B2E"/>
    <w:rsid w:val="735008A6"/>
    <w:rsid w:val="73D17C39"/>
    <w:rsid w:val="73EF28AB"/>
    <w:rsid w:val="740D12B5"/>
    <w:rsid w:val="74125515"/>
    <w:rsid w:val="74A569D0"/>
    <w:rsid w:val="74E07CE4"/>
    <w:rsid w:val="75600872"/>
    <w:rsid w:val="7569346A"/>
    <w:rsid w:val="756A46FD"/>
    <w:rsid w:val="758E3B34"/>
    <w:rsid w:val="75921F84"/>
    <w:rsid w:val="75980EF8"/>
    <w:rsid w:val="75B72E5F"/>
    <w:rsid w:val="75CB4B5C"/>
    <w:rsid w:val="75D25D15"/>
    <w:rsid w:val="76516E0F"/>
    <w:rsid w:val="76C1645A"/>
    <w:rsid w:val="76DB2B7D"/>
    <w:rsid w:val="76E2513B"/>
    <w:rsid w:val="771633ED"/>
    <w:rsid w:val="77A411C1"/>
    <w:rsid w:val="77E912C9"/>
    <w:rsid w:val="78276B74"/>
    <w:rsid w:val="78542BE7"/>
    <w:rsid w:val="785715ED"/>
    <w:rsid w:val="788B412A"/>
    <w:rsid w:val="78E71CAD"/>
    <w:rsid w:val="78ED6C6A"/>
    <w:rsid w:val="7904460D"/>
    <w:rsid w:val="79181E66"/>
    <w:rsid w:val="79223D98"/>
    <w:rsid w:val="793D1D39"/>
    <w:rsid w:val="79607369"/>
    <w:rsid w:val="79E461EC"/>
    <w:rsid w:val="79E93803"/>
    <w:rsid w:val="7A0C6104"/>
    <w:rsid w:val="7A313063"/>
    <w:rsid w:val="7A835790"/>
    <w:rsid w:val="7AA240DD"/>
    <w:rsid w:val="7AF34939"/>
    <w:rsid w:val="7AFA3127"/>
    <w:rsid w:val="7B045826"/>
    <w:rsid w:val="7B6A569E"/>
    <w:rsid w:val="7B8F0147"/>
    <w:rsid w:val="7B964105"/>
    <w:rsid w:val="7BAA7360"/>
    <w:rsid w:val="7BCF2056"/>
    <w:rsid w:val="7BE2675B"/>
    <w:rsid w:val="7C09018C"/>
    <w:rsid w:val="7C0F0231"/>
    <w:rsid w:val="7C357264"/>
    <w:rsid w:val="7C3D3992"/>
    <w:rsid w:val="7C6A0C2B"/>
    <w:rsid w:val="7CAF61F4"/>
    <w:rsid w:val="7CB87FA7"/>
    <w:rsid w:val="7CBA30FD"/>
    <w:rsid w:val="7CBE2D25"/>
    <w:rsid w:val="7CD61658"/>
    <w:rsid w:val="7D253B38"/>
    <w:rsid w:val="7D2D36D5"/>
    <w:rsid w:val="7D3B5B3D"/>
    <w:rsid w:val="7D637428"/>
    <w:rsid w:val="7D785EA2"/>
    <w:rsid w:val="7D924304"/>
    <w:rsid w:val="7DAD754E"/>
    <w:rsid w:val="7E154BC6"/>
    <w:rsid w:val="7E2F4403"/>
    <w:rsid w:val="7E462FD2"/>
    <w:rsid w:val="7E676C0A"/>
    <w:rsid w:val="7EB0611A"/>
    <w:rsid w:val="7F4B1D83"/>
    <w:rsid w:val="7F6126BB"/>
    <w:rsid w:val="7F8C710A"/>
    <w:rsid w:val="7F8D093A"/>
    <w:rsid w:val="7F9F0C78"/>
    <w:rsid w:val="7FB14DC3"/>
    <w:rsid w:val="7FB34FD7"/>
    <w:rsid w:val="7FCB4FD6"/>
    <w:rsid w:val="7FE54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33004A"/>
  <w15:docId w15:val="{DE0B8417-CEB5-4CE9-8EA6-D7821BDD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ody Text"/>
    <w:basedOn w:val="a"/>
    <w:link w:val="a6"/>
    <w:qFormat/>
    <w:pPr>
      <w:jc w:val="center"/>
    </w:pPr>
    <w:rPr>
      <w:rFonts w:ascii="Times New Roman" w:eastAsia="方正大标宋简体" w:hAnsi="Times New Roman" w:cs="Times New Roman"/>
      <w:sz w:val="76"/>
      <w:szCs w:val="24"/>
    </w:rPr>
  </w:style>
  <w:style w:type="paragraph" w:styleId="TOC3">
    <w:name w:val="toc 3"/>
    <w:basedOn w:val="a"/>
    <w:next w:val="a"/>
    <w:uiPriority w:val="39"/>
    <w:unhideWhenUsed/>
    <w:qFormat/>
    <w:pPr>
      <w:ind w:leftChars="400" w:left="840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qFormat/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ad">
    <w:name w:val="annotation subject"/>
    <w:basedOn w:val="a3"/>
    <w:next w:val="a3"/>
    <w:link w:val="ae"/>
    <w:uiPriority w:val="99"/>
    <w:semiHidden/>
    <w:unhideWhenUsed/>
    <w:qFormat/>
    <w:rPr>
      <w:b/>
      <w:bCs/>
    </w:rPr>
  </w:style>
  <w:style w:type="table" w:styleId="af">
    <w:name w:val="Table Grid"/>
    <w:basedOn w:val="a1"/>
    <w:qFormat/>
    <w:rPr>
      <w:rFonts w:asciiTheme="minorHAnsi" w:eastAsiaTheme="minorEastAsia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page number"/>
    <w:qFormat/>
    <w:rPr>
      <w:b/>
    </w:rPr>
  </w:style>
  <w:style w:type="character" w:styleId="af1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2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3">
    <w:name w:val="List Paragraph"/>
    <w:basedOn w:val="a"/>
    <w:uiPriority w:val="34"/>
    <w:qFormat/>
    <w:pPr>
      <w:ind w:firstLine="420"/>
    </w:p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30">
    <w:name w:val="标题 3 字符"/>
    <w:basedOn w:val="a0"/>
    <w:link w:val="3"/>
    <w:uiPriority w:val="9"/>
    <w:qFormat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qFormat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a6">
    <w:name w:val="正文文本 字符"/>
    <w:basedOn w:val="a0"/>
    <w:link w:val="a5"/>
    <w:qFormat/>
    <w:rPr>
      <w:rFonts w:ascii="Times New Roman" w:eastAsia="方正大标宋简体" w:hAnsi="Times New Roman" w:cs="Times New Roman"/>
      <w:sz w:val="76"/>
      <w:szCs w:val="24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rFonts w:eastAsia="宋体"/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eastAsia="宋体"/>
    </w:rPr>
  </w:style>
  <w:style w:type="character" w:customStyle="1" w:styleId="ae">
    <w:name w:val="批注主题 字符"/>
    <w:basedOn w:val="a4"/>
    <w:link w:val="ad"/>
    <w:uiPriority w:val="99"/>
    <w:semiHidden/>
    <w:qFormat/>
    <w:rPr>
      <w:rFonts w:eastAsia="宋体"/>
      <w:b/>
      <w:bCs/>
    </w:rPr>
  </w:style>
  <w:style w:type="paragraph" w:styleId="af4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hAnsiTheme="minorHAnsi" w:cstheme="minorBidi"/>
      <w:kern w:val="2"/>
      <w:sz w:val="21"/>
      <w:szCs w:val="22"/>
    </w:rPr>
  </w:style>
  <w:style w:type="paragraph" w:customStyle="1" w:styleId="af5">
    <w:name w:val="回信地址"/>
    <w:basedOn w:val="a"/>
    <w:qFormat/>
    <w:pPr>
      <w:widowControl/>
      <w:jc w:val="center"/>
    </w:pPr>
    <w:rPr>
      <w:rFonts w:ascii="Garamond" w:hAnsi="Garamond" w:cs="Times New Roman"/>
      <w:spacing w:val="-3"/>
      <w:kern w:val="0"/>
      <w:sz w:val="20"/>
      <w:szCs w:val="20"/>
      <w:lang w:bidi="he-IL"/>
    </w:rPr>
  </w:style>
  <w:style w:type="paragraph" w:customStyle="1" w:styleId="af6">
    <w:name w:val="封页标题"/>
    <w:basedOn w:val="a"/>
    <w:next w:val="a"/>
    <w:qFormat/>
    <w:pPr>
      <w:widowControl/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napToGrid w:val="0"/>
      <w:ind w:left="601" w:right="2727" w:firstLine="2398"/>
      <w:jc w:val="right"/>
    </w:pPr>
    <w:rPr>
      <w:rFonts w:ascii="Times New Roman" w:eastAsia="黑体" w:hAnsi="Times New Roman" w:cs="Times New Roman"/>
      <w:b/>
      <w:bCs/>
      <w:kern w:val="28"/>
      <w:position w:val="6"/>
      <w:sz w:val="44"/>
      <w:szCs w:val="44"/>
      <w:lang w:bidi="he-IL"/>
    </w:rPr>
  </w:style>
  <w:style w:type="paragraph" w:customStyle="1" w:styleId="af7">
    <w:name w:val="副题目 – 封页"/>
    <w:basedOn w:val="a"/>
    <w:next w:val="a"/>
    <w:qFormat/>
    <w:pPr>
      <w:keepNext/>
      <w:widowControl/>
      <w:pBdr>
        <w:top w:val="single" w:sz="6" w:space="1" w:color="auto"/>
      </w:pBdr>
      <w:tabs>
        <w:tab w:val="left" w:pos="6495"/>
        <w:tab w:val="left" w:pos="7395"/>
      </w:tabs>
      <w:spacing w:beforeLines="50" w:before="120" w:afterLines="800" w:after="1920" w:line="720" w:lineRule="auto"/>
      <w:ind w:firstLine="420"/>
      <w:jc w:val="left"/>
    </w:pPr>
    <w:rPr>
      <w:rFonts w:ascii="华文中宋" w:eastAsia="华文中宋" w:hAnsi="华文中宋" w:cs="Times New Roman"/>
      <w:spacing w:val="-15"/>
      <w:kern w:val="28"/>
      <w:sz w:val="72"/>
      <w:szCs w:val="72"/>
      <w:lang w:bidi="he-IL"/>
    </w:rPr>
  </w:style>
  <w:style w:type="paragraph" w:customStyle="1" w:styleId="af8">
    <w:name w:val="公司名"/>
    <w:basedOn w:val="a"/>
    <w:next w:val="a"/>
    <w:qFormat/>
    <w:pPr>
      <w:widowControl/>
      <w:spacing w:before="420" w:after="60" w:line="320" w:lineRule="exact"/>
      <w:jc w:val="right"/>
    </w:pPr>
    <w:rPr>
      <w:rFonts w:ascii="宋体" w:hAnsi="宋体" w:cs="Times New Roman"/>
      <w:caps/>
      <w:kern w:val="36"/>
      <w:sz w:val="30"/>
      <w:szCs w:val="20"/>
      <w:lang w:bidi="he-IL"/>
    </w:rPr>
  </w:style>
  <w:style w:type="paragraph" w:customStyle="1" w:styleId="af9">
    <w:name w:val="首页脚样式"/>
    <w:basedOn w:val="a9"/>
    <w:qFormat/>
    <w:pPr>
      <w:widowControl/>
      <w:tabs>
        <w:tab w:val="clear" w:pos="4153"/>
        <w:tab w:val="clear" w:pos="8306"/>
      </w:tabs>
      <w:snapToGrid/>
      <w:jc w:val="center"/>
    </w:pPr>
    <w:rPr>
      <w:rFonts w:ascii="Garamond" w:hAnsi="Garamond" w:cs="Times New Roman"/>
      <w:kern w:val="0"/>
      <w:szCs w:val="20"/>
      <w:lang w:bidi="he-IL"/>
    </w:rPr>
  </w:style>
  <w:style w:type="paragraph" w:customStyle="1" w:styleId="afa">
    <w:name w:val="部分标签"/>
    <w:basedOn w:val="a"/>
    <w:next w:val="a"/>
    <w:qFormat/>
    <w:pPr>
      <w:framePr w:w="4146" w:h="1254" w:hRule="exact" w:wrap="notBeside" w:vAnchor="page" w:hAnchor="page" w:x="6742" w:y="1881"/>
      <w:widowControl/>
      <w:shd w:val="pct20" w:color="auto" w:fill="auto"/>
      <w:jc w:val="center"/>
    </w:pPr>
    <w:rPr>
      <w:rFonts w:ascii="Arial Black" w:eastAsia="华文中宋" w:hAnsi="Arial Black" w:cs="Times New Roman"/>
      <w:b/>
      <w:color w:val="FFFFFF"/>
      <w:kern w:val="0"/>
      <w:position w:val="-32"/>
      <w:sz w:val="84"/>
      <w:szCs w:val="20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footer" Target="footer5.xml"/><Relationship Id="rId26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6.xml"/><Relationship Id="rId25" Type="http://schemas.openxmlformats.org/officeDocument/2006/relationships/image" Target="media/image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image" Target="media/image2.png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image" Target="media/image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10" Type="http://schemas.openxmlformats.org/officeDocument/2006/relationships/footer" Target="footer1.xml"/><Relationship Id="rId19" Type="http://schemas.openxmlformats.org/officeDocument/2006/relationships/image" Target="media/image1.png"/><Relationship Id="rId31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E1C86E-D742-4D21-AA6D-279CC9CEA3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3</Pages>
  <Words>848</Words>
  <Characters>1225</Characters>
  <Application>Microsoft Office Word</Application>
  <DocSecurity>0</DocSecurity>
  <Lines>10</Lines>
  <Paragraphs>4</Paragraphs>
  <ScaleCrop>false</ScaleCrop>
  <Company/>
  <LinksUpToDate>false</LinksUpToDate>
  <CharactersWithSpaces>2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束 文豪</dc:creator>
  <cp:lastModifiedBy>竹一 郁</cp:lastModifiedBy>
  <cp:revision>11</cp:revision>
  <cp:lastPrinted>2022-04-24T13:58:00Z</cp:lastPrinted>
  <dcterms:created xsi:type="dcterms:W3CDTF">2024-10-09T08:27:00Z</dcterms:created>
  <dcterms:modified xsi:type="dcterms:W3CDTF">2024-10-09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830</vt:lpwstr>
  </property>
  <property fmtid="{D5CDD505-2E9C-101B-9397-08002B2CF9AE}" pid="3" name="ICV">
    <vt:lpwstr>39A2A866721E4FBEA44F731A02BA2C5C</vt:lpwstr>
  </property>
  <property fmtid="{D5CDD505-2E9C-101B-9397-08002B2CF9AE}" pid="4" name="commondata">
    <vt:lpwstr>eyJoZGlkIjoiOTY1YzQzYWIxNDk4MzZlYTdkNTI5NDI1MWRkNGVkM2UifQ==</vt:lpwstr>
  </property>
</Properties>
</file>